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9998E5" w14:textId="0D1DB859" w:rsidR="00CE5E0E" w:rsidRPr="00CE5E0E" w:rsidRDefault="005332C7" w:rsidP="005C7300">
      <w:pPr>
        <w:pStyle w:val="Title"/>
        <w:jc w:val="center"/>
      </w:pPr>
      <w:r>
        <w:t xml:space="preserve">SRN </w:t>
      </w:r>
      <w:r w:rsidRPr="005C7300">
        <w:t>RESEARCH</w:t>
      </w:r>
      <w:r w:rsidR="00CE5E0E" w:rsidRPr="00CE5E0E">
        <w:t xml:space="preserve"> PILOT PROJECT GRANTS</w:t>
      </w:r>
    </w:p>
    <w:p w14:paraId="5E9B5DFF" w14:textId="0644C324" w:rsidR="00927E62" w:rsidRPr="00CE5E0E" w:rsidRDefault="00CE5E0E" w:rsidP="005C7300">
      <w:pPr>
        <w:pStyle w:val="Subtitle"/>
        <w:jc w:val="center"/>
        <w:rPr>
          <w:color w:val="0070C0"/>
        </w:rPr>
      </w:pPr>
      <w:r w:rsidRPr="00CE5E0E">
        <w:t>APPLICATION FORM</w:t>
      </w:r>
    </w:p>
    <w:p w14:paraId="0971F055" w14:textId="4B51B5D3" w:rsidR="00927E62" w:rsidRPr="00D55E0C" w:rsidRDefault="00927E62" w:rsidP="008F4264">
      <w:pPr>
        <w:ind w:right="-472"/>
        <w:rPr>
          <w:szCs w:val="20"/>
        </w:rPr>
      </w:pPr>
      <w:r w:rsidRPr="00D55E0C">
        <w:rPr>
          <w:szCs w:val="20"/>
        </w:rPr>
        <w:t>For more information regarding the process, please refer to the</w:t>
      </w:r>
      <w:r w:rsidR="00261689">
        <w:rPr>
          <w:szCs w:val="20"/>
        </w:rPr>
        <w:t xml:space="preserve"> </w:t>
      </w:r>
      <w:r w:rsidR="005332C7">
        <w:rPr>
          <w:szCs w:val="20"/>
        </w:rPr>
        <w:t>SRN</w:t>
      </w:r>
      <w:r w:rsidRPr="00261689">
        <w:rPr>
          <w:szCs w:val="20"/>
        </w:rPr>
        <w:t xml:space="preserve"> Pilot Project </w:t>
      </w:r>
      <w:r w:rsidR="00B53FF9" w:rsidRPr="00261689">
        <w:rPr>
          <w:szCs w:val="20"/>
        </w:rPr>
        <w:t>Guidelines</w:t>
      </w:r>
      <w:r w:rsidRPr="00D55E0C">
        <w:rPr>
          <w:szCs w:val="20"/>
        </w:rPr>
        <w:t xml:space="preserve"> document.</w:t>
      </w:r>
    </w:p>
    <w:p w14:paraId="731DA78C" w14:textId="26669235" w:rsidR="00927E62" w:rsidRPr="005332C7" w:rsidRDefault="008F4264" w:rsidP="00261689">
      <w:pPr>
        <w:jc w:val="right"/>
        <w:rPr>
          <w:rStyle w:val="Hyperlink"/>
          <w:bCs/>
          <w:color w:val="auto"/>
          <w:szCs w:val="20"/>
        </w:rPr>
      </w:pPr>
      <w:r w:rsidRPr="00D55E0C">
        <w:rPr>
          <w:b/>
          <w:szCs w:val="20"/>
        </w:rPr>
        <w:t>CONTACT:</w:t>
      </w:r>
      <w:r w:rsidR="005332C7">
        <w:rPr>
          <w:b/>
          <w:szCs w:val="20"/>
        </w:rPr>
        <w:t xml:space="preserve"> </w:t>
      </w:r>
      <w:hyperlink r:id="rId11" w:history="1">
        <w:r w:rsidR="00C16D73">
          <w:rPr>
            <w:rStyle w:val="Hyperlink"/>
            <w:bCs/>
            <w:szCs w:val="20"/>
          </w:rPr>
          <w:t>pilot@srn.org.au</w:t>
        </w:r>
      </w:hyperlink>
      <w:r w:rsidR="00AD7671">
        <w:rPr>
          <w:bCs/>
          <w:szCs w:val="20"/>
        </w:rPr>
        <w:t xml:space="preserve"> </w:t>
      </w:r>
    </w:p>
    <w:p w14:paraId="66AD4895" w14:textId="019E1D77" w:rsidR="003E6C0E" w:rsidRPr="00D55E0C" w:rsidRDefault="003B4119" w:rsidP="00AC28F4">
      <w:pPr>
        <w:pStyle w:val="Heading1"/>
      </w:pPr>
      <w:r>
        <w:t>Project Overview</w:t>
      </w:r>
    </w:p>
    <w:tbl>
      <w:tblPr>
        <w:tblStyle w:val="TableGrid"/>
        <w:tblW w:w="0" w:type="auto"/>
        <w:tblInd w:w="13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52"/>
        <w:gridCol w:w="6327"/>
      </w:tblGrid>
      <w:tr w:rsidR="00EE5896" w:rsidRPr="00EE5896" w14:paraId="04525EB4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20C66D33" w14:textId="3888AFB2" w:rsidR="003E6C0E" w:rsidRPr="00E471A1" w:rsidRDefault="00EE5896" w:rsidP="003E6C0E">
            <w:pPr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 xml:space="preserve">PROJECT </w:t>
            </w:r>
            <w:r w:rsidR="001C7C4A" w:rsidRPr="00E471A1">
              <w:rPr>
                <w:rFonts w:cstheme="minorHAnsi"/>
                <w:szCs w:val="20"/>
              </w:rPr>
              <w:t>TITLE</w:t>
            </w:r>
            <w:r w:rsidRPr="00E471A1">
              <w:rPr>
                <w:rFonts w:cstheme="minorHAnsi"/>
                <w:szCs w:val="20"/>
              </w:rPr>
              <w:t xml:space="preserve"> 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7757F4AC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5CC71A7C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6707C860" w14:textId="3D71373F" w:rsidR="003E6C0E" w:rsidRPr="00E471A1" w:rsidRDefault="00EE5896" w:rsidP="00D0797F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 xml:space="preserve">LEAD </w:t>
            </w:r>
            <w:r w:rsidR="00D0797F" w:rsidRPr="00E471A1">
              <w:rPr>
                <w:rFonts w:cstheme="minorHAnsi"/>
                <w:szCs w:val="20"/>
              </w:rPr>
              <w:t>UNIVERSITY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309EF26D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A521FD" w:rsidRPr="00EE5896" w14:paraId="2A1A7D2C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08AFA886" w14:textId="77777777" w:rsidR="00A521FD" w:rsidRPr="00E471A1" w:rsidRDefault="00A521FD" w:rsidP="00FB2E73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PARTNER INSTITUTIONS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55E0BF5F" w14:textId="77777777" w:rsidR="00A521FD" w:rsidRPr="00EE5896" w:rsidRDefault="00A521FD" w:rsidP="00FB2E73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176C9DA1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5D4FED8C" w14:textId="1BFA70DF" w:rsidR="003E6C0E" w:rsidRPr="00E471A1" w:rsidRDefault="00CE5E0E" w:rsidP="003E6C0E">
            <w:pPr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CHIEF INVESTIGATOR</w:t>
            </w:r>
            <w:r w:rsidR="001A29F4" w:rsidRPr="00E471A1">
              <w:rPr>
                <w:rFonts w:cstheme="minorHAnsi"/>
                <w:szCs w:val="20"/>
              </w:rPr>
              <w:t>(S)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5E590047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32420659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3CE7EA4D" w14:textId="77777777" w:rsidR="003E6C0E" w:rsidRPr="00E471A1" w:rsidRDefault="00EE5896" w:rsidP="003E6C0E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CONTACT EMAIL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28146A62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44456F05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29FA4885" w14:textId="77777777" w:rsidR="003E6C0E" w:rsidRPr="00E471A1" w:rsidRDefault="00EE5896" w:rsidP="003E6C0E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PHONE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01BCD509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D20044" w:rsidRPr="00EE5896" w14:paraId="6362480A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4ECACB00" w14:textId="6BA4A67D" w:rsidR="00D20044" w:rsidRPr="00E471A1" w:rsidRDefault="00D20044" w:rsidP="003E6C0E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CONTACT FOR CONTRACTING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54DAA7C0" w14:textId="77777777" w:rsidR="00D20044" w:rsidRPr="00EE5896" w:rsidRDefault="00D20044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0D366414" w14:textId="77777777" w:rsidTr="00EE5896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36C0E7DD" w14:textId="77777777" w:rsidR="00D66ADD" w:rsidRPr="00E471A1" w:rsidRDefault="00D66ADD" w:rsidP="00EE5896">
            <w:pPr>
              <w:pStyle w:val="ListParagraph"/>
              <w:ind w:left="0"/>
              <w:rPr>
                <w:rFonts w:cstheme="minorHAnsi"/>
                <w:b/>
                <w:szCs w:val="20"/>
              </w:rPr>
            </w:pPr>
          </w:p>
          <w:p w14:paraId="218BD9FC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b/>
                <w:szCs w:val="20"/>
              </w:rPr>
            </w:pPr>
            <w:r w:rsidRPr="00E471A1">
              <w:rPr>
                <w:rFonts w:cstheme="minorHAnsi"/>
                <w:b/>
                <w:szCs w:val="20"/>
              </w:rPr>
              <w:t>PROJECT DATES</w:t>
            </w:r>
          </w:p>
        </w:tc>
      </w:tr>
      <w:tr w:rsidR="00EE5896" w:rsidRPr="00EE5896" w14:paraId="1743F8F5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7AAA0A56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START DATE: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685B727C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36A0E6D2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25B296CA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END DATE: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4F4F774F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6A4BE885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55C3C6F4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PROJECT DURATION (MONTHS)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52B44F1D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4D80DF11" w14:textId="77777777" w:rsidTr="00EE5896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7D24201D" w14:textId="77777777" w:rsidR="00D66ADD" w:rsidRPr="00E471A1" w:rsidRDefault="00D66ADD" w:rsidP="00EE5896">
            <w:pPr>
              <w:pStyle w:val="ListParagraph"/>
              <w:ind w:left="0"/>
              <w:rPr>
                <w:rFonts w:cstheme="minorHAnsi"/>
                <w:b/>
                <w:szCs w:val="20"/>
              </w:rPr>
            </w:pPr>
          </w:p>
          <w:p w14:paraId="6DF0E4A7" w14:textId="7BD07B01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b/>
                <w:szCs w:val="20"/>
              </w:rPr>
            </w:pPr>
            <w:r w:rsidRPr="00E471A1">
              <w:rPr>
                <w:rFonts w:cstheme="minorHAnsi"/>
                <w:b/>
                <w:szCs w:val="20"/>
              </w:rPr>
              <w:t>PROJECT CONTRIBUTION</w:t>
            </w:r>
            <w:r w:rsidR="004A4623" w:rsidRPr="00E471A1">
              <w:rPr>
                <w:rFonts w:cstheme="minorHAnsi"/>
                <w:b/>
                <w:szCs w:val="20"/>
              </w:rPr>
              <w:t xml:space="preserve"> </w:t>
            </w:r>
            <w:r w:rsidR="004A4623" w:rsidRPr="00E471A1">
              <w:rPr>
                <w:rFonts w:cstheme="minorHAnsi"/>
                <w:bCs/>
                <w:szCs w:val="20"/>
              </w:rPr>
              <w:t>(as per budget)</w:t>
            </w:r>
          </w:p>
        </w:tc>
      </w:tr>
      <w:tr w:rsidR="00EE5896" w:rsidRPr="00EE5896" w14:paraId="0574AF35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63FA6784" w14:textId="4D0DE877" w:rsidR="00EE5896" w:rsidRPr="00E471A1" w:rsidRDefault="00096883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SRN</w:t>
            </w:r>
            <w:r w:rsidR="00EE5896" w:rsidRPr="00E471A1">
              <w:rPr>
                <w:rFonts w:cstheme="minorHAnsi"/>
                <w:szCs w:val="20"/>
              </w:rPr>
              <w:t xml:space="preserve"> CASH ($)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186212B7" w14:textId="77777777" w:rsidR="00EE5896" w:rsidRPr="00EE5896" w:rsidRDefault="00EE5896" w:rsidP="00EE5896">
            <w:pPr>
              <w:pStyle w:val="ListParagraph"/>
              <w:ind w:left="0"/>
              <w:rPr>
                <w:b/>
                <w:szCs w:val="20"/>
              </w:rPr>
            </w:pPr>
          </w:p>
        </w:tc>
      </w:tr>
      <w:tr w:rsidR="00EE5896" w:rsidRPr="00EE5896" w14:paraId="0E08E395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6872249F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IN-KIND ($)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7DF3D394" w14:textId="77777777" w:rsidR="00EE5896" w:rsidRPr="00EE5896" w:rsidRDefault="00EE5896" w:rsidP="00EE5896">
            <w:pPr>
              <w:pStyle w:val="ListParagraph"/>
              <w:ind w:left="0"/>
              <w:rPr>
                <w:b/>
                <w:szCs w:val="20"/>
              </w:rPr>
            </w:pPr>
          </w:p>
        </w:tc>
      </w:tr>
      <w:tr w:rsidR="00774678" w:rsidRPr="00EE5896" w14:paraId="2B81F3B5" w14:textId="77777777" w:rsidTr="00FB2E73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45ECE109" w14:textId="54BB7A5A" w:rsidR="00774678" w:rsidRPr="00EE5896" w:rsidRDefault="00774678" w:rsidP="00EE5896">
            <w:pPr>
              <w:pStyle w:val="ListParagraph"/>
              <w:ind w:left="0"/>
              <w:rPr>
                <w:b/>
                <w:szCs w:val="20"/>
              </w:rPr>
            </w:pPr>
          </w:p>
        </w:tc>
      </w:tr>
      <w:tr w:rsidR="00774678" w:rsidRPr="00EE5896" w14:paraId="73305A6F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08AFD5E2" w14:textId="3751BA38" w:rsidR="00774678" w:rsidRPr="005A6D56" w:rsidRDefault="007745D8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>KEYWORDS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5CACFB44" w14:textId="77777777" w:rsidR="00774678" w:rsidRPr="00EE5896" w:rsidRDefault="00774678" w:rsidP="00EE5896">
            <w:pPr>
              <w:pStyle w:val="ListParagraph"/>
              <w:ind w:left="0"/>
              <w:rPr>
                <w:b/>
                <w:szCs w:val="20"/>
              </w:rPr>
            </w:pPr>
          </w:p>
        </w:tc>
      </w:tr>
    </w:tbl>
    <w:p w14:paraId="0F002195" w14:textId="2743D61C" w:rsidR="00234F29" w:rsidRPr="00CC3ED9" w:rsidRDefault="003B4119" w:rsidP="00AC28F4">
      <w:pPr>
        <w:pStyle w:val="Heading2"/>
      </w:pPr>
      <w:r>
        <w:t>Project Participants, Project Shares</w:t>
      </w:r>
    </w:p>
    <w:tbl>
      <w:tblPr>
        <w:tblStyle w:val="TableGridLight"/>
        <w:tblW w:w="8926" w:type="dxa"/>
        <w:tblLook w:val="04A0" w:firstRow="1" w:lastRow="0" w:firstColumn="1" w:lastColumn="0" w:noHBand="0" w:noVBand="1"/>
      </w:tblPr>
      <w:tblGrid>
        <w:gridCol w:w="3649"/>
        <w:gridCol w:w="2525"/>
        <w:gridCol w:w="1051"/>
        <w:gridCol w:w="1701"/>
      </w:tblGrid>
      <w:tr w:rsidR="00D82B34" w:rsidRPr="005A6D56" w14:paraId="6F7400CE" w14:textId="77777777" w:rsidTr="00D82B34">
        <w:tc>
          <w:tcPr>
            <w:tcW w:w="3649" w:type="dxa"/>
          </w:tcPr>
          <w:p w14:paraId="13150A01" w14:textId="77777777" w:rsidR="00234F29" w:rsidRPr="005A6D56" w:rsidRDefault="00234F29" w:rsidP="00FB2E73">
            <w:pPr>
              <w:rPr>
                <w:rFonts w:cstheme="minorHAnsi"/>
                <w:b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>PARTICIPANT</w:t>
            </w:r>
          </w:p>
        </w:tc>
        <w:tc>
          <w:tcPr>
            <w:tcW w:w="2525" w:type="dxa"/>
          </w:tcPr>
          <w:p w14:paraId="292D76AC" w14:textId="77777777" w:rsidR="00234F29" w:rsidRPr="005A6D56" w:rsidRDefault="00234F29" w:rsidP="00FB2E73">
            <w:pPr>
              <w:rPr>
                <w:rFonts w:cstheme="minorHAnsi"/>
                <w:b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>E-MAIL</w:t>
            </w:r>
          </w:p>
        </w:tc>
        <w:tc>
          <w:tcPr>
            <w:tcW w:w="1051" w:type="dxa"/>
          </w:tcPr>
          <w:p w14:paraId="502E61B3" w14:textId="77777777" w:rsidR="00234F29" w:rsidRPr="005A6D56" w:rsidRDefault="00234F29" w:rsidP="00FB2E73">
            <w:pPr>
              <w:rPr>
                <w:rFonts w:cstheme="minorHAnsi"/>
                <w:b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>IP (Y/N)</w:t>
            </w:r>
          </w:p>
        </w:tc>
        <w:tc>
          <w:tcPr>
            <w:tcW w:w="1701" w:type="dxa"/>
          </w:tcPr>
          <w:p w14:paraId="1E66F93B" w14:textId="77777777" w:rsidR="00234F29" w:rsidRPr="005A6D56" w:rsidRDefault="00234F29" w:rsidP="00FB2E73">
            <w:pPr>
              <w:rPr>
                <w:rFonts w:cstheme="minorHAnsi"/>
                <w:b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>INDICATIVE IP SHARE (%)</w:t>
            </w:r>
          </w:p>
        </w:tc>
      </w:tr>
      <w:tr w:rsidR="00234F29" w:rsidRPr="005A6D56" w14:paraId="22FB76A8" w14:textId="77777777" w:rsidTr="00D82B34">
        <w:tc>
          <w:tcPr>
            <w:tcW w:w="8926" w:type="dxa"/>
            <w:gridSpan w:val="4"/>
          </w:tcPr>
          <w:p w14:paraId="504FDDC4" w14:textId="77777777" w:rsidR="00234F29" w:rsidRPr="005A6D56" w:rsidRDefault="00234F29" w:rsidP="00FB2E73">
            <w:pPr>
              <w:rPr>
                <w:rFonts w:cstheme="minorHAnsi"/>
                <w:b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 xml:space="preserve">LEAD ORGANISATION: </w:t>
            </w:r>
          </w:p>
        </w:tc>
      </w:tr>
      <w:tr w:rsidR="00234F29" w:rsidRPr="005A6D56" w14:paraId="2575B369" w14:textId="77777777" w:rsidTr="00D82B34">
        <w:tc>
          <w:tcPr>
            <w:tcW w:w="3649" w:type="dxa"/>
          </w:tcPr>
          <w:p w14:paraId="2403C554" w14:textId="77777777" w:rsidR="00234F29" w:rsidRPr="005A6D56" w:rsidRDefault="00234F29" w:rsidP="00FB2E73">
            <w:pPr>
              <w:rPr>
                <w:rFonts w:cstheme="minorHAnsi"/>
                <w:i/>
                <w:szCs w:val="20"/>
              </w:rPr>
            </w:pPr>
            <w:r w:rsidRPr="005A6D56">
              <w:rPr>
                <w:rFonts w:cstheme="minorHAnsi"/>
                <w:i/>
                <w:szCs w:val="20"/>
              </w:rPr>
              <w:t>Investigator 1</w:t>
            </w:r>
          </w:p>
        </w:tc>
        <w:tc>
          <w:tcPr>
            <w:tcW w:w="2525" w:type="dxa"/>
          </w:tcPr>
          <w:p w14:paraId="3FB5E721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051" w:type="dxa"/>
          </w:tcPr>
          <w:p w14:paraId="4070BEFF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701" w:type="dxa"/>
          </w:tcPr>
          <w:p w14:paraId="405C0697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234F29" w:rsidRPr="005A6D56" w14:paraId="3F47396A" w14:textId="77777777" w:rsidTr="00D82B34">
        <w:tc>
          <w:tcPr>
            <w:tcW w:w="3649" w:type="dxa"/>
          </w:tcPr>
          <w:p w14:paraId="2F7093D8" w14:textId="77777777" w:rsidR="00234F29" w:rsidRPr="005A6D56" w:rsidRDefault="00234F29" w:rsidP="00FB2E73">
            <w:pPr>
              <w:rPr>
                <w:rFonts w:cstheme="minorHAnsi"/>
                <w:i/>
                <w:szCs w:val="20"/>
              </w:rPr>
            </w:pPr>
            <w:r w:rsidRPr="005A6D56">
              <w:rPr>
                <w:rFonts w:cstheme="minorHAnsi"/>
                <w:i/>
                <w:szCs w:val="20"/>
              </w:rPr>
              <w:t>Investigator 2</w:t>
            </w:r>
          </w:p>
        </w:tc>
        <w:tc>
          <w:tcPr>
            <w:tcW w:w="2525" w:type="dxa"/>
          </w:tcPr>
          <w:p w14:paraId="0CE49100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051" w:type="dxa"/>
          </w:tcPr>
          <w:p w14:paraId="379B6413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701" w:type="dxa"/>
          </w:tcPr>
          <w:p w14:paraId="5F5AF3C8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234F29" w:rsidRPr="005A6D56" w14:paraId="366529B9" w14:textId="77777777" w:rsidTr="00D82B34">
        <w:tc>
          <w:tcPr>
            <w:tcW w:w="3649" w:type="dxa"/>
          </w:tcPr>
          <w:p w14:paraId="2A7277B8" w14:textId="77777777" w:rsidR="00234F29" w:rsidRPr="005A6D56" w:rsidRDefault="00234F29" w:rsidP="00FB2E73">
            <w:pPr>
              <w:rPr>
                <w:rFonts w:cstheme="minorHAnsi"/>
                <w:i/>
                <w:szCs w:val="20"/>
              </w:rPr>
            </w:pPr>
            <w:r w:rsidRPr="005A6D56">
              <w:rPr>
                <w:rFonts w:cstheme="minorHAnsi"/>
                <w:i/>
                <w:szCs w:val="20"/>
              </w:rPr>
              <w:t>Investigator 3</w:t>
            </w:r>
          </w:p>
        </w:tc>
        <w:tc>
          <w:tcPr>
            <w:tcW w:w="2525" w:type="dxa"/>
          </w:tcPr>
          <w:p w14:paraId="04678A04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051" w:type="dxa"/>
          </w:tcPr>
          <w:p w14:paraId="13266976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701" w:type="dxa"/>
          </w:tcPr>
          <w:p w14:paraId="43A89B93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234F29" w:rsidRPr="005A6D56" w14:paraId="7A393710" w14:textId="77777777" w:rsidTr="00D82B34">
        <w:tc>
          <w:tcPr>
            <w:tcW w:w="8926" w:type="dxa"/>
            <w:gridSpan w:val="4"/>
          </w:tcPr>
          <w:p w14:paraId="61FE7772" w14:textId="77777777" w:rsidR="00234F29" w:rsidRPr="005A6D56" w:rsidRDefault="00234F29" w:rsidP="00FB2E73">
            <w:pPr>
              <w:rPr>
                <w:rFonts w:cstheme="minorHAnsi"/>
                <w:b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 xml:space="preserve">COLLABORATING ORGANISATION 1: </w:t>
            </w:r>
          </w:p>
        </w:tc>
      </w:tr>
      <w:tr w:rsidR="00234F29" w:rsidRPr="005A6D56" w14:paraId="1A2F7868" w14:textId="77777777" w:rsidTr="00D82B34">
        <w:tc>
          <w:tcPr>
            <w:tcW w:w="3649" w:type="dxa"/>
          </w:tcPr>
          <w:p w14:paraId="00025B2D" w14:textId="77777777" w:rsidR="00234F29" w:rsidRPr="005A6D56" w:rsidRDefault="00234F29" w:rsidP="00FB2E73">
            <w:pPr>
              <w:rPr>
                <w:rFonts w:cstheme="minorHAnsi"/>
                <w:i/>
                <w:szCs w:val="20"/>
              </w:rPr>
            </w:pPr>
            <w:r w:rsidRPr="005A6D56">
              <w:rPr>
                <w:rFonts w:cstheme="minorHAnsi"/>
                <w:i/>
                <w:szCs w:val="20"/>
              </w:rPr>
              <w:t>Investigator 1</w:t>
            </w:r>
          </w:p>
        </w:tc>
        <w:tc>
          <w:tcPr>
            <w:tcW w:w="2525" w:type="dxa"/>
          </w:tcPr>
          <w:p w14:paraId="75707249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051" w:type="dxa"/>
          </w:tcPr>
          <w:p w14:paraId="75DD4969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701" w:type="dxa"/>
          </w:tcPr>
          <w:p w14:paraId="455648B1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234F29" w:rsidRPr="005A6D56" w14:paraId="4BEC8BFB" w14:textId="77777777" w:rsidTr="00D82B34">
        <w:tc>
          <w:tcPr>
            <w:tcW w:w="3649" w:type="dxa"/>
          </w:tcPr>
          <w:p w14:paraId="2A2AF9E9" w14:textId="77777777" w:rsidR="00234F29" w:rsidRPr="005A6D56" w:rsidRDefault="00234F29" w:rsidP="00FB2E73">
            <w:pPr>
              <w:tabs>
                <w:tab w:val="left" w:pos="4696"/>
              </w:tabs>
              <w:rPr>
                <w:rFonts w:cstheme="minorHAnsi"/>
                <w:i/>
                <w:szCs w:val="20"/>
              </w:rPr>
            </w:pPr>
            <w:r w:rsidRPr="005A6D56">
              <w:rPr>
                <w:rFonts w:cstheme="minorHAnsi"/>
                <w:i/>
                <w:szCs w:val="20"/>
              </w:rPr>
              <w:t>Investigator 2</w:t>
            </w:r>
          </w:p>
        </w:tc>
        <w:tc>
          <w:tcPr>
            <w:tcW w:w="2525" w:type="dxa"/>
          </w:tcPr>
          <w:p w14:paraId="4DC2281A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051" w:type="dxa"/>
          </w:tcPr>
          <w:p w14:paraId="2C8939B9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701" w:type="dxa"/>
          </w:tcPr>
          <w:p w14:paraId="2778449A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234F29" w:rsidRPr="005A6D56" w14:paraId="6DFD9A81" w14:textId="77777777" w:rsidTr="00D82B34">
        <w:tc>
          <w:tcPr>
            <w:tcW w:w="8926" w:type="dxa"/>
            <w:gridSpan w:val="4"/>
          </w:tcPr>
          <w:p w14:paraId="4CC2F353" w14:textId="77777777" w:rsidR="00234F29" w:rsidRPr="005A6D56" w:rsidRDefault="00234F29" w:rsidP="00FB2E73">
            <w:pPr>
              <w:rPr>
                <w:rFonts w:cstheme="minorHAnsi"/>
                <w:b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>COLLABORATING ORGANISATION 2:</w:t>
            </w:r>
          </w:p>
        </w:tc>
      </w:tr>
      <w:tr w:rsidR="00234F29" w:rsidRPr="005A6D56" w14:paraId="60413979" w14:textId="77777777" w:rsidTr="00D82B34">
        <w:tc>
          <w:tcPr>
            <w:tcW w:w="3649" w:type="dxa"/>
          </w:tcPr>
          <w:p w14:paraId="351D4186" w14:textId="77777777" w:rsidR="00234F29" w:rsidRPr="005A6D56" w:rsidRDefault="00234F29" w:rsidP="00FB2E73">
            <w:pPr>
              <w:rPr>
                <w:rFonts w:cstheme="minorHAnsi"/>
                <w:i/>
                <w:szCs w:val="20"/>
              </w:rPr>
            </w:pPr>
            <w:r w:rsidRPr="005A6D56">
              <w:rPr>
                <w:rFonts w:cstheme="minorHAnsi"/>
                <w:i/>
                <w:szCs w:val="20"/>
              </w:rPr>
              <w:t>Investigator 1</w:t>
            </w:r>
          </w:p>
        </w:tc>
        <w:tc>
          <w:tcPr>
            <w:tcW w:w="2525" w:type="dxa"/>
          </w:tcPr>
          <w:p w14:paraId="3E67727E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051" w:type="dxa"/>
          </w:tcPr>
          <w:p w14:paraId="21A02A2F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701" w:type="dxa"/>
          </w:tcPr>
          <w:p w14:paraId="187F21D2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234F29" w:rsidRPr="005A6D56" w14:paraId="5DEAEA98" w14:textId="77777777" w:rsidTr="00D82B34">
        <w:tc>
          <w:tcPr>
            <w:tcW w:w="3649" w:type="dxa"/>
          </w:tcPr>
          <w:p w14:paraId="4146BC09" w14:textId="77777777" w:rsidR="00234F29" w:rsidRPr="005A6D56" w:rsidRDefault="00234F29" w:rsidP="00FB2E73">
            <w:pPr>
              <w:tabs>
                <w:tab w:val="left" w:pos="4696"/>
              </w:tabs>
              <w:rPr>
                <w:rFonts w:cstheme="minorHAnsi"/>
                <w:i/>
                <w:szCs w:val="20"/>
              </w:rPr>
            </w:pPr>
            <w:r w:rsidRPr="005A6D56">
              <w:rPr>
                <w:rFonts w:cstheme="minorHAnsi"/>
                <w:i/>
                <w:szCs w:val="20"/>
              </w:rPr>
              <w:t>Investigator 2</w:t>
            </w:r>
          </w:p>
        </w:tc>
        <w:tc>
          <w:tcPr>
            <w:tcW w:w="2525" w:type="dxa"/>
          </w:tcPr>
          <w:p w14:paraId="51A88062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051" w:type="dxa"/>
          </w:tcPr>
          <w:p w14:paraId="485204A5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1701" w:type="dxa"/>
          </w:tcPr>
          <w:p w14:paraId="0D890E01" w14:textId="77777777" w:rsidR="00234F29" w:rsidRPr="005A6D56" w:rsidRDefault="00234F29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234F29" w:rsidRPr="005A6D56" w14:paraId="27299799" w14:textId="77777777" w:rsidTr="00D82B34">
        <w:tc>
          <w:tcPr>
            <w:tcW w:w="3649" w:type="dxa"/>
          </w:tcPr>
          <w:p w14:paraId="1836A5D5" w14:textId="77777777" w:rsidR="00234F29" w:rsidRPr="005A6D56" w:rsidRDefault="00234F29" w:rsidP="00FB2E73">
            <w:pPr>
              <w:tabs>
                <w:tab w:val="left" w:pos="4696"/>
              </w:tabs>
              <w:jc w:val="right"/>
              <w:rPr>
                <w:rFonts w:cstheme="minorHAnsi"/>
                <w:b/>
                <w:color w:val="FFFFFF" w:themeColor="background1"/>
                <w:szCs w:val="20"/>
              </w:rPr>
            </w:pPr>
            <w:r w:rsidRPr="005A6D56">
              <w:rPr>
                <w:rFonts w:cstheme="minorHAnsi"/>
                <w:b/>
                <w:color w:val="FFFFFF" w:themeColor="background1"/>
                <w:szCs w:val="20"/>
              </w:rPr>
              <w:t>TOTAL</w:t>
            </w:r>
          </w:p>
        </w:tc>
        <w:tc>
          <w:tcPr>
            <w:tcW w:w="2525" w:type="dxa"/>
          </w:tcPr>
          <w:p w14:paraId="0384A357" w14:textId="77777777" w:rsidR="00234F29" w:rsidRPr="005A6D56" w:rsidRDefault="00234F29" w:rsidP="00FB2E73">
            <w:pPr>
              <w:jc w:val="center"/>
              <w:rPr>
                <w:rFonts w:cstheme="minorHAnsi"/>
                <w:b/>
                <w:color w:val="FFFFFF" w:themeColor="background1"/>
                <w:szCs w:val="20"/>
              </w:rPr>
            </w:pPr>
          </w:p>
        </w:tc>
        <w:tc>
          <w:tcPr>
            <w:tcW w:w="1051" w:type="dxa"/>
          </w:tcPr>
          <w:p w14:paraId="127AF49C" w14:textId="77777777" w:rsidR="00234F29" w:rsidRPr="005A6D56" w:rsidRDefault="00234F29" w:rsidP="00FB2E73">
            <w:pPr>
              <w:jc w:val="center"/>
              <w:rPr>
                <w:rFonts w:cstheme="minorHAnsi"/>
                <w:b/>
                <w:color w:val="FFFFFF" w:themeColor="background1"/>
                <w:szCs w:val="20"/>
              </w:rPr>
            </w:pPr>
          </w:p>
        </w:tc>
        <w:tc>
          <w:tcPr>
            <w:tcW w:w="1701" w:type="dxa"/>
          </w:tcPr>
          <w:p w14:paraId="1206BA66" w14:textId="77777777" w:rsidR="00234F29" w:rsidRPr="005A6D56" w:rsidRDefault="00234F29" w:rsidP="00FB2E73">
            <w:pPr>
              <w:jc w:val="center"/>
              <w:rPr>
                <w:rFonts w:cstheme="minorHAnsi"/>
                <w:b/>
                <w:color w:val="FFFFFF" w:themeColor="background1"/>
                <w:szCs w:val="20"/>
              </w:rPr>
            </w:pPr>
            <w:r w:rsidRPr="005A6D56">
              <w:rPr>
                <w:rFonts w:cstheme="minorHAnsi"/>
                <w:b/>
                <w:color w:val="FFFFFF" w:themeColor="background1"/>
                <w:szCs w:val="20"/>
              </w:rPr>
              <w:t>100%</w:t>
            </w:r>
          </w:p>
        </w:tc>
      </w:tr>
    </w:tbl>
    <w:p w14:paraId="01A9996F" w14:textId="77777777" w:rsidR="00234F29" w:rsidRPr="005A6D56" w:rsidRDefault="00234F29" w:rsidP="00234F29">
      <w:pPr>
        <w:rPr>
          <w:rFonts w:cstheme="minorHAnsi"/>
          <w:sz w:val="18"/>
          <w:szCs w:val="20"/>
        </w:rPr>
      </w:pPr>
    </w:p>
    <w:p w14:paraId="626FEA6C" w14:textId="77777777" w:rsidR="00234F29" w:rsidRPr="005A6D56" w:rsidRDefault="00234F29" w:rsidP="00234F29">
      <w:pPr>
        <w:rPr>
          <w:rFonts w:cstheme="minorHAnsi"/>
          <w:sz w:val="18"/>
          <w:szCs w:val="20"/>
        </w:rPr>
      </w:pPr>
    </w:p>
    <w:p w14:paraId="62712D74" w14:textId="09AC9942" w:rsidR="00AC28F4" w:rsidRDefault="003B4119" w:rsidP="00AC28F4">
      <w:pPr>
        <w:pStyle w:val="Heading2"/>
      </w:pPr>
      <w:r>
        <w:t>Industry Partner(s)</w:t>
      </w:r>
      <w:r w:rsidR="00234F29">
        <w:t xml:space="preserve"> </w:t>
      </w:r>
      <w:r w:rsidR="00766AA7">
        <w:t>(</w:t>
      </w:r>
      <w:r>
        <w:t>i</w:t>
      </w:r>
      <w:r w:rsidR="00766AA7">
        <w:t xml:space="preserve">f </w:t>
      </w:r>
      <w:r>
        <w:t>a</w:t>
      </w:r>
      <w:r w:rsidR="00766AA7">
        <w:t>pplicable)</w:t>
      </w:r>
    </w:p>
    <w:p w14:paraId="7A812CCA" w14:textId="40847D2F" w:rsidR="00234F29" w:rsidRPr="006D5590" w:rsidRDefault="00234F29" w:rsidP="00234F29">
      <w:pPr>
        <w:rPr>
          <w:rFonts w:cstheme="minorHAnsi"/>
          <w:i/>
          <w:szCs w:val="20"/>
        </w:rPr>
      </w:pPr>
      <w:r w:rsidRPr="006D5590">
        <w:rPr>
          <w:rFonts w:cstheme="minorHAnsi"/>
          <w:i/>
          <w:szCs w:val="20"/>
        </w:rPr>
        <w:t>If an industry partner is part of your project, please provide more details. Add rows if needed.</w:t>
      </w:r>
    </w:p>
    <w:tbl>
      <w:tblPr>
        <w:tblStyle w:val="TableGrid"/>
        <w:tblW w:w="0" w:type="auto"/>
        <w:tblInd w:w="-14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410"/>
        <w:gridCol w:w="6469"/>
      </w:tblGrid>
      <w:tr w:rsidR="00234F29" w:rsidRPr="00EE5896" w14:paraId="443F6F5C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48A03AD7" w14:textId="77777777" w:rsidR="00234F29" w:rsidRPr="006D5590" w:rsidRDefault="00234F29" w:rsidP="00FB2E73">
            <w:pPr>
              <w:rPr>
                <w:rFonts w:cstheme="minorHAnsi"/>
                <w:b/>
                <w:i/>
                <w:szCs w:val="20"/>
              </w:rPr>
            </w:pPr>
            <w:r w:rsidRPr="006D5590">
              <w:rPr>
                <w:rFonts w:cstheme="minorHAnsi"/>
                <w:b/>
                <w:i/>
                <w:szCs w:val="20"/>
              </w:rPr>
              <w:t xml:space="preserve">Name: </w:t>
            </w:r>
          </w:p>
        </w:tc>
        <w:sdt>
          <w:sdtPr>
            <w:rPr>
              <w:szCs w:val="20"/>
            </w:rPr>
            <w:id w:val="1608925690"/>
            <w:placeholder>
              <w:docPart w:val="477E68A2C45ED242A3E6E2F81ED1B73B"/>
            </w:placeholder>
            <w:showingPlcHdr/>
            <w:text/>
          </w:sdtPr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45FE34E1" w14:textId="77777777" w:rsidR="00234F29" w:rsidRPr="00EE5896" w:rsidRDefault="00234F29" w:rsidP="00FB2E73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34F29" w:rsidRPr="00EE5896" w14:paraId="068426AA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509FEB2C" w14:textId="77777777" w:rsidR="00234F29" w:rsidRPr="006D5590" w:rsidRDefault="00234F29" w:rsidP="00FB2E73">
            <w:pPr>
              <w:pStyle w:val="ListParagraph"/>
              <w:ind w:left="0"/>
              <w:rPr>
                <w:rFonts w:cstheme="minorHAnsi"/>
                <w:b/>
                <w:i/>
                <w:szCs w:val="20"/>
              </w:rPr>
            </w:pPr>
            <w:r w:rsidRPr="006D5590">
              <w:rPr>
                <w:rFonts w:cstheme="minorHAnsi"/>
                <w:b/>
                <w:i/>
                <w:szCs w:val="20"/>
              </w:rPr>
              <w:t>ABN number:</w:t>
            </w:r>
          </w:p>
        </w:tc>
        <w:sdt>
          <w:sdtPr>
            <w:rPr>
              <w:szCs w:val="20"/>
            </w:rPr>
            <w:id w:val="-874779309"/>
            <w:placeholder>
              <w:docPart w:val="477E68A2C45ED242A3E6E2F81ED1B73B"/>
            </w:placeholder>
            <w:showingPlcHdr/>
            <w:text/>
          </w:sdtPr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220DCD27" w14:textId="77777777" w:rsidR="00234F29" w:rsidRPr="00EE5896" w:rsidRDefault="00234F29" w:rsidP="00FB2E73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34F29" w:rsidRPr="00EE5896" w14:paraId="03B776E2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16CC04E7" w14:textId="77777777" w:rsidR="00234F29" w:rsidRPr="006D5590" w:rsidRDefault="00234F29" w:rsidP="00FB2E73">
            <w:pPr>
              <w:rPr>
                <w:rFonts w:cstheme="minorHAnsi"/>
                <w:b/>
                <w:i/>
                <w:szCs w:val="20"/>
              </w:rPr>
            </w:pPr>
            <w:r w:rsidRPr="006D5590">
              <w:rPr>
                <w:rFonts w:cstheme="minorHAnsi"/>
                <w:b/>
                <w:i/>
                <w:szCs w:val="20"/>
              </w:rPr>
              <w:t>Website:</w:t>
            </w:r>
          </w:p>
        </w:tc>
        <w:sdt>
          <w:sdtPr>
            <w:rPr>
              <w:szCs w:val="20"/>
            </w:rPr>
            <w:id w:val="1871338512"/>
            <w:placeholder>
              <w:docPart w:val="477E68A2C45ED242A3E6E2F81ED1B73B"/>
            </w:placeholder>
            <w:showingPlcHdr/>
            <w:text/>
          </w:sdtPr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2BE4CDCA" w14:textId="77777777" w:rsidR="00234F29" w:rsidRPr="00EE5896" w:rsidRDefault="00234F29" w:rsidP="00FB2E73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34F29" w:rsidRPr="00EE5896" w14:paraId="3F03527C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30586DEE" w14:textId="77777777" w:rsidR="00234F29" w:rsidRPr="006D5590" w:rsidRDefault="00234F29" w:rsidP="00FB2E73">
            <w:pPr>
              <w:pStyle w:val="ListParagraph"/>
              <w:ind w:left="0"/>
              <w:rPr>
                <w:rFonts w:cstheme="minorHAnsi"/>
                <w:b/>
                <w:i/>
                <w:szCs w:val="20"/>
              </w:rPr>
            </w:pPr>
            <w:r w:rsidRPr="006D5590">
              <w:rPr>
                <w:rFonts w:cstheme="minorHAnsi"/>
                <w:b/>
                <w:i/>
                <w:szCs w:val="20"/>
              </w:rPr>
              <w:t>Contact Person:</w:t>
            </w:r>
          </w:p>
        </w:tc>
        <w:sdt>
          <w:sdtPr>
            <w:rPr>
              <w:szCs w:val="20"/>
            </w:rPr>
            <w:id w:val="-1500731904"/>
            <w:placeholder>
              <w:docPart w:val="477E68A2C45ED242A3E6E2F81ED1B73B"/>
            </w:placeholder>
            <w:showingPlcHdr/>
            <w:text/>
          </w:sdtPr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4B7E1548" w14:textId="77777777" w:rsidR="00234F29" w:rsidRPr="00EE5896" w:rsidRDefault="00234F29" w:rsidP="00FB2E73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34F29" w:rsidRPr="00EE5896" w14:paraId="42FA3127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7D802507" w14:textId="77777777" w:rsidR="00234F29" w:rsidRPr="006D5590" w:rsidRDefault="00234F29" w:rsidP="00FB2E73">
            <w:pPr>
              <w:pStyle w:val="ListParagraph"/>
              <w:ind w:left="0"/>
              <w:rPr>
                <w:rFonts w:cstheme="minorHAnsi"/>
                <w:b/>
                <w:i/>
                <w:szCs w:val="20"/>
              </w:rPr>
            </w:pPr>
            <w:r w:rsidRPr="006D5590">
              <w:rPr>
                <w:rFonts w:cstheme="minorHAnsi"/>
                <w:b/>
                <w:i/>
                <w:szCs w:val="20"/>
              </w:rPr>
              <w:t>Email:</w:t>
            </w:r>
          </w:p>
        </w:tc>
        <w:sdt>
          <w:sdtPr>
            <w:rPr>
              <w:szCs w:val="20"/>
            </w:rPr>
            <w:id w:val="-1721901576"/>
            <w:placeholder>
              <w:docPart w:val="477E68A2C45ED242A3E6E2F81ED1B73B"/>
            </w:placeholder>
            <w:showingPlcHdr/>
            <w:text/>
          </w:sdtPr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38197069" w14:textId="77777777" w:rsidR="00234F29" w:rsidRPr="00EE5896" w:rsidRDefault="00234F29" w:rsidP="00FB2E73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34F29" w:rsidRPr="00EE5896" w14:paraId="15926128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133C8A2D" w14:textId="77777777" w:rsidR="00234F29" w:rsidRPr="006D5590" w:rsidRDefault="00234F29" w:rsidP="00FB2E73">
            <w:pPr>
              <w:pStyle w:val="ListParagraph"/>
              <w:ind w:left="0"/>
              <w:rPr>
                <w:rFonts w:cstheme="minorHAnsi"/>
                <w:szCs w:val="20"/>
              </w:rPr>
            </w:pPr>
          </w:p>
        </w:tc>
        <w:tc>
          <w:tcPr>
            <w:tcW w:w="6469" w:type="dxa"/>
            <w:shd w:val="clear" w:color="auto" w:fill="auto"/>
          </w:tcPr>
          <w:p w14:paraId="148D8E22" w14:textId="77777777" w:rsidR="00234F29" w:rsidRPr="00EE5896" w:rsidRDefault="00234F29" w:rsidP="00FB2E73">
            <w:pPr>
              <w:pStyle w:val="ListParagraph"/>
              <w:ind w:left="0"/>
              <w:rPr>
                <w:szCs w:val="20"/>
              </w:rPr>
            </w:pPr>
          </w:p>
        </w:tc>
      </w:tr>
      <w:tr w:rsidR="00234F29" w:rsidRPr="00EE5896" w14:paraId="1283F2EB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2BA5F4DA" w14:textId="77777777" w:rsidR="00234F29" w:rsidRPr="006D5590" w:rsidRDefault="00234F29" w:rsidP="00FB2E73">
            <w:pPr>
              <w:pStyle w:val="ListParagraph"/>
              <w:ind w:left="0"/>
              <w:rPr>
                <w:rFonts w:cstheme="minorHAnsi"/>
                <w:b/>
                <w:i/>
                <w:szCs w:val="20"/>
              </w:rPr>
            </w:pPr>
            <w:r w:rsidRPr="006D5590">
              <w:rPr>
                <w:rFonts w:cstheme="minorHAnsi"/>
                <w:b/>
                <w:i/>
                <w:szCs w:val="20"/>
              </w:rPr>
              <w:t>Category:</w:t>
            </w:r>
          </w:p>
        </w:tc>
        <w:sdt>
          <w:sdtPr>
            <w:rPr>
              <w:szCs w:val="20"/>
            </w:rPr>
            <w:id w:val="-240487851"/>
            <w:placeholder>
              <w:docPart w:val="46EE7F8DA55B2841942C9EFBD6A99EE9"/>
            </w:placeholder>
            <w:showingPlcHdr/>
            <w:dropDownList>
              <w:listItem w:value="Choose an item."/>
              <w:listItem w:displayText="Start-up" w:value="Start-up"/>
              <w:listItem w:displayText="Small-to-medium enterprise" w:value="Small-to-medium enterprise"/>
              <w:listItem w:displayText="Large Company" w:value="Large Company"/>
            </w:dropDownList>
          </w:sdtPr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18AF2750" w14:textId="77777777" w:rsidR="00234F29" w:rsidRPr="00EE5896" w:rsidRDefault="00234F29" w:rsidP="00FB2E73">
                <w:pPr>
                  <w:pStyle w:val="ListParagraph"/>
                  <w:ind w:left="0"/>
                  <w:rPr>
                    <w:szCs w:val="20"/>
                  </w:rPr>
                </w:pPr>
                <w:r w:rsidRPr="0072510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34F29" w:rsidRPr="00EE5896" w14:paraId="260414A3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6B0AE674" w14:textId="77777777" w:rsidR="00234F29" w:rsidRPr="006D5590" w:rsidRDefault="00234F29" w:rsidP="00FB2E73">
            <w:pPr>
              <w:pStyle w:val="ListParagraph"/>
              <w:ind w:left="0"/>
              <w:rPr>
                <w:rFonts w:cstheme="minorHAnsi"/>
                <w:b/>
                <w:i/>
                <w:szCs w:val="20"/>
              </w:rPr>
            </w:pPr>
            <w:r w:rsidRPr="006D5590">
              <w:rPr>
                <w:rFonts w:cstheme="minorHAnsi"/>
                <w:b/>
                <w:i/>
                <w:szCs w:val="20"/>
              </w:rPr>
              <w:t>No of employees:</w:t>
            </w:r>
          </w:p>
        </w:tc>
        <w:sdt>
          <w:sdtPr>
            <w:rPr>
              <w:szCs w:val="20"/>
            </w:rPr>
            <w:id w:val="-137418441"/>
            <w:placeholder>
              <w:docPart w:val="477E68A2C45ED242A3E6E2F81ED1B73B"/>
            </w:placeholder>
            <w:showingPlcHdr/>
            <w:text/>
          </w:sdtPr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1C37DC1D" w14:textId="77777777" w:rsidR="00234F29" w:rsidRPr="00EE5896" w:rsidRDefault="00234F29" w:rsidP="00FB2E73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34F29" w:rsidRPr="00EE5896" w14:paraId="285C191E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05986B5D" w14:textId="77777777" w:rsidR="00234F29" w:rsidRPr="006D5590" w:rsidRDefault="00234F29" w:rsidP="00FB2E73">
            <w:pPr>
              <w:pStyle w:val="ListParagraph"/>
              <w:ind w:left="0"/>
              <w:rPr>
                <w:rFonts w:cstheme="minorHAnsi"/>
                <w:b/>
                <w:i/>
                <w:szCs w:val="20"/>
              </w:rPr>
            </w:pPr>
            <w:r w:rsidRPr="006D5590">
              <w:rPr>
                <w:rFonts w:cstheme="minorHAnsi"/>
                <w:b/>
                <w:i/>
                <w:szCs w:val="20"/>
              </w:rPr>
              <w:t>Annual turnover:</w:t>
            </w:r>
          </w:p>
        </w:tc>
        <w:sdt>
          <w:sdtPr>
            <w:rPr>
              <w:szCs w:val="20"/>
            </w:rPr>
            <w:id w:val="-738014990"/>
            <w:placeholder>
              <w:docPart w:val="477E68A2C45ED242A3E6E2F81ED1B73B"/>
            </w:placeholder>
            <w:showingPlcHdr/>
            <w:text/>
          </w:sdtPr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435B8076" w14:textId="77777777" w:rsidR="00234F29" w:rsidRPr="00EE5896" w:rsidRDefault="00234F29" w:rsidP="00FB2E73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34F29" w:rsidRPr="00EE5896" w14:paraId="20762D16" w14:textId="77777777" w:rsidTr="00FB2E73">
        <w:trPr>
          <w:trHeight w:val="340"/>
        </w:trPr>
        <w:tc>
          <w:tcPr>
            <w:tcW w:w="2410" w:type="dxa"/>
            <w:shd w:val="clear" w:color="auto" w:fill="auto"/>
          </w:tcPr>
          <w:p w14:paraId="703C5D1A" w14:textId="77777777" w:rsidR="00234F29" w:rsidRPr="006D5590" w:rsidRDefault="00234F29" w:rsidP="00FB2E73">
            <w:pPr>
              <w:pStyle w:val="ListParagraph"/>
              <w:ind w:left="0"/>
              <w:rPr>
                <w:rFonts w:cstheme="minorHAnsi"/>
                <w:b/>
                <w:i/>
                <w:szCs w:val="20"/>
              </w:rPr>
            </w:pPr>
            <w:r w:rsidRPr="006D5590">
              <w:rPr>
                <w:rFonts w:cstheme="minorHAnsi"/>
                <w:b/>
                <w:i/>
                <w:szCs w:val="20"/>
              </w:rPr>
              <w:t xml:space="preserve">Company’s description including profile and product information: 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sdt>
            <w:sdtPr>
              <w:rPr>
                <w:szCs w:val="20"/>
              </w:rPr>
              <w:id w:val="-167948946"/>
              <w:placeholder>
                <w:docPart w:val="477E68A2C45ED242A3E6E2F81ED1B73B"/>
              </w:placeholder>
              <w:showingPlcHdr/>
              <w:text/>
            </w:sdtPr>
            <w:sdtContent>
              <w:p w14:paraId="56CC9A0B" w14:textId="77777777" w:rsidR="00234F29" w:rsidRDefault="00234F29" w:rsidP="00FB2E73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23E6B8C" w14:textId="77777777" w:rsidR="00234F29" w:rsidRDefault="00234F29" w:rsidP="00FB2E73">
            <w:pPr>
              <w:pStyle w:val="ListParagraph"/>
              <w:ind w:left="0"/>
              <w:rPr>
                <w:szCs w:val="20"/>
              </w:rPr>
            </w:pPr>
          </w:p>
          <w:p w14:paraId="2FB07B47" w14:textId="77777777" w:rsidR="00234F29" w:rsidRPr="00EE5896" w:rsidRDefault="00234F29" w:rsidP="00FB2E73">
            <w:pPr>
              <w:pStyle w:val="ListParagraph"/>
              <w:ind w:left="0"/>
              <w:rPr>
                <w:szCs w:val="20"/>
              </w:rPr>
            </w:pPr>
          </w:p>
        </w:tc>
      </w:tr>
    </w:tbl>
    <w:p w14:paraId="0AD10FC5" w14:textId="77777777" w:rsidR="00EA34F6" w:rsidRPr="008739B7" w:rsidRDefault="00EA34F6" w:rsidP="00A51CCB">
      <w:pPr>
        <w:pStyle w:val="ListParagraph"/>
        <w:ind w:left="0"/>
        <w:rPr>
          <w:b/>
          <w:szCs w:val="20"/>
        </w:rPr>
      </w:pPr>
    </w:p>
    <w:p w14:paraId="40CE2D4A" w14:textId="77777777" w:rsidR="00476437" w:rsidRDefault="00F7622D" w:rsidP="00AC28F4">
      <w:pPr>
        <w:pStyle w:val="Heading1"/>
      </w:pPr>
      <w:r>
        <w:t>Proposal Summary</w:t>
      </w:r>
      <w:r w:rsidR="00EE5896" w:rsidRPr="00D66ADD">
        <w:t xml:space="preserve"> </w:t>
      </w:r>
    </w:p>
    <w:p w14:paraId="1156A288" w14:textId="739319C3" w:rsidR="008739B7" w:rsidRDefault="00EE5896" w:rsidP="00476437">
      <w:r w:rsidRPr="00D66ADD">
        <w:t>(</w:t>
      </w:r>
      <w:r w:rsidR="0004125A">
        <w:t xml:space="preserve">less than </w:t>
      </w:r>
      <w:r w:rsidR="003A4A47">
        <w:t>100</w:t>
      </w:r>
      <w:r w:rsidRPr="00D66ADD">
        <w:t xml:space="preserve"> words)</w:t>
      </w:r>
    </w:p>
    <w:p w14:paraId="5C6F5D59" w14:textId="4B3F5BC9" w:rsidR="00476437" w:rsidRPr="00D66ADD" w:rsidRDefault="00476437" w:rsidP="00476437">
      <w:pPr>
        <w:pStyle w:val="ListParagraph"/>
        <w:numPr>
          <w:ilvl w:val="0"/>
          <w:numId w:val="17"/>
        </w:numPr>
      </w:pPr>
      <w:r>
        <w:t>Provide a brief summary of the proposal, outlining the objectives and significance of the work</w:t>
      </w:r>
    </w:p>
    <w:sdt>
      <w:sdtPr>
        <w:rPr>
          <w:i/>
          <w:szCs w:val="20"/>
        </w:rPr>
        <w:id w:val="465253448"/>
        <w:placeholder>
          <w:docPart w:val="7230D97AC892EF4A84FEEEC6D1D5E423"/>
        </w:placeholder>
        <w:showingPlcHdr/>
        <w:text/>
      </w:sdtPr>
      <w:sdtContent>
        <w:p w14:paraId="00B190BD" w14:textId="77777777" w:rsidR="00203190" w:rsidRDefault="00203190" w:rsidP="00203190">
          <w:pPr>
            <w:rPr>
              <w:i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0B5FAB39" w14:textId="58B0F81F" w:rsidR="00DB3E1B" w:rsidRDefault="00F7622D" w:rsidP="00DB3E1B">
      <w:pPr>
        <w:pStyle w:val="Heading2"/>
      </w:pPr>
      <w:r>
        <w:t>Benefit and Impact to Priority Areas</w:t>
      </w:r>
    </w:p>
    <w:p w14:paraId="10F3FF9C" w14:textId="55043D84" w:rsidR="00B67BDB" w:rsidRPr="00B67BDB" w:rsidRDefault="00B67BDB" w:rsidP="00B67BDB">
      <w:pPr>
        <w:rPr>
          <w:iCs/>
        </w:rPr>
      </w:pPr>
      <w:r w:rsidRPr="00B67BDB">
        <w:rPr>
          <w:iCs/>
          <w:szCs w:val="20"/>
        </w:rPr>
        <w:t>(</w:t>
      </w:r>
      <w:r w:rsidR="0004125A">
        <w:rPr>
          <w:iCs/>
          <w:szCs w:val="20"/>
        </w:rPr>
        <w:t xml:space="preserve">less than </w:t>
      </w:r>
      <w:r w:rsidR="003A4A47">
        <w:rPr>
          <w:iCs/>
          <w:szCs w:val="20"/>
        </w:rPr>
        <w:t>10</w:t>
      </w:r>
      <w:r w:rsidRPr="00B67BDB">
        <w:rPr>
          <w:iCs/>
          <w:szCs w:val="20"/>
        </w:rPr>
        <w:t>0 words)</w:t>
      </w:r>
    </w:p>
    <w:p w14:paraId="117C6611" w14:textId="0ECB2468" w:rsidR="008739B7" w:rsidRPr="00476437" w:rsidRDefault="00343416" w:rsidP="04D6122A">
      <w:pPr>
        <w:pStyle w:val="ListParagraph"/>
        <w:numPr>
          <w:ilvl w:val="0"/>
          <w:numId w:val="16"/>
        </w:numPr>
        <w:rPr>
          <w:b/>
          <w:bCs/>
        </w:rPr>
      </w:pPr>
      <w:r>
        <w:t xml:space="preserve">Which </w:t>
      </w:r>
      <w:r w:rsidR="00FB12FF">
        <w:t>key space sector challenge</w:t>
      </w:r>
      <w:r>
        <w:t xml:space="preserve"> are you addressing? How will the project contribute to a </w:t>
      </w:r>
      <w:r w:rsidR="00FB12FF">
        <w:t>Space</w:t>
      </w:r>
      <w:r>
        <w:t xml:space="preserve"> </w:t>
      </w:r>
      <w:r w:rsidR="00FB12FF">
        <w:t xml:space="preserve">Research </w:t>
      </w:r>
      <w:r w:rsidR="3A3DCB4E">
        <w:t xml:space="preserve">/ </w:t>
      </w:r>
      <w:r>
        <w:t>Industry capability or need? Who are the likely or intended end-users or platforms, or what are likely paths to commercialisation</w:t>
      </w:r>
      <w:r w:rsidR="00DE498B">
        <w:t xml:space="preserve"> and</w:t>
      </w:r>
      <w:r w:rsidR="31E607C5">
        <w:t>/or</w:t>
      </w:r>
      <w:r w:rsidR="00DE498B">
        <w:t xml:space="preserve"> further funding</w:t>
      </w:r>
      <w:r>
        <w:t xml:space="preserve">? </w:t>
      </w:r>
    </w:p>
    <w:p w14:paraId="2DF2AD05" w14:textId="1506B411" w:rsidR="00677070" w:rsidRPr="00124F4B" w:rsidRDefault="005755E2" w:rsidP="00124F4B">
      <w:pPr>
        <w:rPr>
          <w:i/>
          <w:szCs w:val="20"/>
        </w:rPr>
      </w:pPr>
      <w:sdt>
        <w:sdtPr>
          <w:rPr>
            <w:i/>
            <w:szCs w:val="20"/>
          </w:rPr>
          <w:id w:val="-571279074"/>
          <w:placeholder>
            <w:docPart w:val="8D4C618263384602BE076D94E1356F49"/>
          </w:placeholder>
          <w:showingPlcHdr/>
          <w:text/>
        </w:sdtPr>
        <w:sdtContent>
          <w:r w:rsidR="00CC3ED9" w:rsidRPr="00CF34E5">
            <w:rPr>
              <w:rStyle w:val="PlaceholderText"/>
            </w:rPr>
            <w:t>Click or tap here to enter text.</w:t>
          </w:r>
        </w:sdtContent>
      </w:sdt>
      <w:r w:rsidR="00677070">
        <w:br w:type="page"/>
      </w:r>
    </w:p>
    <w:p w14:paraId="30019B21" w14:textId="77777777" w:rsidR="00A82FB8" w:rsidRDefault="00A82FB8" w:rsidP="00BD22B7">
      <w:pPr>
        <w:pStyle w:val="Heading1"/>
      </w:pPr>
      <w:r>
        <w:t>Project Description</w:t>
      </w:r>
    </w:p>
    <w:p w14:paraId="74B149BD" w14:textId="37C8DE36" w:rsidR="00BD22B7" w:rsidRDefault="00F7622D" w:rsidP="00A82FB8">
      <w:pPr>
        <w:pStyle w:val="Heading2"/>
      </w:pPr>
      <w:r>
        <w:t>Aims and Background</w:t>
      </w:r>
    </w:p>
    <w:p w14:paraId="60B01E12" w14:textId="7E762090" w:rsidR="008823EE" w:rsidRPr="00B67BDB" w:rsidRDefault="00D66ADD" w:rsidP="00BD22B7">
      <w:pPr>
        <w:ind w:left="-42"/>
        <w:rPr>
          <w:iCs/>
          <w:szCs w:val="20"/>
        </w:rPr>
      </w:pPr>
      <w:r w:rsidRPr="00B67BDB">
        <w:rPr>
          <w:iCs/>
          <w:szCs w:val="20"/>
        </w:rPr>
        <w:t xml:space="preserve">(less than </w:t>
      </w:r>
      <w:r w:rsidR="00B67BDB">
        <w:rPr>
          <w:iCs/>
          <w:szCs w:val="20"/>
        </w:rPr>
        <w:t>1 page</w:t>
      </w:r>
      <w:r w:rsidRPr="00B67BDB">
        <w:rPr>
          <w:iCs/>
          <w:szCs w:val="20"/>
        </w:rPr>
        <w:t>)</w:t>
      </w:r>
    </w:p>
    <w:p w14:paraId="19A39E23" w14:textId="77777777" w:rsidR="009C3B11" w:rsidRPr="009C3B11" w:rsidRDefault="009C3B11" w:rsidP="009C3B11">
      <w:pPr>
        <w:pStyle w:val="ListParagraph"/>
        <w:numPr>
          <w:ilvl w:val="0"/>
          <w:numId w:val="11"/>
        </w:numPr>
        <w:rPr>
          <w:bCs/>
          <w:iCs/>
          <w:szCs w:val="20"/>
        </w:rPr>
      </w:pPr>
      <w:r w:rsidRPr="009C3B11">
        <w:rPr>
          <w:bCs/>
          <w:iCs/>
          <w:szCs w:val="20"/>
        </w:rPr>
        <w:t>Briefly outline the aims and background of this Proposal.</w:t>
      </w:r>
    </w:p>
    <w:p w14:paraId="34F6677A" w14:textId="328D0A01" w:rsidR="009C3B11" w:rsidRPr="009C3B11" w:rsidRDefault="009C3B11" w:rsidP="009C3B11">
      <w:pPr>
        <w:pStyle w:val="ListParagraph"/>
        <w:numPr>
          <w:ilvl w:val="0"/>
          <w:numId w:val="11"/>
        </w:numPr>
        <w:rPr>
          <w:bCs/>
          <w:iCs/>
          <w:szCs w:val="20"/>
        </w:rPr>
      </w:pPr>
      <w:r w:rsidRPr="009C3B11">
        <w:rPr>
          <w:bCs/>
          <w:iCs/>
          <w:szCs w:val="20"/>
        </w:rPr>
        <w:t>Include information about national/international progress in this field of research and its relationship to this Proposal.</w:t>
      </w:r>
    </w:p>
    <w:p w14:paraId="1CE4C2F2" w14:textId="7E13180F" w:rsidR="000962BA" w:rsidRPr="000962BA" w:rsidRDefault="009C3B11" w:rsidP="000962BA">
      <w:pPr>
        <w:pStyle w:val="ListParagraph"/>
        <w:numPr>
          <w:ilvl w:val="0"/>
          <w:numId w:val="11"/>
        </w:numPr>
        <w:rPr>
          <w:bCs/>
          <w:iCs/>
          <w:szCs w:val="20"/>
        </w:rPr>
      </w:pPr>
      <w:r w:rsidRPr="009C3B11">
        <w:rPr>
          <w:bCs/>
          <w:iCs/>
          <w:szCs w:val="20"/>
        </w:rPr>
        <w:t>Refer only to publications or non-traditional equivalents (outputs) that are accessible to the national and international research communities.</w:t>
      </w:r>
    </w:p>
    <w:sdt>
      <w:sdtPr>
        <w:rPr>
          <w:szCs w:val="20"/>
        </w:rPr>
        <w:id w:val="-730458752"/>
        <w:placeholder>
          <w:docPart w:val="3431E55BBEDF4E41B37045E3FB9E1BE1"/>
        </w:placeholder>
        <w:showingPlcHdr/>
        <w:text/>
      </w:sdtPr>
      <w:sdtContent>
        <w:p w14:paraId="495E27FD" w14:textId="07247E89" w:rsidR="00CC3ED9" w:rsidRPr="00D66ADD" w:rsidRDefault="00CC3ED9" w:rsidP="00D66ADD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04DA3F85" w14:textId="535EBD0F" w:rsidR="04D6122A" w:rsidRDefault="04D6122A" w:rsidP="04D6122A">
      <w:pPr>
        <w:rPr>
          <w:b/>
          <w:bCs/>
          <w:u w:val="single"/>
        </w:rPr>
      </w:pPr>
    </w:p>
    <w:p w14:paraId="39CA927F" w14:textId="2EF2EAD9" w:rsidR="04D6122A" w:rsidRDefault="04D6122A" w:rsidP="04D6122A">
      <w:pPr>
        <w:rPr>
          <w:b/>
          <w:bCs/>
          <w:u w:val="single"/>
        </w:rPr>
      </w:pPr>
    </w:p>
    <w:p w14:paraId="6B25FA6B" w14:textId="77777777" w:rsidR="00BC22B9" w:rsidRDefault="00BC22B9" w:rsidP="00A82FB8">
      <w:pPr>
        <w:pStyle w:val="Heading2"/>
      </w:pPr>
      <w:r>
        <w:t>Methodology</w:t>
      </w:r>
    </w:p>
    <w:p w14:paraId="023ED4C4" w14:textId="4B133C30" w:rsidR="00B67BDB" w:rsidRPr="00B67BDB" w:rsidRDefault="00B67BDB" w:rsidP="00B67BDB">
      <w:pPr>
        <w:ind w:left="-42"/>
        <w:rPr>
          <w:iCs/>
          <w:szCs w:val="20"/>
        </w:rPr>
      </w:pPr>
      <w:r w:rsidRPr="00B67BDB">
        <w:rPr>
          <w:iCs/>
          <w:szCs w:val="20"/>
        </w:rPr>
        <w:t xml:space="preserve">(less than </w:t>
      </w:r>
      <w:r>
        <w:rPr>
          <w:iCs/>
          <w:szCs w:val="20"/>
        </w:rPr>
        <w:t>2 pages</w:t>
      </w:r>
      <w:r w:rsidRPr="00B67BDB">
        <w:rPr>
          <w:iCs/>
          <w:szCs w:val="20"/>
        </w:rPr>
        <w:t>)</w:t>
      </w:r>
    </w:p>
    <w:p w14:paraId="03A086FC" w14:textId="69496B71" w:rsidR="00A82FB8" w:rsidRPr="00A82FB8" w:rsidRDefault="00BC22B9" w:rsidP="00A82FB8">
      <w:pPr>
        <w:pStyle w:val="ListParagraph"/>
        <w:numPr>
          <w:ilvl w:val="0"/>
          <w:numId w:val="14"/>
        </w:numPr>
        <w:rPr>
          <w:iCs/>
        </w:rPr>
      </w:pPr>
      <w:r w:rsidRPr="330FC4B1">
        <w:rPr>
          <w:w w:val="105"/>
        </w:rPr>
        <w:t>Describe the methodology to be adopted to achieve the project objectives</w:t>
      </w:r>
      <w:r w:rsidR="00BE6B0E">
        <w:rPr>
          <w:iCs/>
          <w:w w:val="105"/>
          <w:szCs w:val="20"/>
        </w:rPr>
        <w:t xml:space="preserve">.  </w:t>
      </w:r>
      <w:r w:rsidRPr="330FC4B1">
        <w:rPr>
          <w:w w:val="105"/>
        </w:rPr>
        <w:t>This should provide enough detail to assess skills, expertise, application and feasibility</w:t>
      </w:r>
    </w:p>
    <w:sdt>
      <w:sdtPr>
        <w:rPr>
          <w:szCs w:val="20"/>
        </w:rPr>
        <w:id w:val="1921143015"/>
        <w:placeholder>
          <w:docPart w:val="6DE0CD8AFCC989469FF2FB17B4A759E4"/>
        </w:placeholder>
        <w:showingPlcHdr/>
        <w:text/>
      </w:sdtPr>
      <w:sdtContent>
        <w:p w14:paraId="7F83DE0E" w14:textId="77777777" w:rsidR="00A82FB8" w:rsidRDefault="00A82FB8" w:rsidP="00A82FB8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2781CA7C" w14:textId="77777777" w:rsidR="00A82FB8" w:rsidRPr="00A82FB8" w:rsidRDefault="00A82FB8" w:rsidP="00A82FB8">
      <w:pPr>
        <w:rPr>
          <w:iCs/>
        </w:rPr>
      </w:pPr>
    </w:p>
    <w:p w14:paraId="4449683E" w14:textId="0ED20C9A" w:rsidR="00602346" w:rsidRDefault="00602346" w:rsidP="00A82FB8">
      <w:pPr>
        <w:pStyle w:val="Heading2"/>
      </w:pPr>
      <w:r w:rsidRPr="00D300D8">
        <w:t xml:space="preserve">Novelty and </w:t>
      </w:r>
      <w:r w:rsidR="003B4119">
        <w:t>P</w:t>
      </w:r>
      <w:r w:rsidRPr="00D300D8">
        <w:t xml:space="preserve">otential to </w:t>
      </w:r>
      <w:r w:rsidR="003B4119">
        <w:t>B</w:t>
      </w:r>
      <w:r w:rsidRPr="00D300D8">
        <w:t xml:space="preserve">ecome </w:t>
      </w:r>
      <w:r w:rsidR="003B4119">
        <w:t>W</w:t>
      </w:r>
      <w:r w:rsidRPr="00D300D8">
        <w:t>orld-</w:t>
      </w:r>
      <w:r w:rsidR="003B4119">
        <w:t>L</w:t>
      </w:r>
      <w:r w:rsidRPr="00D300D8">
        <w:t>eading</w:t>
      </w:r>
    </w:p>
    <w:p w14:paraId="58ED69A0" w14:textId="77777777" w:rsidR="00B67BDB" w:rsidRPr="00B67BDB" w:rsidRDefault="00B67BDB" w:rsidP="00B67BDB">
      <w:pPr>
        <w:ind w:left="-42"/>
        <w:rPr>
          <w:iCs/>
          <w:szCs w:val="20"/>
        </w:rPr>
      </w:pPr>
      <w:r w:rsidRPr="00B67BDB">
        <w:rPr>
          <w:iCs/>
          <w:szCs w:val="20"/>
        </w:rPr>
        <w:t xml:space="preserve">(less than </w:t>
      </w:r>
      <w:r>
        <w:rPr>
          <w:iCs/>
          <w:szCs w:val="20"/>
        </w:rPr>
        <w:t>1 page</w:t>
      </w:r>
      <w:r w:rsidRPr="00B67BDB">
        <w:rPr>
          <w:iCs/>
          <w:szCs w:val="20"/>
        </w:rPr>
        <w:t>)</w:t>
      </w:r>
    </w:p>
    <w:p w14:paraId="0C0A5D6E" w14:textId="382CBA58" w:rsidR="00A82FB8" w:rsidRPr="00A82FB8" w:rsidRDefault="00A82FB8" w:rsidP="00A82FB8">
      <w:pPr>
        <w:pStyle w:val="ListParagraph"/>
        <w:numPr>
          <w:ilvl w:val="0"/>
          <w:numId w:val="14"/>
        </w:numPr>
        <w:rPr>
          <w:w w:val="105"/>
        </w:rPr>
      </w:pPr>
      <w:r w:rsidRPr="32056A12">
        <w:rPr>
          <w:w w:val="105"/>
        </w:rPr>
        <w:t>Describe the d</w:t>
      </w:r>
      <w:r w:rsidR="00602346" w:rsidRPr="32056A12">
        <w:rPr>
          <w:w w:val="105"/>
        </w:rPr>
        <w:t>egree of research excellence, making reference to novelty, significance, and ambition</w:t>
      </w:r>
    </w:p>
    <w:sdt>
      <w:sdtPr>
        <w:rPr>
          <w:szCs w:val="20"/>
        </w:rPr>
        <w:id w:val="-1788499197"/>
        <w:placeholder>
          <w:docPart w:val="B9543E36878CD544B2F71151EF3E25A2"/>
        </w:placeholder>
        <w:showingPlcHdr/>
        <w:text/>
      </w:sdtPr>
      <w:sdtContent>
        <w:p w14:paraId="7E3DAA86" w14:textId="77777777" w:rsidR="00A82FB8" w:rsidRDefault="00A82FB8" w:rsidP="00A82FB8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49227A1A" w14:textId="77777777" w:rsidR="00A82FB8" w:rsidRPr="00A82FB8" w:rsidRDefault="00A82FB8" w:rsidP="00A82FB8">
      <w:pPr>
        <w:rPr>
          <w:iCs/>
          <w:w w:val="105"/>
          <w:szCs w:val="20"/>
        </w:rPr>
      </w:pPr>
    </w:p>
    <w:p w14:paraId="20563B13" w14:textId="75975DC2" w:rsidR="00602346" w:rsidRDefault="00602346" w:rsidP="00A82FB8">
      <w:pPr>
        <w:pStyle w:val="Heading2"/>
      </w:pPr>
      <w:r w:rsidRPr="00D300D8">
        <w:t xml:space="preserve">Identified </w:t>
      </w:r>
      <w:r w:rsidR="003B4119">
        <w:t>N</w:t>
      </w:r>
      <w:r w:rsidRPr="00D300D8">
        <w:t xml:space="preserve">eed in </w:t>
      </w:r>
      <w:r w:rsidR="003B4119">
        <w:t>S</w:t>
      </w:r>
      <w:r w:rsidRPr="00D300D8">
        <w:t>pace</w:t>
      </w:r>
    </w:p>
    <w:p w14:paraId="51896942" w14:textId="77777777" w:rsidR="00B67BDB" w:rsidRPr="00B67BDB" w:rsidRDefault="00B67BDB" w:rsidP="00B67BDB">
      <w:pPr>
        <w:ind w:left="-42"/>
        <w:rPr>
          <w:iCs/>
          <w:szCs w:val="20"/>
        </w:rPr>
      </w:pPr>
      <w:r w:rsidRPr="00B67BDB">
        <w:rPr>
          <w:iCs/>
          <w:szCs w:val="20"/>
        </w:rPr>
        <w:t xml:space="preserve">(less than </w:t>
      </w:r>
      <w:r>
        <w:rPr>
          <w:iCs/>
          <w:szCs w:val="20"/>
        </w:rPr>
        <w:t>1 page</w:t>
      </w:r>
      <w:r w:rsidRPr="00B67BDB">
        <w:rPr>
          <w:iCs/>
          <w:szCs w:val="20"/>
        </w:rPr>
        <w:t>)</w:t>
      </w:r>
    </w:p>
    <w:p w14:paraId="3367D3EA" w14:textId="08CE8363" w:rsidR="00A82FB8" w:rsidRPr="00A82FB8" w:rsidRDefault="00A82FB8" w:rsidP="04D6122A">
      <w:pPr>
        <w:pStyle w:val="ListParagraph"/>
        <w:numPr>
          <w:ilvl w:val="0"/>
          <w:numId w:val="14"/>
        </w:numPr>
        <w:rPr>
          <w:w w:val="105"/>
        </w:rPr>
      </w:pPr>
      <w:r w:rsidRPr="04D6122A">
        <w:rPr>
          <w:w w:val="105"/>
        </w:rPr>
        <w:t>Describe the</w:t>
      </w:r>
      <w:r w:rsidR="00602346" w:rsidRPr="04D6122A">
        <w:rPr>
          <w:w w:val="105"/>
        </w:rPr>
        <w:t xml:space="preserve"> potential </w:t>
      </w:r>
      <w:r w:rsidRPr="04D6122A">
        <w:rPr>
          <w:w w:val="105"/>
        </w:rPr>
        <w:t xml:space="preserve">of the work </w:t>
      </w:r>
      <w:r w:rsidR="00602346" w:rsidRPr="04D6122A">
        <w:rPr>
          <w:w w:val="105"/>
        </w:rPr>
        <w:t xml:space="preserve">to satisfy an existing or emerging space capability need or a current </w:t>
      </w:r>
      <w:r w:rsidR="40E8999B" w:rsidRPr="04D6122A">
        <w:rPr>
          <w:w w:val="105"/>
        </w:rPr>
        <w:t xml:space="preserve">/ </w:t>
      </w:r>
      <w:r w:rsidR="00602346" w:rsidRPr="04D6122A">
        <w:rPr>
          <w:w w:val="105"/>
        </w:rPr>
        <w:t>emerging space industry need</w:t>
      </w:r>
    </w:p>
    <w:sdt>
      <w:sdtPr>
        <w:rPr>
          <w:szCs w:val="20"/>
        </w:rPr>
        <w:id w:val="1530604292"/>
        <w:placeholder>
          <w:docPart w:val="E6C7B975E823AC42BEC277E16EB176D2"/>
        </w:placeholder>
        <w:showingPlcHdr/>
        <w:text/>
      </w:sdtPr>
      <w:sdtContent>
        <w:p w14:paraId="3B62CBB6" w14:textId="77777777" w:rsidR="00A82FB8" w:rsidRDefault="00A82FB8" w:rsidP="00A82FB8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72C5E98D" w14:textId="77777777" w:rsidR="00A82FB8" w:rsidRPr="00A82FB8" w:rsidRDefault="00A82FB8" w:rsidP="00A82FB8">
      <w:pPr>
        <w:rPr>
          <w:iCs/>
          <w:w w:val="105"/>
          <w:szCs w:val="20"/>
        </w:rPr>
      </w:pPr>
    </w:p>
    <w:p w14:paraId="542DC2FB" w14:textId="15280C2E" w:rsidR="00602346" w:rsidRDefault="00602346" w:rsidP="00A82FB8">
      <w:pPr>
        <w:pStyle w:val="Heading2"/>
      </w:pPr>
      <w:r w:rsidRPr="00157F1D">
        <w:t xml:space="preserve">Potential for </w:t>
      </w:r>
      <w:r w:rsidR="003B4119">
        <w:t>I</w:t>
      </w:r>
      <w:r w:rsidRPr="00157F1D">
        <w:t xml:space="preserve">mpact and </w:t>
      </w:r>
      <w:r w:rsidR="003B4119">
        <w:t>I</w:t>
      </w:r>
      <w:r w:rsidRPr="00157F1D">
        <w:t xml:space="preserve">mplementation </w:t>
      </w:r>
      <w:r w:rsidR="003B4119">
        <w:t>P</w:t>
      </w:r>
      <w:r w:rsidRPr="00157F1D">
        <w:t>athway</w:t>
      </w:r>
    </w:p>
    <w:p w14:paraId="5EDC0602" w14:textId="77777777" w:rsidR="00B67BDB" w:rsidRPr="00B67BDB" w:rsidRDefault="00B67BDB" w:rsidP="00B67BDB">
      <w:pPr>
        <w:ind w:left="-42"/>
        <w:rPr>
          <w:iCs/>
          <w:szCs w:val="20"/>
        </w:rPr>
      </w:pPr>
      <w:r w:rsidRPr="00B67BDB">
        <w:rPr>
          <w:iCs/>
          <w:szCs w:val="20"/>
        </w:rPr>
        <w:t xml:space="preserve">(less than </w:t>
      </w:r>
      <w:r>
        <w:rPr>
          <w:iCs/>
          <w:szCs w:val="20"/>
        </w:rPr>
        <w:t>1 page</w:t>
      </w:r>
      <w:r w:rsidRPr="00B67BDB">
        <w:rPr>
          <w:iCs/>
          <w:szCs w:val="20"/>
        </w:rPr>
        <w:t>)</w:t>
      </w:r>
    </w:p>
    <w:p w14:paraId="3344DD69" w14:textId="295F6471" w:rsidR="00A82FB8" w:rsidRDefault="00363E8A" w:rsidP="00A82FB8">
      <w:pPr>
        <w:pStyle w:val="ListParagraph"/>
        <w:numPr>
          <w:ilvl w:val="0"/>
          <w:numId w:val="14"/>
        </w:numPr>
        <w:rPr>
          <w:iCs/>
          <w:w w:val="105"/>
          <w:szCs w:val="20"/>
        </w:rPr>
      </w:pPr>
      <w:r>
        <w:rPr>
          <w:iCs/>
          <w:w w:val="105"/>
          <w:szCs w:val="20"/>
        </w:rPr>
        <w:t>Describe the r</w:t>
      </w:r>
      <w:r w:rsidR="00602346" w:rsidRPr="00E70208">
        <w:rPr>
          <w:iCs/>
          <w:w w:val="105"/>
          <w:szCs w:val="20"/>
        </w:rPr>
        <w:t>elevance and potential impact</w:t>
      </w:r>
      <w:r>
        <w:rPr>
          <w:iCs/>
          <w:w w:val="105"/>
          <w:szCs w:val="20"/>
        </w:rPr>
        <w:t xml:space="preserve"> of the project</w:t>
      </w:r>
      <w:r w:rsidR="00602346" w:rsidRPr="00E70208">
        <w:rPr>
          <w:iCs/>
          <w:w w:val="105"/>
          <w:szCs w:val="20"/>
        </w:rPr>
        <w:t xml:space="preserve"> for the NSW</w:t>
      </w:r>
      <w:r>
        <w:rPr>
          <w:iCs/>
          <w:w w:val="105"/>
          <w:szCs w:val="20"/>
        </w:rPr>
        <w:t xml:space="preserve"> and broader</w:t>
      </w:r>
      <w:r w:rsidR="00602346" w:rsidRPr="00E70208">
        <w:rPr>
          <w:iCs/>
          <w:w w:val="105"/>
          <w:szCs w:val="20"/>
        </w:rPr>
        <w:t xml:space="preserve"> space sector</w:t>
      </w:r>
    </w:p>
    <w:p w14:paraId="334DCE0D" w14:textId="6F80CF7D" w:rsidR="00DC005C" w:rsidRPr="00A82FB8" w:rsidRDefault="00DC005C" w:rsidP="00A82FB8">
      <w:pPr>
        <w:pStyle w:val="ListParagraph"/>
        <w:numPr>
          <w:ilvl w:val="0"/>
          <w:numId w:val="14"/>
        </w:numPr>
        <w:rPr>
          <w:iCs/>
          <w:w w:val="105"/>
          <w:szCs w:val="20"/>
        </w:rPr>
      </w:pPr>
      <w:r w:rsidRPr="00D1655D">
        <w:rPr>
          <w:iCs/>
          <w:szCs w:val="20"/>
        </w:rPr>
        <w:t xml:space="preserve">Describe </w:t>
      </w:r>
      <w:r w:rsidR="008A7185">
        <w:rPr>
          <w:iCs/>
          <w:szCs w:val="20"/>
        </w:rPr>
        <w:t>your implementation pathway</w:t>
      </w:r>
      <w:r w:rsidR="00A3527B">
        <w:rPr>
          <w:iCs/>
          <w:szCs w:val="20"/>
        </w:rPr>
        <w:t xml:space="preserve"> for </w:t>
      </w:r>
      <w:r w:rsidRPr="00D1655D">
        <w:rPr>
          <w:iCs/>
          <w:szCs w:val="20"/>
        </w:rPr>
        <w:t>the project/ technology to progress to a more mature phase</w:t>
      </w:r>
      <w:r w:rsidR="001C58F7">
        <w:rPr>
          <w:iCs/>
          <w:szCs w:val="20"/>
        </w:rPr>
        <w:t xml:space="preserve"> ready for deployment and/or commercialisation</w:t>
      </w:r>
      <w:r w:rsidR="0031264A">
        <w:rPr>
          <w:iCs/>
          <w:szCs w:val="20"/>
        </w:rPr>
        <w:t xml:space="preserve"> </w:t>
      </w:r>
    </w:p>
    <w:sdt>
      <w:sdtPr>
        <w:rPr>
          <w:szCs w:val="20"/>
        </w:rPr>
        <w:id w:val="1975097178"/>
        <w:placeholder>
          <w:docPart w:val="3EE1D974C72CB84E98EF1882E8ABB43D"/>
        </w:placeholder>
        <w:showingPlcHdr/>
        <w:text/>
      </w:sdtPr>
      <w:sdtContent>
        <w:p w14:paraId="59965C49" w14:textId="77777777" w:rsidR="00A82FB8" w:rsidRDefault="00A82FB8" w:rsidP="00A82FB8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7A4EC4B3" w14:textId="77777777" w:rsidR="00A82FB8" w:rsidRPr="00A82FB8" w:rsidRDefault="00A82FB8" w:rsidP="00A82FB8">
      <w:pPr>
        <w:rPr>
          <w:iCs/>
          <w:w w:val="105"/>
          <w:szCs w:val="20"/>
        </w:rPr>
      </w:pPr>
    </w:p>
    <w:p w14:paraId="1BF73988" w14:textId="2B359E91" w:rsidR="00602346" w:rsidRDefault="00602346" w:rsidP="00582813">
      <w:pPr>
        <w:pStyle w:val="Heading2"/>
      </w:pPr>
      <w:r>
        <w:t xml:space="preserve">Team </w:t>
      </w:r>
      <w:r w:rsidR="003B4119">
        <w:t>T</w:t>
      </w:r>
      <w:r>
        <w:t xml:space="preserve">rack </w:t>
      </w:r>
      <w:r w:rsidR="003B4119">
        <w:t>R</w:t>
      </w:r>
      <w:r>
        <w:t>ecord</w:t>
      </w:r>
    </w:p>
    <w:p w14:paraId="1F254D79" w14:textId="3316F2C1" w:rsidR="00781792" w:rsidRPr="00451160" w:rsidRDefault="00781792" w:rsidP="00451160">
      <w:pPr>
        <w:ind w:left="-42"/>
        <w:rPr>
          <w:iCs/>
          <w:szCs w:val="20"/>
        </w:rPr>
      </w:pPr>
      <w:r>
        <w:t>(less than 1 page)</w:t>
      </w:r>
    </w:p>
    <w:p w14:paraId="2F66D783" w14:textId="2B5EF448" w:rsidR="7AD5893F" w:rsidRDefault="7AD5893F" w:rsidP="7AD5893F">
      <w:pPr>
        <w:pStyle w:val="ListParagraph"/>
        <w:numPr>
          <w:ilvl w:val="0"/>
          <w:numId w:val="14"/>
        </w:numPr>
        <w:rPr>
          <w:rFonts w:ascii="Calibri" w:eastAsia="Calibri" w:hAnsi="Calibri" w:cs="Calibri"/>
          <w:color w:val="000000" w:themeColor="text1"/>
          <w:szCs w:val="20"/>
        </w:rPr>
      </w:pPr>
      <w:r w:rsidRPr="7AD5893F">
        <w:rPr>
          <w:rFonts w:ascii="Calibri" w:eastAsia="Calibri" w:hAnsi="Calibri" w:cs="Calibri"/>
          <w:color w:val="000000" w:themeColor="text1"/>
          <w:szCs w:val="20"/>
        </w:rPr>
        <w:t>Summarise the role, responsibilities and contributions of each Chief Investigator and Partner Investigator, and describe how the project will leverage the unique position of the SRN.</w:t>
      </w:r>
    </w:p>
    <w:p w14:paraId="42530894" w14:textId="1053CD33" w:rsidR="00A82FB8" w:rsidRDefault="0059008E" w:rsidP="00A82FB8">
      <w:pPr>
        <w:pStyle w:val="ListParagraph"/>
        <w:numPr>
          <w:ilvl w:val="0"/>
          <w:numId w:val="14"/>
        </w:numPr>
        <w:rPr>
          <w:iCs/>
          <w:w w:val="105"/>
          <w:szCs w:val="20"/>
        </w:rPr>
      </w:pPr>
      <w:r>
        <w:rPr>
          <w:iCs/>
          <w:w w:val="105"/>
          <w:szCs w:val="20"/>
        </w:rPr>
        <w:t>Describe the t</w:t>
      </w:r>
      <w:r w:rsidR="00602346" w:rsidRPr="00E70208">
        <w:rPr>
          <w:iCs/>
          <w:w w:val="105"/>
          <w:szCs w:val="20"/>
        </w:rPr>
        <w:t>eam's ability to deliver</w:t>
      </w:r>
      <w:r w:rsidR="00363E8A">
        <w:rPr>
          <w:iCs/>
          <w:w w:val="105"/>
          <w:szCs w:val="20"/>
        </w:rPr>
        <w:t xml:space="preserve"> the</w:t>
      </w:r>
      <w:r w:rsidR="00602346" w:rsidRPr="00E70208">
        <w:rPr>
          <w:iCs/>
          <w:w w:val="105"/>
          <w:szCs w:val="20"/>
        </w:rPr>
        <w:t xml:space="preserve"> proposed project, including appropriateness of track record, balance of skills within the project team, and feasibility given requested/available resources</w:t>
      </w:r>
    </w:p>
    <w:p w14:paraId="09EA700E" w14:textId="733255E6" w:rsidR="0029728F" w:rsidRPr="00A82FB8" w:rsidRDefault="0029728F" w:rsidP="00A82FB8">
      <w:pPr>
        <w:pStyle w:val="ListParagraph"/>
        <w:numPr>
          <w:ilvl w:val="0"/>
          <w:numId w:val="14"/>
        </w:numPr>
        <w:rPr>
          <w:iCs/>
          <w:w w:val="105"/>
          <w:szCs w:val="20"/>
        </w:rPr>
      </w:pPr>
      <w:r>
        <w:rPr>
          <w:iCs/>
          <w:w w:val="105"/>
          <w:szCs w:val="20"/>
        </w:rPr>
        <w:t>Include a 2-page CV for each applicant in an Appendix at the back of the proposal</w:t>
      </w:r>
    </w:p>
    <w:sdt>
      <w:sdtPr>
        <w:rPr>
          <w:szCs w:val="20"/>
        </w:rPr>
        <w:id w:val="1143694994"/>
        <w:placeholder>
          <w:docPart w:val="BE3E5160745E4E47A23D3367A6AD9B78"/>
        </w:placeholder>
        <w:showingPlcHdr/>
        <w:text/>
      </w:sdtPr>
      <w:sdtContent>
        <w:p w14:paraId="1BE1264C" w14:textId="77777777" w:rsidR="00A82FB8" w:rsidRDefault="00A82FB8" w:rsidP="00A82FB8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2B110DF4" w14:textId="77777777" w:rsidR="00CC3ED9" w:rsidRDefault="00CC3ED9" w:rsidP="008823EE">
      <w:pPr>
        <w:rPr>
          <w:sz w:val="18"/>
          <w:szCs w:val="20"/>
        </w:rPr>
      </w:pPr>
    </w:p>
    <w:p w14:paraId="3AD636BF" w14:textId="2713565F" w:rsidR="00894515" w:rsidRDefault="00224BBE" w:rsidP="00224BBE">
      <w:pPr>
        <w:pStyle w:val="Heading2"/>
      </w:pPr>
      <w:r>
        <w:t>Education/Training Opportunities</w:t>
      </w:r>
    </w:p>
    <w:p w14:paraId="78B28A80" w14:textId="37205286" w:rsidR="00781792" w:rsidRPr="00B67BDB" w:rsidRDefault="00781792" w:rsidP="00781792">
      <w:pPr>
        <w:ind w:left="-42"/>
        <w:rPr>
          <w:iCs/>
          <w:szCs w:val="20"/>
        </w:rPr>
      </w:pPr>
      <w:r w:rsidRPr="00B67BDB">
        <w:rPr>
          <w:iCs/>
          <w:szCs w:val="20"/>
        </w:rPr>
        <w:t xml:space="preserve">(less than </w:t>
      </w:r>
      <w:r>
        <w:rPr>
          <w:iCs/>
          <w:szCs w:val="20"/>
        </w:rPr>
        <w:t>1/2 page</w:t>
      </w:r>
      <w:r w:rsidRPr="00B67BDB">
        <w:rPr>
          <w:iCs/>
          <w:szCs w:val="20"/>
        </w:rPr>
        <w:t>)</w:t>
      </w:r>
    </w:p>
    <w:p w14:paraId="0B0A329E" w14:textId="173DD9C3" w:rsidR="00224BBE" w:rsidRPr="00224BBE" w:rsidRDefault="00224BBE" w:rsidP="008823EE">
      <w:pPr>
        <w:pStyle w:val="ListParagraph"/>
        <w:numPr>
          <w:ilvl w:val="0"/>
          <w:numId w:val="15"/>
        </w:numPr>
        <w:rPr>
          <w:iCs/>
          <w:szCs w:val="20"/>
        </w:rPr>
      </w:pPr>
      <w:r w:rsidRPr="00224BBE">
        <w:rPr>
          <w:iCs/>
          <w:szCs w:val="20"/>
        </w:rPr>
        <w:t xml:space="preserve">Describe how the </w:t>
      </w:r>
      <w:r w:rsidR="00894515" w:rsidRPr="00224BBE">
        <w:rPr>
          <w:iCs/>
          <w:szCs w:val="20"/>
        </w:rPr>
        <w:t>project will contribute to capacity and capability building in the Australian space industry and related industry and research sectors.</w:t>
      </w:r>
    </w:p>
    <w:sdt>
      <w:sdtPr>
        <w:rPr>
          <w:szCs w:val="20"/>
        </w:rPr>
        <w:id w:val="1116258620"/>
        <w:placeholder>
          <w:docPart w:val="9442FCC5BFBF60468D522AB5FD9F81AF"/>
        </w:placeholder>
        <w:showingPlcHdr/>
        <w:text/>
      </w:sdtPr>
      <w:sdtContent>
        <w:p w14:paraId="371D7903" w14:textId="77777777" w:rsidR="00224BBE" w:rsidRDefault="00224BBE" w:rsidP="00224BBE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03F03C2B" w14:textId="77777777" w:rsidR="00D1655D" w:rsidRDefault="00D1655D" w:rsidP="008823EE">
      <w:pPr>
        <w:rPr>
          <w:sz w:val="18"/>
          <w:szCs w:val="20"/>
        </w:rPr>
      </w:pPr>
    </w:p>
    <w:p w14:paraId="25953AA4" w14:textId="2F93DCD9" w:rsidR="00D1655D" w:rsidRDefault="003B4119" w:rsidP="00D1655D">
      <w:pPr>
        <w:pStyle w:val="Heading2"/>
      </w:pPr>
      <w:r>
        <w:t>Project Milestones/Outputs</w:t>
      </w:r>
    </w:p>
    <w:p w14:paraId="5E87F6AA" w14:textId="72A20E69" w:rsidR="00D1655D" w:rsidRPr="00D1655D" w:rsidRDefault="00D1655D" w:rsidP="00D1655D">
      <w:pPr>
        <w:pStyle w:val="ListParagraph"/>
        <w:numPr>
          <w:ilvl w:val="0"/>
          <w:numId w:val="15"/>
        </w:numPr>
      </w:pPr>
      <w:r>
        <w:t>Provide a brief list of project milestones and anticipated outputs</w:t>
      </w:r>
    </w:p>
    <w:tbl>
      <w:tblPr>
        <w:tblStyle w:val="TableGridLight"/>
        <w:tblW w:w="9092" w:type="dxa"/>
        <w:tblLook w:val="04A0" w:firstRow="1" w:lastRow="0" w:firstColumn="1" w:lastColumn="0" w:noHBand="0" w:noVBand="1"/>
      </w:tblPr>
      <w:tblGrid>
        <w:gridCol w:w="3256"/>
        <w:gridCol w:w="3260"/>
        <w:gridCol w:w="2576"/>
      </w:tblGrid>
      <w:tr w:rsidR="00D82B34" w:rsidRPr="00D82B34" w14:paraId="600C677D" w14:textId="77777777" w:rsidTr="00D82B34">
        <w:trPr>
          <w:trHeight w:val="481"/>
        </w:trPr>
        <w:tc>
          <w:tcPr>
            <w:tcW w:w="3256" w:type="dxa"/>
          </w:tcPr>
          <w:p w14:paraId="7E1278E9" w14:textId="77777777" w:rsidR="00D1655D" w:rsidRPr="00D82B34" w:rsidRDefault="00D1655D" w:rsidP="00FB2E73">
            <w:pPr>
              <w:rPr>
                <w:b/>
                <w:szCs w:val="20"/>
              </w:rPr>
            </w:pPr>
            <w:r w:rsidRPr="00D82B34">
              <w:rPr>
                <w:b/>
                <w:szCs w:val="20"/>
              </w:rPr>
              <w:t>PROJECT MILESTONES/OUTPUTS</w:t>
            </w:r>
          </w:p>
        </w:tc>
        <w:tc>
          <w:tcPr>
            <w:tcW w:w="3260" w:type="dxa"/>
          </w:tcPr>
          <w:p w14:paraId="25B57177" w14:textId="77777777" w:rsidR="00D1655D" w:rsidRPr="00D82B34" w:rsidRDefault="00D1655D" w:rsidP="00FB2E73">
            <w:pPr>
              <w:rPr>
                <w:b/>
                <w:szCs w:val="20"/>
              </w:rPr>
            </w:pPr>
            <w:r w:rsidRPr="00D82B34">
              <w:rPr>
                <w:b/>
                <w:szCs w:val="20"/>
              </w:rPr>
              <w:t>RESPONSIBLE PARTICIPANT</w:t>
            </w:r>
          </w:p>
        </w:tc>
        <w:tc>
          <w:tcPr>
            <w:tcW w:w="2576" w:type="dxa"/>
          </w:tcPr>
          <w:p w14:paraId="3CCEAE95" w14:textId="77777777" w:rsidR="00D1655D" w:rsidRPr="00D82B34" w:rsidRDefault="00D1655D" w:rsidP="00FB2E73">
            <w:pPr>
              <w:rPr>
                <w:b/>
                <w:szCs w:val="20"/>
              </w:rPr>
            </w:pPr>
            <w:r w:rsidRPr="00D82B34">
              <w:rPr>
                <w:b/>
                <w:szCs w:val="20"/>
              </w:rPr>
              <w:t>DATE DUE</w:t>
            </w:r>
          </w:p>
        </w:tc>
      </w:tr>
      <w:tr w:rsidR="00D1655D" w14:paraId="79323E82" w14:textId="77777777" w:rsidTr="00D82B34">
        <w:trPr>
          <w:trHeight w:val="262"/>
        </w:trPr>
        <w:tc>
          <w:tcPr>
            <w:tcW w:w="3256" w:type="dxa"/>
          </w:tcPr>
          <w:p w14:paraId="56EB0CB0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12529375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04EFA8FA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7ABB7DC7" w14:textId="77777777" w:rsidTr="00D82B34">
        <w:trPr>
          <w:trHeight w:val="244"/>
        </w:trPr>
        <w:tc>
          <w:tcPr>
            <w:tcW w:w="3256" w:type="dxa"/>
          </w:tcPr>
          <w:p w14:paraId="1794EA34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46E992CC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09B1880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0C406B35" w14:textId="77777777" w:rsidTr="00D82B34">
        <w:trPr>
          <w:trHeight w:val="262"/>
        </w:trPr>
        <w:tc>
          <w:tcPr>
            <w:tcW w:w="3256" w:type="dxa"/>
          </w:tcPr>
          <w:p w14:paraId="05D53F5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60EAE25C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2DFADEC1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22933337" w14:textId="77777777" w:rsidTr="00D82B34">
        <w:trPr>
          <w:trHeight w:val="244"/>
        </w:trPr>
        <w:tc>
          <w:tcPr>
            <w:tcW w:w="3256" w:type="dxa"/>
          </w:tcPr>
          <w:p w14:paraId="1E5D829C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0468508D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30E6D557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1DD78F0D" w14:textId="77777777" w:rsidTr="00D82B34">
        <w:trPr>
          <w:trHeight w:val="244"/>
        </w:trPr>
        <w:tc>
          <w:tcPr>
            <w:tcW w:w="3256" w:type="dxa"/>
          </w:tcPr>
          <w:p w14:paraId="042078D6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6CC85187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5BEC9330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31D9193B" w14:textId="77777777" w:rsidTr="00D82B34">
        <w:trPr>
          <w:trHeight w:val="262"/>
        </w:trPr>
        <w:tc>
          <w:tcPr>
            <w:tcW w:w="3256" w:type="dxa"/>
          </w:tcPr>
          <w:p w14:paraId="7197ADCD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62F387A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33A73CED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22694018" w14:textId="77777777" w:rsidTr="00D82B34">
        <w:trPr>
          <w:trHeight w:val="244"/>
        </w:trPr>
        <w:tc>
          <w:tcPr>
            <w:tcW w:w="3256" w:type="dxa"/>
          </w:tcPr>
          <w:p w14:paraId="70A9AAB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38066CB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6984B038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</w:tbl>
    <w:p w14:paraId="468BAD5A" w14:textId="21E5B227" w:rsidR="00D1655D" w:rsidRDefault="00D1655D" w:rsidP="008823EE">
      <w:pPr>
        <w:rPr>
          <w:sz w:val="18"/>
          <w:szCs w:val="20"/>
        </w:rPr>
        <w:sectPr w:rsidR="00D1655D" w:rsidSect="00CE5E0E">
          <w:headerReference w:type="default" r:id="rId12"/>
          <w:footerReference w:type="default" r:id="rId13"/>
          <w:pgSz w:w="11906" w:h="16838"/>
          <w:pgMar w:top="1702" w:right="1440" w:bottom="1440" w:left="1440" w:header="708" w:footer="708" w:gutter="0"/>
          <w:cols w:space="708"/>
          <w:docGrid w:linePitch="360"/>
        </w:sectPr>
      </w:pPr>
    </w:p>
    <w:p w14:paraId="7D30166C" w14:textId="0FD3C63A" w:rsidR="00A82FB8" w:rsidRPr="00113684" w:rsidRDefault="003B4119" w:rsidP="00582813">
      <w:pPr>
        <w:pStyle w:val="Heading1"/>
      </w:pPr>
      <w:r>
        <w:t>Budget</w:t>
      </w:r>
    </w:p>
    <w:p w14:paraId="01C10E82" w14:textId="129F1D34" w:rsidR="000226D8" w:rsidRPr="00CA10C6" w:rsidRDefault="008E4E8E" w:rsidP="00CA10C6">
      <w:pPr>
        <w:pStyle w:val="ListParagraph"/>
        <w:numPr>
          <w:ilvl w:val="0"/>
          <w:numId w:val="15"/>
        </w:numPr>
        <w:rPr>
          <w:iCs/>
          <w:szCs w:val="20"/>
        </w:rPr>
      </w:pPr>
      <w:r w:rsidRPr="00CA10C6">
        <w:rPr>
          <w:iCs/>
          <w:szCs w:val="20"/>
        </w:rPr>
        <w:t>SRN</w:t>
      </w:r>
      <w:r w:rsidR="001E2801" w:rsidRPr="00CA10C6">
        <w:rPr>
          <w:iCs/>
          <w:szCs w:val="20"/>
        </w:rPr>
        <w:t xml:space="preserve"> can provide up to $</w:t>
      </w:r>
      <w:r w:rsidR="00CE5E0E" w:rsidRPr="00CA10C6">
        <w:rPr>
          <w:iCs/>
          <w:szCs w:val="20"/>
        </w:rPr>
        <w:t>150</w:t>
      </w:r>
      <w:r w:rsidR="001E2801" w:rsidRPr="00CA10C6">
        <w:rPr>
          <w:iCs/>
          <w:szCs w:val="20"/>
        </w:rPr>
        <w:t>,000 of the funding. Please refer to Pilot Project Guidelines for more information</w:t>
      </w:r>
      <w:r w:rsidR="005B102B" w:rsidRPr="00CA10C6">
        <w:rPr>
          <w:iCs/>
          <w:szCs w:val="20"/>
        </w:rPr>
        <w:t xml:space="preserve"> about eligible and ineligible expenses.</w:t>
      </w:r>
    </w:p>
    <w:tbl>
      <w:tblPr>
        <w:tblStyle w:val="TableGridLight"/>
        <w:tblW w:w="13898" w:type="dxa"/>
        <w:tblLook w:val="04A0" w:firstRow="1" w:lastRow="0" w:firstColumn="1" w:lastColumn="0" w:noHBand="0" w:noVBand="1"/>
      </w:tblPr>
      <w:tblGrid>
        <w:gridCol w:w="2566"/>
        <w:gridCol w:w="2754"/>
        <w:gridCol w:w="1251"/>
        <w:gridCol w:w="937"/>
        <w:gridCol w:w="1843"/>
        <w:gridCol w:w="1738"/>
        <w:gridCol w:w="1330"/>
        <w:gridCol w:w="1479"/>
      </w:tblGrid>
      <w:tr w:rsidR="00D82B34" w:rsidRPr="00D82B34" w14:paraId="17DB5074" w14:textId="77777777" w:rsidTr="00D82B34">
        <w:trPr>
          <w:trHeight w:val="235"/>
        </w:trPr>
        <w:tc>
          <w:tcPr>
            <w:tcW w:w="13898" w:type="dxa"/>
            <w:gridSpan w:val="8"/>
          </w:tcPr>
          <w:p w14:paraId="66564D2B" w14:textId="77777777" w:rsidR="00437CA4" w:rsidRPr="00D82B34" w:rsidRDefault="00437CA4" w:rsidP="001E2801">
            <w:pPr>
              <w:rPr>
                <w:b/>
                <w:szCs w:val="20"/>
              </w:rPr>
            </w:pPr>
            <w:r w:rsidRPr="00D82B34">
              <w:rPr>
                <w:b/>
                <w:szCs w:val="20"/>
              </w:rPr>
              <w:t>LEAD ORGANISATION:</w:t>
            </w:r>
          </w:p>
        </w:tc>
      </w:tr>
      <w:tr w:rsidR="00480DB8" w:rsidRPr="00343416" w14:paraId="352E3DCB" w14:textId="77777777" w:rsidTr="00D82B34">
        <w:trPr>
          <w:trHeight w:val="604"/>
        </w:trPr>
        <w:tc>
          <w:tcPr>
            <w:tcW w:w="2566" w:type="dxa"/>
          </w:tcPr>
          <w:p w14:paraId="121461AE" w14:textId="77777777" w:rsidR="00480DB8" w:rsidRDefault="00480DB8" w:rsidP="001E2801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SALARY EXPENSES</w:t>
            </w:r>
          </w:p>
          <w:p w14:paraId="53AA36D9" w14:textId="62FBB3AA" w:rsidR="001E2801" w:rsidRPr="00480DB8" w:rsidRDefault="001E2801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TAFF NAME</w:t>
            </w:r>
          </w:p>
        </w:tc>
        <w:tc>
          <w:tcPr>
            <w:tcW w:w="2754" w:type="dxa"/>
          </w:tcPr>
          <w:p w14:paraId="44071253" w14:textId="77777777" w:rsidR="00480DB8" w:rsidRPr="00480DB8" w:rsidRDefault="00480DB8" w:rsidP="001E2801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DETAILS (Position, Level, Step)</w:t>
            </w:r>
          </w:p>
        </w:tc>
        <w:tc>
          <w:tcPr>
            <w:tcW w:w="1251" w:type="dxa"/>
          </w:tcPr>
          <w:p w14:paraId="5E56DEC8" w14:textId="77777777" w:rsidR="00480DB8" w:rsidRPr="00480DB8" w:rsidRDefault="00480DB8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BASE SALARY $</w:t>
            </w:r>
          </w:p>
        </w:tc>
        <w:tc>
          <w:tcPr>
            <w:tcW w:w="937" w:type="dxa"/>
          </w:tcPr>
          <w:p w14:paraId="45AD7653" w14:textId="77777777" w:rsidR="00480DB8" w:rsidRPr="00480DB8" w:rsidRDefault="00480DB8" w:rsidP="001E2801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FTE %</w:t>
            </w:r>
          </w:p>
        </w:tc>
        <w:tc>
          <w:tcPr>
            <w:tcW w:w="1843" w:type="dxa"/>
          </w:tcPr>
          <w:p w14:paraId="2AA11590" w14:textId="77777777" w:rsidR="00480DB8" w:rsidRPr="00480DB8" w:rsidRDefault="00480DB8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SALARY </w:t>
            </w:r>
            <w:r w:rsidRPr="00480DB8">
              <w:rPr>
                <w:b/>
                <w:szCs w:val="20"/>
              </w:rPr>
              <w:t xml:space="preserve">ON-COST </w:t>
            </w:r>
            <w:r w:rsidRPr="005B102B">
              <w:rPr>
                <w:b/>
                <w:szCs w:val="20"/>
              </w:rPr>
              <w:t>max 30%</w:t>
            </w:r>
          </w:p>
        </w:tc>
        <w:tc>
          <w:tcPr>
            <w:tcW w:w="1738" w:type="dxa"/>
          </w:tcPr>
          <w:p w14:paraId="00C4ECC3" w14:textId="77777777" w:rsidR="00480DB8" w:rsidRDefault="00480DB8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TOTAL SALARY</w:t>
            </w:r>
            <w:r w:rsidR="00437CA4">
              <w:rPr>
                <w:b/>
                <w:szCs w:val="20"/>
              </w:rPr>
              <w:t xml:space="preserve"> $</w:t>
            </w:r>
          </w:p>
        </w:tc>
        <w:tc>
          <w:tcPr>
            <w:tcW w:w="1330" w:type="dxa"/>
          </w:tcPr>
          <w:p w14:paraId="1DBBB834" w14:textId="77777777" w:rsidR="00480DB8" w:rsidRDefault="00480DB8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</w:tcPr>
          <w:p w14:paraId="459661AF" w14:textId="337CCAF6" w:rsidR="00480DB8" w:rsidRDefault="00096883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RN</w:t>
            </w:r>
            <w:r w:rsidR="00480DB8">
              <w:rPr>
                <w:b/>
                <w:szCs w:val="20"/>
              </w:rPr>
              <w:t xml:space="preserve"> CASH $</w:t>
            </w:r>
          </w:p>
        </w:tc>
      </w:tr>
      <w:tr w:rsidR="00480DB8" w:rsidRPr="00343416" w14:paraId="00DAFF32" w14:textId="77777777" w:rsidTr="00D82B34">
        <w:trPr>
          <w:trHeight w:val="235"/>
        </w:trPr>
        <w:tc>
          <w:tcPr>
            <w:tcW w:w="2566" w:type="dxa"/>
          </w:tcPr>
          <w:p w14:paraId="4A05745B" w14:textId="77777777" w:rsidR="00480DB8" w:rsidRPr="001E2801" w:rsidRDefault="00480DB8" w:rsidP="001E2801">
            <w:pPr>
              <w:rPr>
                <w:szCs w:val="20"/>
              </w:rPr>
            </w:pPr>
            <w:r w:rsidRPr="001E2801">
              <w:rPr>
                <w:szCs w:val="20"/>
              </w:rPr>
              <w:t>Investigator 1</w:t>
            </w:r>
          </w:p>
        </w:tc>
        <w:tc>
          <w:tcPr>
            <w:tcW w:w="2754" w:type="dxa"/>
          </w:tcPr>
          <w:p w14:paraId="4E4D9835" w14:textId="77777777" w:rsidR="00480DB8" w:rsidRPr="00833014" w:rsidRDefault="00480DB8" w:rsidP="001E2801">
            <w:pPr>
              <w:rPr>
                <w:szCs w:val="20"/>
              </w:rPr>
            </w:pPr>
          </w:p>
        </w:tc>
        <w:tc>
          <w:tcPr>
            <w:tcW w:w="1251" w:type="dxa"/>
          </w:tcPr>
          <w:p w14:paraId="11D4F83B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</w:tcPr>
          <w:p w14:paraId="3243B425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</w:tcPr>
          <w:p w14:paraId="6A62B892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</w:tcPr>
          <w:p w14:paraId="684F9DAA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516080C9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7E398CC9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</w:tr>
      <w:tr w:rsidR="00480DB8" w:rsidRPr="00343416" w14:paraId="7C64C47D" w14:textId="77777777" w:rsidTr="00D82B34">
        <w:trPr>
          <w:trHeight w:val="235"/>
        </w:trPr>
        <w:tc>
          <w:tcPr>
            <w:tcW w:w="2566" w:type="dxa"/>
          </w:tcPr>
          <w:p w14:paraId="6C7CE486" w14:textId="77777777" w:rsidR="00480DB8" w:rsidRPr="001E2801" w:rsidRDefault="00480DB8" w:rsidP="001E2801">
            <w:pPr>
              <w:rPr>
                <w:szCs w:val="20"/>
              </w:rPr>
            </w:pPr>
            <w:r w:rsidRPr="001E2801">
              <w:rPr>
                <w:szCs w:val="20"/>
              </w:rPr>
              <w:t>Investigator 2</w:t>
            </w:r>
          </w:p>
        </w:tc>
        <w:tc>
          <w:tcPr>
            <w:tcW w:w="2754" w:type="dxa"/>
          </w:tcPr>
          <w:p w14:paraId="0E57CDD6" w14:textId="390E7E8B" w:rsidR="00480DB8" w:rsidRPr="00833014" w:rsidRDefault="001E2801" w:rsidP="001E2801">
            <w:pPr>
              <w:rPr>
                <w:szCs w:val="20"/>
              </w:rPr>
            </w:pPr>
            <w:r w:rsidRPr="00833014">
              <w:rPr>
                <w:szCs w:val="20"/>
              </w:rPr>
              <w:t xml:space="preserve"> </w:t>
            </w:r>
          </w:p>
        </w:tc>
        <w:tc>
          <w:tcPr>
            <w:tcW w:w="1251" w:type="dxa"/>
          </w:tcPr>
          <w:p w14:paraId="598051FF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</w:tcPr>
          <w:p w14:paraId="2AD699E0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</w:tcPr>
          <w:p w14:paraId="05D9F1FB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</w:tcPr>
          <w:p w14:paraId="1524E83A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43EDBBD5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124BAE27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</w:tr>
      <w:tr w:rsidR="00480DB8" w:rsidRPr="00343416" w14:paraId="6C8EBA1E" w14:textId="77777777" w:rsidTr="00D82B34">
        <w:trPr>
          <w:trHeight w:val="235"/>
        </w:trPr>
        <w:tc>
          <w:tcPr>
            <w:tcW w:w="2566" w:type="dxa"/>
          </w:tcPr>
          <w:p w14:paraId="40D2E3B3" w14:textId="77777777" w:rsidR="00480DB8" w:rsidRPr="001E2801" w:rsidRDefault="00480DB8" w:rsidP="001E2801">
            <w:pPr>
              <w:rPr>
                <w:szCs w:val="20"/>
              </w:rPr>
            </w:pPr>
            <w:r w:rsidRPr="001E2801">
              <w:rPr>
                <w:szCs w:val="20"/>
              </w:rPr>
              <w:t>Investigator 3</w:t>
            </w:r>
          </w:p>
        </w:tc>
        <w:tc>
          <w:tcPr>
            <w:tcW w:w="2754" w:type="dxa"/>
          </w:tcPr>
          <w:p w14:paraId="75762044" w14:textId="77777777" w:rsidR="00480DB8" w:rsidRPr="00833014" w:rsidRDefault="00480DB8" w:rsidP="001E2801">
            <w:pPr>
              <w:rPr>
                <w:szCs w:val="20"/>
              </w:rPr>
            </w:pPr>
          </w:p>
        </w:tc>
        <w:tc>
          <w:tcPr>
            <w:tcW w:w="1251" w:type="dxa"/>
          </w:tcPr>
          <w:p w14:paraId="4FC0D387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</w:tcPr>
          <w:p w14:paraId="337FC194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</w:tcPr>
          <w:p w14:paraId="473214F2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</w:tcPr>
          <w:p w14:paraId="675A5B02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1062466D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25349040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6423AF1F" w14:textId="77777777" w:rsidTr="00D82B34">
        <w:trPr>
          <w:trHeight w:val="235"/>
        </w:trPr>
        <w:tc>
          <w:tcPr>
            <w:tcW w:w="2566" w:type="dxa"/>
          </w:tcPr>
          <w:p w14:paraId="05EC74C5" w14:textId="77777777" w:rsidR="00833014" w:rsidRPr="001E2801" w:rsidRDefault="00833014" w:rsidP="001E2801">
            <w:pPr>
              <w:rPr>
                <w:b/>
                <w:szCs w:val="20"/>
              </w:rPr>
            </w:pPr>
          </w:p>
        </w:tc>
        <w:tc>
          <w:tcPr>
            <w:tcW w:w="4942" w:type="dxa"/>
            <w:gridSpan w:val="3"/>
          </w:tcPr>
          <w:p w14:paraId="5B484FDA" w14:textId="77777777" w:rsidR="00833014" w:rsidRDefault="00833014" w:rsidP="001E2801">
            <w:pPr>
              <w:rPr>
                <w:b/>
                <w:szCs w:val="20"/>
              </w:rPr>
            </w:pPr>
          </w:p>
        </w:tc>
        <w:tc>
          <w:tcPr>
            <w:tcW w:w="3581" w:type="dxa"/>
            <w:gridSpan w:val="2"/>
          </w:tcPr>
          <w:p w14:paraId="002C576F" w14:textId="77777777" w:rsidR="00833014" w:rsidRDefault="00833014" w:rsidP="00833014">
            <w:pPr>
              <w:jc w:val="right"/>
              <w:rPr>
                <w:b/>
                <w:szCs w:val="20"/>
              </w:rPr>
            </w:pPr>
          </w:p>
        </w:tc>
        <w:tc>
          <w:tcPr>
            <w:tcW w:w="1330" w:type="dxa"/>
          </w:tcPr>
          <w:p w14:paraId="4022ECC1" w14:textId="77777777" w:rsidR="00833014" w:rsidRDefault="00833014" w:rsidP="001E2801">
            <w:pPr>
              <w:rPr>
                <w:b/>
                <w:szCs w:val="20"/>
              </w:rPr>
            </w:pPr>
          </w:p>
        </w:tc>
        <w:tc>
          <w:tcPr>
            <w:tcW w:w="1479" w:type="dxa"/>
          </w:tcPr>
          <w:p w14:paraId="16E18122" w14:textId="77777777" w:rsidR="00833014" w:rsidRDefault="00833014" w:rsidP="001E2801">
            <w:pPr>
              <w:rPr>
                <w:b/>
                <w:szCs w:val="20"/>
              </w:rPr>
            </w:pPr>
          </w:p>
        </w:tc>
      </w:tr>
      <w:tr w:rsidR="00833014" w:rsidRPr="00343416" w14:paraId="4A38B9EA" w14:textId="77777777" w:rsidTr="00D82B34">
        <w:trPr>
          <w:trHeight w:val="235"/>
        </w:trPr>
        <w:tc>
          <w:tcPr>
            <w:tcW w:w="2566" w:type="dxa"/>
          </w:tcPr>
          <w:p w14:paraId="4F014FB5" w14:textId="77777777" w:rsidR="00833014" w:rsidRDefault="00833014" w:rsidP="001E2801">
            <w:pPr>
              <w:rPr>
                <w:b/>
                <w:szCs w:val="20"/>
              </w:rPr>
            </w:pPr>
            <w:r w:rsidRPr="001E2801">
              <w:rPr>
                <w:b/>
                <w:szCs w:val="20"/>
              </w:rPr>
              <w:t>INDIRECT EXPENSES</w:t>
            </w:r>
          </w:p>
          <w:p w14:paraId="3A870D0E" w14:textId="46AC940F" w:rsidR="00833014" w:rsidRPr="001E2801" w:rsidRDefault="00833014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CATEGORY</w:t>
            </w:r>
          </w:p>
        </w:tc>
        <w:tc>
          <w:tcPr>
            <w:tcW w:w="4942" w:type="dxa"/>
            <w:gridSpan w:val="3"/>
          </w:tcPr>
          <w:p w14:paraId="0CC8600D" w14:textId="70BDAB84" w:rsidR="00833014" w:rsidRPr="001E2801" w:rsidRDefault="00833014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ETAILS</w:t>
            </w:r>
          </w:p>
        </w:tc>
        <w:tc>
          <w:tcPr>
            <w:tcW w:w="3581" w:type="dxa"/>
            <w:gridSpan w:val="2"/>
          </w:tcPr>
          <w:p w14:paraId="37B0B37E" w14:textId="39061DD4" w:rsidR="00833014" w:rsidRPr="001E2801" w:rsidRDefault="00833014" w:rsidP="00833014">
            <w:pPr>
              <w:jc w:val="right"/>
              <w:rPr>
                <w:b/>
                <w:szCs w:val="20"/>
              </w:rPr>
            </w:pPr>
            <w:r>
              <w:rPr>
                <w:b/>
                <w:szCs w:val="20"/>
              </w:rPr>
              <w:t>TOTAL $</w:t>
            </w:r>
          </w:p>
        </w:tc>
        <w:tc>
          <w:tcPr>
            <w:tcW w:w="1330" w:type="dxa"/>
          </w:tcPr>
          <w:p w14:paraId="10E2AACA" w14:textId="2B100918" w:rsidR="00833014" w:rsidRPr="001E2801" w:rsidRDefault="00833014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</w:tcPr>
          <w:p w14:paraId="62BEBBD5" w14:textId="79EC75E9" w:rsidR="00833014" w:rsidRPr="001E2801" w:rsidRDefault="00096883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RN</w:t>
            </w:r>
            <w:r w:rsidR="00833014">
              <w:rPr>
                <w:b/>
                <w:szCs w:val="20"/>
              </w:rPr>
              <w:t xml:space="preserve"> CASH $</w:t>
            </w:r>
          </w:p>
        </w:tc>
      </w:tr>
      <w:tr w:rsidR="00833014" w:rsidRPr="00343416" w14:paraId="53BAF5AC" w14:textId="77777777" w:rsidTr="00D82B34">
        <w:trPr>
          <w:trHeight w:val="235"/>
        </w:trPr>
        <w:tc>
          <w:tcPr>
            <w:tcW w:w="2566" w:type="dxa"/>
          </w:tcPr>
          <w:p w14:paraId="314F8B29" w14:textId="77777777" w:rsidR="00833014" w:rsidRDefault="00833014" w:rsidP="00833014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539A6B27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660D870A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30027C9A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6A72DDFC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5E3C176C" w14:textId="77777777" w:rsidTr="00D82B34">
        <w:trPr>
          <w:trHeight w:val="235"/>
        </w:trPr>
        <w:tc>
          <w:tcPr>
            <w:tcW w:w="2566" w:type="dxa"/>
          </w:tcPr>
          <w:p w14:paraId="466F9B41" w14:textId="77777777" w:rsidR="00833014" w:rsidRDefault="00833014" w:rsidP="00833014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42A3E94D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2539FCE6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3CA7D9CC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0E5B4393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178D084F" w14:textId="77777777" w:rsidTr="00D82B34">
        <w:trPr>
          <w:trHeight w:val="235"/>
        </w:trPr>
        <w:tc>
          <w:tcPr>
            <w:tcW w:w="2566" w:type="dxa"/>
          </w:tcPr>
          <w:p w14:paraId="7D41102F" w14:textId="59795624" w:rsidR="00833014" w:rsidRPr="001E2801" w:rsidRDefault="00833014" w:rsidP="00833014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63E4C854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4C577DA8" w14:textId="3FB776A1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537C6B86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6735D72F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1EA1AF2F" w14:textId="77777777" w:rsidTr="00D82B34">
        <w:trPr>
          <w:trHeight w:val="235"/>
        </w:trPr>
        <w:tc>
          <w:tcPr>
            <w:tcW w:w="2566" w:type="dxa"/>
          </w:tcPr>
          <w:p w14:paraId="18847733" w14:textId="77777777" w:rsidR="00833014" w:rsidRPr="001E2801" w:rsidRDefault="00833014" w:rsidP="001E2801">
            <w:pPr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5E069C10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4E2C3765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115608FE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2CA3AFF2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550774EE" w14:textId="77777777" w:rsidTr="00D82B34">
        <w:trPr>
          <w:trHeight w:val="235"/>
        </w:trPr>
        <w:tc>
          <w:tcPr>
            <w:tcW w:w="2566" w:type="dxa"/>
          </w:tcPr>
          <w:p w14:paraId="3BCA5080" w14:textId="77777777" w:rsidR="00833014" w:rsidRPr="001E2801" w:rsidRDefault="00833014" w:rsidP="001E2801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35E19884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10CB57DA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63F60CDA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7157EC0C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2227D107" w14:textId="77777777" w:rsidTr="00D82B34">
        <w:trPr>
          <w:trHeight w:val="235"/>
        </w:trPr>
        <w:tc>
          <w:tcPr>
            <w:tcW w:w="7508" w:type="dxa"/>
            <w:gridSpan w:val="4"/>
          </w:tcPr>
          <w:p w14:paraId="281CA1DD" w14:textId="0F7E78E7" w:rsidR="00833014" w:rsidRPr="00343416" w:rsidRDefault="00833014" w:rsidP="001E2801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TOTAL</w:t>
            </w:r>
            <w:r>
              <w:rPr>
                <w:b/>
                <w:color w:val="FFFFFF" w:themeColor="background1"/>
                <w:szCs w:val="20"/>
              </w:rPr>
              <w:t xml:space="preserve"> SALARY+INDIRECT EXPENSES</w:t>
            </w:r>
          </w:p>
        </w:tc>
        <w:tc>
          <w:tcPr>
            <w:tcW w:w="3581" w:type="dxa"/>
            <w:gridSpan w:val="2"/>
          </w:tcPr>
          <w:p w14:paraId="0AC462A4" w14:textId="41E430AC" w:rsidR="00833014" w:rsidRPr="00833014" w:rsidRDefault="00833014" w:rsidP="00833014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</w:tcPr>
          <w:p w14:paraId="2B08E7CD" w14:textId="77777777" w:rsidR="00833014" w:rsidRPr="00833014" w:rsidRDefault="00833014" w:rsidP="00833014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479" w:type="dxa"/>
          </w:tcPr>
          <w:p w14:paraId="0FB15C1F" w14:textId="77777777" w:rsidR="00833014" w:rsidRPr="00833014" w:rsidRDefault="00833014" w:rsidP="00833014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</w:tr>
    </w:tbl>
    <w:p w14:paraId="6C8AC31F" w14:textId="77777777" w:rsidR="00982D03" w:rsidRDefault="00982D03" w:rsidP="00982D03">
      <w:pPr>
        <w:ind w:left="66"/>
        <w:rPr>
          <w:b/>
          <w:szCs w:val="20"/>
        </w:rPr>
      </w:pPr>
    </w:p>
    <w:tbl>
      <w:tblPr>
        <w:tblStyle w:val="TableGridLight"/>
        <w:tblW w:w="13898" w:type="dxa"/>
        <w:tblLook w:val="04A0" w:firstRow="1" w:lastRow="0" w:firstColumn="1" w:lastColumn="0" w:noHBand="0" w:noVBand="1"/>
      </w:tblPr>
      <w:tblGrid>
        <w:gridCol w:w="2566"/>
        <w:gridCol w:w="2754"/>
        <w:gridCol w:w="1251"/>
        <w:gridCol w:w="937"/>
        <w:gridCol w:w="1843"/>
        <w:gridCol w:w="1738"/>
        <w:gridCol w:w="1330"/>
        <w:gridCol w:w="1479"/>
      </w:tblGrid>
      <w:tr w:rsidR="00D82B34" w:rsidRPr="00D82B34" w14:paraId="2D3DEFCD" w14:textId="77777777" w:rsidTr="00D82B34">
        <w:trPr>
          <w:trHeight w:val="235"/>
        </w:trPr>
        <w:tc>
          <w:tcPr>
            <w:tcW w:w="13898" w:type="dxa"/>
            <w:gridSpan w:val="8"/>
          </w:tcPr>
          <w:p w14:paraId="666E36EC" w14:textId="7EA0E9A5" w:rsidR="005B102B" w:rsidRPr="00D82B34" w:rsidRDefault="005B102B" w:rsidP="005B102B">
            <w:pPr>
              <w:rPr>
                <w:b/>
                <w:szCs w:val="20"/>
              </w:rPr>
            </w:pPr>
            <w:r w:rsidRPr="00D82B34">
              <w:rPr>
                <w:b/>
                <w:szCs w:val="20"/>
              </w:rPr>
              <w:t>COLLABORATING ORGANISATION 1:</w:t>
            </w:r>
          </w:p>
        </w:tc>
      </w:tr>
      <w:tr w:rsidR="005B102B" w:rsidRPr="00343416" w14:paraId="57C5E091" w14:textId="77777777" w:rsidTr="00D82B34">
        <w:trPr>
          <w:trHeight w:val="604"/>
        </w:trPr>
        <w:tc>
          <w:tcPr>
            <w:tcW w:w="2566" w:type="dxa"/>
          </w:tcPr>
          <w:p w14:paraId="3C254CD0" w14:textId="77777777" w:rsidR="005B102B" w:rsidRDefault="005B102B" w:rsidP="00FB2E73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SALARY EXPENSES</w:t>
            </w:r>
          </w:p>
          <w:p w14:paraId="7E008A05" w14:textId="77777777" w:rsidR="005B102B" w:rsidRPr="00480DB8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TAFF NAME</w:t>
            </w:r>
          </w:p>
        </w:tc>
        <w:tc>
          <w:tcPr>
            <w:tcW w:w="2754" w:type="dxa"/>
          </w:tcPr>
          <w:p w14:paraId="75BBE670" w14:textId="77777777" w:rsidR="005B102B" w:rsidRPr="00480DB8" w:rsidRDefault="005B102B" w:rsidP="00FB2E73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DETAILS (Position, Level, Step)</w:t>
            </w:r>
          </w:p>
        </w:tc>
        <w:tc>
          <w:tcPr>
            <w:tcW w:w="1251" w:type="dxa"/>
          </w:tcPr>
          <w:p w14:paraId="44844402" w14:textId="77777777" w:rsidR="005B102B" w:rsidRPr="00480DB8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BASE SALARY $</w:t>
            </w:r>
          </w:p>
        </w:tc>
        <w:tc>
          <w:tcPr>
            <w:tcW w:w="937" w:type="dxa"/>
          </w:tcPr>
          <w:p w14:paraId="2131DB2B" w14:textId="77777777" w:rsidR="005B102B" w:rsidRPr="00480DB8" w:rsidRDefault="005B102B" w:rsidP="00FB2E73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FTE %</w:t>
            </w:r>
          </w:p>
        </w:tc>
        <w:tc>
          <w:tcPr>
            <w:tcW w:w="1843" w:type="dxa"/>
          </w:tcPr>
          <w:p w14:paraId="10B1BD51" w14:textId="77777777" w:rsidR="005B102B" w:rsidRPr="00480DB8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SALARY </w:t>
            </w:r>
            <w:r w:rsidRPr="00480DB8">
              <w:rPr>
                <w:b/>
                <w:szCs w:val="20"/>
              </w:rPr>
              <w:t xml:space="preserve">ON-COST </w:t>
            </w:r>
            <w:r w:rsidRPr="00B53FF9">
              <w:rPr>
                <w:b/>
                <w:szCs w:val="20"/>
              </w:rPr>
              <w:t>max 30%</w:t>
            </w:r>
          </w:p>
        </w:tc>
        <w:tc>
          <w:tcPr>
            <w:tcW w:w="1738" w:type="dxa"/>
          </w:tcPr>
          <w:p w14:paraId="0DB884DA" w14:textId="77777777" w:rsidR="005B102B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TOTAL SALARY $</w:t>
            </w:r>
          </w:p>
        </w:tc>
        <w:tc>
          <w:tcPr>
            <w:tcW w:w="1330" w:type="dxa"/>
          </w:tcPr>
          <w:p w14:paraId="7ACD4A0D" w14:textId="77777777" w:rsidR="005B102B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</w:tcPr>
          <w:p w14:paraId="309ED108" w14:textId="2A616FD4" w:rsidR="005B102B" w:rsidRDefault="00096883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RN</w:t>
            </w:r>
            <w:r w:rsidR="005B102B">
              <w:rPr>
                <w:b/>
                <w:szCs w:val="20"/>
              </w:rPr>
              <w:t xml:space="preserve"> CASH $</w:t>
            </w:r>
          </w:p>
        </w:tc>
      </w:tr>
      <w:tr w:rsidR="005B102B" w:rsidRPr="00343416" w14:paraId="170B6635" w14:textId="77777777" w:rsidTr="00D82B34">
        <w:trPr>
          <w:trHeight w:val="235"/>
        </w:trPr>
        <w:tc>
          <w:tcPr>
            <w:tcW w:w="2566" w:type="dxa"/>
          </w:tcPr>
          <w:p w14:paraId="5D451183" w14:textId="77777777" w:rsidR="005B102B" w:rsidRPr="001E2801" w:rsidRDefault="005B102B" w:rsidP="00FB2E73">
            <w:pPr>
              <w:rPr>
                <w:szCs w:val="20"/>
              </w:rPr>
            </w:pPr>
            <w:r w:rsidRPr="001E2801">
              <w:rPr>
                <w:szCs w:val="20"/>
              </w:rPr>
              <w:t>Investigator 1</w:t>
            </w:r>
          </w:p>
        </w:tc>
        <w:tc>
          <w:tcPr>
            <w:tcW w:w="2754" w:type="dxa"/>
          </w:tcPr>
          <w:p w14:paraId="3DBDAB94" w14:textId="77777777" w:rsidR="005B102B" w:rsidRPr="00833014" w:rsidRDefault="005B102B" w:rsidP="00FB2E73">
            <w:pPr>
              <w:rPr>
                <w:szCs w:val="20"/>
              </w:rPr>
            </w:pPr>
          </w:p>
        </w:tc>
        <w:tc>
          <w:tcPr>
            <w:tcW w:w="1251" w:type="dxa"/>
          </w:tcPr>
          <w:p w14:paraId="306C1034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</w:tcPr>
          <w:p w14:paraId="3CB660A6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</w:tcPr>
          <w:p w14:paraId="3BA69E44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</w:tcPr>
          <w:p w14:paraId="02126801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172CA4EA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26BF617B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7069F833" w14:textId="77777777" w:rsidTr="00D82B34">
        <w:trPr>
          <w:trHeight w:val="235"/>
        </w:trPr>
        <w:tc>
          <w:tcPr>
            <w:tcW w:w="2566" w:type="dxa"/>
          </w:tcPr>
          <w:p w14:paraId="2B5CAD69" w14:textId="77777777" w:rsidR="005B102B" w:rsidRPr="001E2801" w:rsidRDefault="005B102B" w:rsidP="00FB2E73">
            <w:pPr>
              <w:rPr>
                <w:szCs w:val="20"/>
              </w:rPr>
            </w:pPr>
            <w:r w:rsidRPr="001E2801">
              <w:rPr>
                <w:szCs w:val="20"/>
              </w:rPr>
              <w:t>Investigator 2</w:t>
            </w:r>
          </w:p>
        </w:tc>
        <w:tc>
          <w:tcPr>
            <w:tcW w:w="2754" w:type="dxa"/>
          </w:tcPr>
          <w:p w14:paraId="1D756ACA" w14:textId="77777777" w:rsidR="005B102B" w:rsidRPr="00833014" w:rsidRDefault="005B102B" w:rsidP="00FB2E73">
            <w:pPr>
              <w:rPr>
                <w:szCs w:val="20"/>
              </w:rPr>
            </w:pPr>
            <w:r w:rsidRPr="00833014">
              <w:rPr>
                <w:szCs w:val="20"/>
              </w:rPr>
              <w:t xml:space="preserve"> </w:t>
            </w:r>
          </w:p>
        </w:tc>
        <w:tc>
          <w:tcPr>
            <w:tcW w:w="1251" w:type="dxa"/>
          </w:tcPr>
          <w:p w14:paraId="3C8E9276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</w:tcPr>
          <w:p w14:paraId="449592DB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</w:tcPr>
          <w:p w14:paraId="392FBB2B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</w:tcPr>
          <w:p w14:paraId="772C31C4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757E218A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02D9965C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50595D55" w14:textId="77777777" w:rsidTr="00D82B34">
        <w:trPr>
          <w:trHeight w:val="235"/>
        </w:trPr>
        <w:tc>
          <w:tcPr>
            <w:tcW w:w="2566" w:type="dxa"/>
          </w:tcPr>
          <w:p w14:paraId="2C639FE3" w14:textId="77777777" w:rsidR="005B102B" w:rsidRPr="001E2801" w:rsidRDefault="005B102B" w:rsidP="00FB2E73">
            <w:pPr>
              <w:rPr>
                <w:szCs w:val="20"/>
              </w:rPr>
            </w:pPr>
            <w:r w:rsidRPr="001E2801">
              <w:rPr>
                <w:szCs w:val="20"/>
              </w:rPr>
              <w:t>Investigator 3</w:t>
            </w:r>
          </w:p>
        </w:tc>
        <w:tc>
          <w:tcPr>
            <w:tcW w:w="2754" w:type="dxa"/>
          </w:tcPr>
          <w:p w14:paraId="04F98C7A" w14:textId="77777777" w:rsidR="005B102B" w:rsidRPr="00833014" w:rsidRDefault="005B102B" w:rsidP="00FB2E73">
            <w:pPr>
              <w:rPr>
                <w:szCs w:val="20"/>
              </w:rPr>
            </w:pPr>
          </w:p>
        </w:tc>
        <w:tc>
          <w:tcPr>
            <w:tcW w:w="1251" w:type="dxa"/>
          </w:tcPr>
          <w:p w14:paraId="748EE2F5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</w:tcPr>
          <w:p w14:paraId="28A5CB83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</w:tcPr>
          <w:p w14:paraId="7B7D39D3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</w:tcPr>
          <w:p w14:paraId="0E2060AC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0B295445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4B928DDE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2BE5AF80" w14:textId="77777777" w:rsidTr="00D82B34">
        <w:trPr>
          <w:trHeight w:val="235"/>
        </w:trPr>
        <w:tc>
          <w:tcPr>
            <w:tcW w:w="2566" w:type="dxa"/>
          </w:tcPr>
          <w:p w14:paraId="0F5E5DFF" w14:textId="77777777" w:rsidR="005B102B" w:rsidRPr="001E2801" w:rsidRDefault="005B102B" w:rsidP="00FB2E73">
            <w:pPr>
              <w:rPr>
                <w:b/>
                <w:szCs w:val="20"/>
              </w:rPr>
            </w:pPr>
          </w:p>
        </w:tc>
        <w:tc>
          <w:tcPr>
            <w:tcW w:w="4942" w:type="dxa"/>
            <w:gridSpan w:val="3"/>
          </w:tcPr>
          <w:p w14:paraId="3248CA7E" w14:textId="77777777" w:rsidR="005B102B" w:rsidRDefault="005B102B" w:rsidP="00FB2E73">
            <w:pPr>
              <w:rPr>
                <w:b/>
                <w:szCs w:val="20"/>
              </w:rPr>
            </w:pPr>
          </w:p>
        </w:tc>
        <w:tc>
          <w:tcPr>
            <w:tcW w:w="3581" w:type="dxa"/>
            <w:gridSpan w:val="2"/>
          </w:tcPr>
          <w:p w14:paraId="2D8D08DC" w14:textId="77777777" w:rsidR="005B102B" w:rsidRDefault="005B102B" w:rsidP="00FB2E73">
            <w:pPr>
              <w:jc w:val="right"/>
              <w:rPr>
                <w:b/>
                <w:szCs w:val="20"/>
              </w:rPr>
            </w:pPr>
          </w:p>
        </w:tc>
        <w:tc>
          <w:tcPr>
            <w:tcW w:w="1330" w:type="dxa"/>
          </w:tcPr>
          <w:p w14:paraId="1699A588" w14:textId="77777777" w:rsidR="005B102B" w:rsidRDefault="005B102B" w:rsidP="00FB2E73">
            <w:pPr>
              <w:rPr>
                <w:b/>
                <w:szCs w:val="20"/>
              </w:rPr>
            </w:pPr>
          </w:p>
        </w:tc>
        <w:tc>
          <w:tcPr>
            <w:tcW w:w="1479" w:type="dxa"/>
          </w:tcPr>
          <w:p w14:paraId="1F70226F" w14:textId="77777777" w:rsidR="005B102B" w:rsidRDefault="005B102B" w:rsidP="00FB2E73">
            <w:pPr>
              <w:rPr>
                <w:b/>
                <w:szCs w:val="20"/>
              </w:rPr>
            </w:pPr>
          </w:p>
        </w:tc>
      </w:tr>
      <w:tr w:rsidR="005B102B" w:rsidRPr="00343416" w14:paraId="64492887" w14:textId="77777777" w:rsidTr="00D82B34">
        <w:trPr>
          <w:trHeight w:val="235"/>
        </w:trPr>
        <w:tc>
          <w:tcPr>
            <w:tcW w:w="2566" w:type="dxa"/>
          </w:tcPr>
          <w:p w14:paraId="258A9DAA" w14:textId="77777777" w:rsidR="005B102B" w:rsidRDefault="005B102B" w:rsidP="00FB2E73">
            <w:pPr>
              <w:rPr>
                <w:b/>
                <w:szCs w:val="20"/>
              </w:rPr>
            </w:pPr>
            <w:r w:rsidRPr="001E2801">
              <w:rPr>
                <w:b/>
                <w:szCs w:val="20"/>
              </w:rPr>
              <w:t>INDIRECT EXPENSES</w:t>
            </w:r>
          </w:p>
          <w:p w14:paraId="51CF4644" w14:textId="77777777" w:rsidR="005B102B" w:rsidRPr="001E2801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CATEGORY</w:t>
            </w:r>
          </w:p>
        </w:tc>
        <w:tc>
          <w:tcPr>
            <w:tcW w:w="4942" w:type="dxa"/>
            <w:gridSpan w:val="3"/>
          </w:tcPr>
          <w:p w14:paraId="17C791CC" w14:textId="77777777" w:rsidR="005B102B" w:rsidRPr="001E2801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ETAILS</w:t>
            </w:r>
          </w:p>
        </w:tc>
        <w:tc>
          <w:tcPr>
            <w:tcW w:w="3581" w:type="dxa"/>
            <w:gridSpan w:val="2"/>
          </w:tcPr>
          <w:p w14:paraId="5E30F295" w14:textId="77777777" w:rsidR="005B102B" w:rsidRPr="001E2801" w:rsidRDefault="005B102B" w:rsidP="00FB2E73">
            <w:pPr>
              <w:jc w:val="right"/>
              <w:rPr>
                <w:b/>
                <w:szCs w:val="20"/>
              </w:rPr>
            </w:pPr>
            <w:r>
              <w:rPr>
                <w:b/>
                <w:szCs w:val="20"/>
              </w:rPr>
              <w:t>TOTAL $</w:t>
            </w:r>
          </w:p>
        </w:tc>
        <w:tc>
          <w:tcPr>
            <w:tcW w:w="1330" w:type="dxa"/>
          </w:tcPr>
          <w:p w14:paraId="16D7362B" w14:textId="77777777" w:rsidR="005B102B" w:rsidRPr="001E2801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</w:tcPr>
          <w:p w14:paraId="5945C2A5" w14:textId="1A393DF3" w:rsidR="005B102B" w:rsidRPr="001E2801" w:rsidRDefault="00096883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R</w:t>
            </w:r>
            <w:r w:rsidR="005B102B">
              <w:rPr>
                <w:b/>
                <w:szCs w:val="20"/>
              </w:rPr>
              <w:t>N CASH $</w:t>
            </w:r>
          </w:p>
        </w:tc>
      </w:tr>
      <w:tr w:rsidR="005B102B" w:rsidRPr="00343416" w14:paraId="6D4641CE" w14:textId="77777777" w:rsidTr="00D82B34">
        <w:trPr>
          <w:trHeight w:val="235"/>
        </w:trPr>
        <w:tc>
          <w:tcPr>
            <w:tcW w:w="2566" w:type="dxa"/>
          </w:tcPr>
          <w:p w14:paraId="65A4B528" w14:textId="77777777" w:rsidR="005B102B" w:rsidRDefault="005B102B" w:rsidP="00FB2E73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7AC6B1DE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33A298E5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7FD05DC8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77AAC4A1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2F1010E2" w14:textId="77777777" w:rsidTr="00D82B34">
        <w:trPr>
          <w:trHeight w:val="235"/>
        </w:trPr>
        <w:tc>
          <w:tcPr>
            <w:tcW w:w="2566" w:type="dxa"/>
          </w:tcPr>
          <w:p w14:paraId="3B577CA3" w14:textId="77777777" w:rsidR="005B102B" w:rsidRDefault="005B102B" w:rsidP="00FB2E73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26555C59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33C481B9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14B16350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743BA404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2B0E0540" w14:textId="77777777" w:rsidTr="00D82B34">
        <w:trPr>
          <w:trHeight w:val="235"/>
        </w:trPr>
        <w:tc>
          <w:tcPr>
            <w:tcW w:w="2566" w:type="dxa"/>
          </w:tcPr>
          <w:p w14:paraId="16648971" w14:textId="77777777" w:rsidR="005B102B" w:rsidRPr="001E2801" w:rsidRDefault="005B102B" w:rsidP="00FB2E73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29F977A3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626F7BE8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69F16F5C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6E4A14D4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47482C57" w14:textId="77777777" w:rsidTr="00D82B34">
        <w:trPr>
          <w:trHeight w:val="235"/>
        </w:trPr>
        <w:tc>
          <w:tcPr>
            <w:tcW w:w="2566" w:type="dxa"/>
          </w:tcPr>
          <w:p w14:paraId="53EC2205" w14:textId="77777777" w:rsidR="005B102B" w:rsidRPr="001E2801" w:rsidRDefault="005B102B" w:rsidP="00FB2E73">
            <w:pPr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24E1F561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0B8F62BB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16CB6745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1445728C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40F5B1E2" w14:textId="77777777" w:rsidTr="00D82B34">
        <w:trPr>
          <w:trHeight w:val="235"/>
        </w:trPr>
        <w:tc>
          <w:tcPr>
            <w:tcW w:w="2566" w:type="dxa"/>
          </w:tcPr>
          <w:p w14:paraId="36D9EA63" w14:textId="77777777" w:rsidR="005B102B" w:rsidRPr="001E2801" w:rsidRDefault="005B102B" w:rsidP="00FB2E73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61019734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15128B6C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037B666F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30156CA5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3011E97E" w14:textId="77777777" w:rsidTr="00D82B34">
        <w:trPr>
          <w:trHeight w:val="235"/>
        </w:trPr>
        <w:tc>
          <w:tcPr>
            <w:tcW w:w="7508" w:type="dxa"/>
            <w:gridSpan w:val="4"/>
          </w:tcPr>
          <w:p w14:paraId="2CB610EE" w14:textId="77777777" w:rsidR="005B102B" w:rsidRPr="00343416" w:rsidRDefault="005B102B" w:rsidP="00FB2E73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TOTAL</w:t>
            </w:r>
            <w:r>
              <w:rPr>
                <w:b/>
                <w:color w:val="FFFFFF" w:themeColor="background1"/>
                <w:szCs w:val="20"/>
              </w:rPr>
              <w:t xml:space="preserve"> SALARY+INDIRECT EXPENSES</w:t>
            </w:r>
          </w:p>
        </w:tc>
        <w:tc>
          <w:tcPr>
            <w:tcW w:w="3581" w:type="dxa"/>
            <w:gridSpan w:val="2"/>
          </w:tcPr>
          <w:p w14:paraId="5FB44E87" w14:textId="77777777" w:rsidR="005B102B" w:rsidRPr="00833014" w:rsidRDefault="005B102B" w:rsidP="00FB2E73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</w:tcPr>
          <w:p w14:paraId="2335899B" w14:textId="77777777" w:rsidR="005B102B" w:rsidRPr="00833014" w:rsidRDefault="005B102B" w:rsidP="00FB2E73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479" w:type="dxa"/>
          </w:tcPr>
          <w:p w14:paraId="57ECBCC0" w14:textId="77777777" w:rsidR="005B102B" w:rsidRPr="00833014" w:rsidRDefault="005B102B" w:rsidP="00FB2E73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</w:tr>
    </w:tbl>
    <w:p w14:paraId="226C6457" w14:textId="77777777" w:rsidR="00982D03" w:rsidRDefault="00982D03" w:rsidP="00982D03">
      <w:pPr>
        <w:ind w:left="66"/>
        <w:rPr>
          <w:b/>
          <w:szCs w:val="20"/>
        </w:rPr>
      </w:pPr>
    </w:p>
    <w:tbl>
      <w:tblPr>
        <w:tblStyle w:val="TableGridLight"/>
        <w:tblW w:w="13898" w:type="dxa"/>
        <w:tblLook w:val="04A0" w:firstRow="1" w:lastRow="0" w:firstColumn="1" w:lastColumn="0" w:noHBand="0" w:noVBand="1"/>
      </w:tblPr>
      <w:tblGrid>
        <w:gridCol w:w="2566"/>
        <w:gridCol w:w="2754"/>
        <w:gridCol w:w="1251"/>
        <w:gridCol w:w="937"/>
        <w:gridCol w:w="1843"/>
        <w:gridCol w:w="1738"/>
        <w:gridCol w:w="1330"/>
        <w:gridCol w:w="1479"/>
      </w:tblGrid>
      <w:tr w:rsidR="00D82B34" w:rsidRPr="00D82B34" w14:paraId="5CECE5A2" w14:textId="77777777" w:rsidTr="00D82B34">
        <w:trPr>
          <w:trHeight w:val="235"/>
        </w:trPr>
        <w:tc>
          <w:tcPr>
            <w:tcW w:w="13898" w:type="dxa"/>
            <w:gridSpan w:val="8"/>
          </w:tcPr>
          <w:p w14:paraId="0E7FEE7D" w14:textId="03DFC172" w:rsidR="005B102B" w:rsidRPr="00D82B34" w:rsidRDefault="005B102B" w:rsidP="00FB2E73">
            <w:pPr>
              <w:rPr>
                <w:b/>
                <w:szCs w:val="20"/>
              </w:rPr>
            </w:pPr>
            <w:r w:rsidRPr="00D82B34">
              <w:rPr>
                <w:b/>
                <w:szCs w:val="20"/>
              </w:rPr>
              <w:t>COLLABORATING ORGANISATION 2:</w:t>
            </w:r>
          </w:p>
        </w:tc>
      </w:tr>
      <w:tr w:rsidR="005B102B" w:rsidRPr="00343416" w14:paraId="0ADA1F02" w14:textId="77777777" w:rsidTr="00D82B34">
        <w:trPr>
          <w:trHeight w:val="604"/>
        </w:trPr>
        <w:tc>
          <w:tcPr>
            <w:tcW w:w="2566" w:type="dxa"/>
          </w:tcPr>
          <w:p w14:paraId="073268D9" w14:textId="77777777" w:rsidR="005B102B" w:rsidRDefault="005B102B" w:rsidP="00FB2E73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SALARY EXPENSES</w:t>
            </w:r>
          </w:p>
          <w:p w14:paraId="33ECFD03" w14:textId="77777777" w:rsidR="005B102B" w:rsidRPr="00480DB8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TAFF NAME</w:t>
            </w:r>
          </w:p>
        </w:tc>
        <w:tc>
          <w:tcPr>
            <w:tcW w:w="2754" w:type="dxa"/>
          </w:tcPr>
          <w:p w14:paraId="25B32E10" w14:textId="77777777" w:rsidR="005B102B" w:rsidRPr="00480DB8" w:rsidRDefault="005B102B" w:rsidP="00FB2E73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DETAILS (Position, Level, Step)</w:t>
            </w:r>
          </w:p>
        </w:tc>
        <w:tc>
          <w:tcPr>
            <w:tcW w:w="1251" w:type="dxa"/>
          </w:tcPr>
          <w:p w14:paraId="65FAEAB6" w14:textId="77777777" w:rsidR="005B102B" w:rsidRPr="00480DB8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BASE SALARY $</w:t>
            </w:r>
          </w:p>
        </w:tc>
        <w:tc>
          <w:tcPr>
            <w:tcW w:w="937" w:type="dxa"/>
          </w:tcPr>
          <w:p w14:paraId="660B2C38" w14:textId="77777777" w:rsidR="005B102B" w:rsidRPr="00480DB8" w:rsidRDefault="005B102B" w:rsidP="00FB2E73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FTE %</w:t>
            </w:r>
          </w:p>
        </w:tc>
        <w:tc>
          <w:tcPr>
            <w:tcW w:w="1843" w:type="dxa"/>
          </w:tcPr>
          <w:p w14:paraId="55AC53F5" w14:textId="77777777" w:rsidR="005B102B" w:rsidRPr="00480DB8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SALARY </w:t>
            </w:r>
            <w:r w:rsidRPr="00480DB8">
              <w:rPr>
                <w:b/>
                <w:szCs w:val="20"/>
              </w:rPr>
              <w:t xml:space="preserve">ON-COST </w:t>
            </w:r>
            <w:r w:rsidRPr="00B53FF9">
              <w:rPr>
                <w:b/>
                <w:szCs w:val="20"/>
              </w:rPr>
              <w:t>max 30%</w:t>
            </w:r>
          </w:p>
        </w:tc>
        <w:tc>
          <w:tcPr>
            <w:tcW w:w="1738" w:type="dxa"/>
          </w:tcPr>
          <w:p w14:paraId="4F1DC242" w14:textId="77777777" w:rsidR="005B102B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TOTAL SALARY $</w:t>
            </w:r>
          </w:p>
        </w:tc>
        <w:tc>
          <w:tcPr>
            <w:tcW w:w="1330" w:type="dxa"/>
          </w:tcPr>
          <w:p w14:paraId="43B2392A" w14:textId="77777777" w:rsidR="005B102B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</w:tcPr>
          <w:p w14:paraId="2747DC46" w14:textId="2D150971" w:rsidR="005B102B" w:rsidRDefault="00096883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R</w:t>
            </w:r>
            <w:r w:rsidR="005B102B">
              <w:rPr>
                <w:b/>
                <w:szCs w:val="20"/>
              </w:rPr>
              <w:t>N CASH $</w:t>
            </w:r>
          </w:p>
        </w:tc>
      </w:tr>
      <w:tr w:rsidR="005B102B" w:rsidRPr="00343416" w14:paraId="59A9E790" w14:textId="77777777" w:rsidTr="00D82B34">
        <w:trPr>
          <w:trHeight w:val="235"/>
        </w:trPr>
        <w:tc>
          <w:tcPr>
            <w:tcW w:w="2566" w:type="dxa"/>
          </w:tcPr>
          <w:p w14:paraId="6CE43E54" w14:textId="77777777" w:rsidR="005B102B" w:rsidRPr="001E2801" w:rsidRDefault="005B102B" w:rsidP="00FB2E73">
            <w:pPr>
              <w:rPr>
                <w:szCs w:val="20"/>
              </w:rPr>
            </w:pPr>
            <w:r w:rsidRPr="001E2801">
              <w:rPr>
                <w:szCs w:val="20"/>
              </w:rPr>
              <w:t>Investigator 1</w:t>
            </w:r>
          </w:p>
        </w:tc>
        <w:tc>
          <w:tcPr>
            <w:tcW w:w="2754" w:type="dxa"/>
          </w:tcPr>
          <w:p w14:paraId="0B381BF9" w14:textId="77777777" w:rsidR="005B102B" w:rsidRPr="00833014" w:rsidRDefault="005B102B" w:rsidP="00FB2E73">
            <w:pPr>
              <w:rPr>
                <w:szCs w:val="20"/>
              </w:rPr>
            </w:pPr>
          </w:p>
        </w:tc>
        <w:tc>
          <w:tcPr>
            <w:tcW w:w="1251" w:type="dxa"/>
          </w:tcPr>
          <w:p w14:paraId="0295D1E3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</w:tcPr>
          <w:p w14:paraId="48A1AE4E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</w:tcPr>
          <w:p w14:paraId="7DA8D30E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</w:tcPr>
          <w:p w14:paraId="50B5C66F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688A5E06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1F45F3E2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71FF1DE9" w14:textId="77777777" w:rsidTr="00D82B34">
        <w:trPr>
          <w:trHeight w:val="235"/>
        </w:trPr>
        <w:tc>
          <w:tcPr>
            <w:tcW w:w="2566" w:type="dxa"/>
          </w:tcPr>
          <w:p w14:paraId="66255D92" w14:textId="77777777" w:rsidR="005B102B" w:rsidRPr="001E2801" w:rsidRDefault="005B102B" w:rsidP="00FB2E73">
            <w:pPr>
              <w:rPr>
                <w:szCs w:val="20"/>
              </w:rPr>
            </w:pPr>
            <w:r w:rsidRPr="001E2801">
              <w:rPr>
                <w:szCs w:val="20"/>
              </w:rPr>
              <w:t>Investigator 2</w:t>
            </w:r>
          </w:p>
        </w:tc>
        <w:tc>
          <w:tcPr>
            <w:tcW w:w="2754" w:type="dxa"/>
          </w:tcPr>
          <w:p w14:paraId="42839736" w14:textId="77777777" w:rsidR="005B102B" w:rsidRPr="00833014" w:rsidRDefault="005B102B" w:rsidP="00FB2E73">
            <w:pPr>
              <w:rPr>
                <w:szCs w:val="20"/>
              </w:rPr>
            </w:pPr>
            <w:r w:rsidRPr="00833014">
              <w:rPr>
                <w:szCs w:val="20"/>
              </w:rPr>
              <w:t xml:space="preserve"> </w:t>
            </w:r>
          </w:p>
        </w:tc>
        <w:tc>
          <w:tcPr>
            <w:tcW w:w="1251" w:type="dxa"/>
          </w:tcPr>
          <w:p w14:paraId="4D4CBF0B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</w:tcPr>
          <w:p w14:paraId="1449ED54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</w:tcPr>
          <w:p w14:paraId="73226B4E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</w:tcPr>
          <w:p w14:paraId="0A7B8D98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40F3B63E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60A340F0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071F88B7" w14:textId="77777777" w:rsidTr="00D82B34">
        <w:trPr>
          <w:trHeight w:val="235"/>
        </w:trPr>
        <w:tc>
          <w:tcPr>
            <w:tcW w:w="2566" w:type="dxa"/>
          </w:tcPr>
          <w:p w14:paraId="632B74F8" w14:textId="77777777" w:rsidR="005B102B" w:rsidRPr="001E2801" w:rsidRDefault="005B102B" w:rsidP="00FB2E73">
            <w:pPr>
              <w:rPr>
                <w:szCs w:val="20"/>
              </w:rPr>
            </w:pPr>
            <w:r w:rsidRPr="001E2801">
              <w:rPr>
                <w:szCs w:val="20"/>
              </w:rPr>
              <w:t>Investigator 3</w:t>
            </w:r>
          </w:p>
        </w:tc>
        <w:tc>
          <w:tcPr>
            <w:tcW w:w="2754" w:type="dxa"/>
          </w:tcPr>
          <w:p w14:paraId="15333BB7" w14:textId="77777777" w:rsidR="005B102B" w:rsidRPr="00833014" w:rsidRDefault="005B102B" w:rsidP="00FB2E73">
            <w:pPr>
              <w:rPr>
                <w:szCs w:val="20"/>
              </w:rPr>
            </w:pPr>
          </w:p>
        </w:tc>
        <w:tc>
          <w:tcPr>
            <w:tcW w:w="1251" w:type="dxa"/>
          </w:tcPr>
          <w:p w14:paraId="6986AB5A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</w:tcPr>
          <w:p w14:paraId="6E688DA9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</w:tcPr>
          <w:p w14:paraId="3C0F70CD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</w:tcPr>
          <w:p w14:paraId="37672B3C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0BF27092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6ED5475C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4BE73363" w14:textId="77777777" w:rsidTr="00D82B34">
        <w:trPr>
          <w:trHeight w:val="235"/>
        </w:trPr>
        <w:tc>
          <w:tcPr>
            <w:tcW w:w="2566" w:type="dxa"/>
          </w:tcPr>
          <w:p w14:paraId="5FCC845C" w14:textId="77777777" w:rsidR="005B102B" w:rsidRPr="001E2801" w:rsidRDefault="005B102B" w:rsidP="00FB2E73">
            <w:pPr>
              <w:rPr>
                <w:b/>
                <w:szCs w:val="20"/>
              </w:rPr>
            </w:pPr>
          </w:p>
        </w:tc>
        <w:tc>
          <w:tcPr>
            <w:tcW w:w="4942" w:type="dxa"/>
            <w:gridSpan w:val="3"/>
          </w:tcPr>
          <w:p w14:paraId="43FE99E2" w14:textId="77777777" w:rsidR="005B102B" w:rsidRDefault="005B102B" w:rsidP="00FB2E73">
            <w:pPr>
              <w:rPr>
                <w:b/>
                <w:szCs w:val="20"/>
              </w:rPr>
            </w:pPr>
          </w:p>
        </w:tc>
        <w:tc>
          <w:tcPr>
            <w:tcW w:w="3581" w:type="dxa"/>
            <w:gridSpan w:val="2"/>
          </w:tcPr>
          <w:p w14:paraId="1962527D" w14:textId="77777777" w:rsidR="005B102B" w:rsidRDefault="005B102B" w:rsidP="00FB2E73">
            <w:pPr>
              <w:jc w:val="right"/>
              <w:rPr>
                <w:b/>
                <w:szCs w:val="20"/>
              </w:rPr>
            </w:pPr>
          </w:p>
        </w:tc>
        <w:tc>
          <w:tcPr>
            <w:tcW w:w="1330" w:type="dxa"/>
          </w:tcPr>
          <w:p w14:paraId="6C0341A6" w14:textId="77777777" w:rsidR="005B102B" w:rsidRDefault="005B102B" w:rsidP="00FB2E73">
            <w:pPr>
              <w:rPr>
                <w:b/>
                <w:szCs w:val="20"/>
              </w:rPr>
            </w:pPr>
          </w:p>
        </w:tc>
        <w:tc>
          <w:tcPr>
            <w:tcW w:w="1479" w:type="dxa"/>
          </w:tcPr>
          <w:p w14:paraId="53FA7F01" w14:textId="77777777" w:rsidR="005B102B" w:rsidRDefault="005B102B" w:rsidP="00FB2E73">
            <w:pPr>
              <w:rPr>
                <w:b/>
                <w:szCs w:val="20"/>
              </w:rPr>
            </w:pPr>
          </w:p>
        </w:tc>
      </w:tr>
      <w:tr w:rsidR="005B102B" w:rsidRPr="00343416" w14:paraId="319DDB6F" w14:textId="77777777" w:rsidTr="00D82B34">
        <w:trPr>
          <w:trHeight w:val="235"/>
        </w:trPr>
        <w:tc>
          <w:tcPr>
            <w:tcW w:w="2566" w:type="dxa"/>
          </w:tcPr>
          <w:p w14:paraId="7FAB37A0" w14:textId="77777777" w:rsidR="005B102B" w:rsidRDefault="005B102B" w:rsidP="00FB2E73">
            <w:pPr>
              <w:rPr>
                <w:b/>
                <w:szCs w:val="20"/>
              </w:rPr>
            </w:pPr>
            <w:r w:rsidRPr="001E2801">
              <w:rPr>
                <w:b/>
                <w:szCs w:val="20"/>
              </w:rPr>
              <w:t>INDIRECT EXPENSES</w:t>
            </w:r>
          </w:p>
          <w:p w14:paraId="6681ED15" w14:textId="77777777" w:rsidR="005B102B" w:rsidRPr="001E2801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CATEGORY</w:t>
            </w:r>
          </w:p>
        </w:tc>
        <w:tc>
          <w:tcPr>
            <w:tcW w:w="4942" w:type="dxa"/>
            <w:gridSpan w:val="3"/>
          </w:tcPr>
          <w:p w14:paraId="2171377E" w14:textId="77777777" w:rsidR="005B102B" w:rsidRPr="001E2801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ETAILS</w:t>
            </w:r>
          </w:p>
        </w:tc>
        <w:tc>
          <w:tcPr>
            <w:tcW w:w="3581" w:type="dxa"/>
            <w:gridSpan w:val="2"/>
          </w:tcPr>
          <w:p w14:paraId="0F6A8FBA" w14:textId="77777777" w:rsidR="005B102B" w:rsidRPr="001E2801" w:rsidRDefault="005B102B" w:rsidP="00FB2E73">
            <w:pPr>
              <w:jc w:val="right"/>
              <w:rPr>
                <w:b/>
                <w:szCs w:val="20"/>
              </w:rPr>
            </w:pPr>
            <w:r>
              <w:rPr>
                <w:b/>
                <w:szCs w:val="20"/>
              </w:rPr>
              <w:t>TOTAL $</w:t>
            </w:r>
          </w:p>
        </w:tc>
        <w:tc>
          <w:tcPr>
            <w:tcW w:w="1330" w:type="dxa"/>
          </w:tcPr>
          <w:p w14:paraId="061899D5" w14:textId="77777777" w:rsidR="005B102B" w:rsidRPr="001E2801" w:rsidRDefault="005B102B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</w:tcPr>
          <w:p w14:paraId="78D229E3" w14:textId="2F33E5FF" w:rsidR="005B102B" w:rsidRPr="001E2801" w:rsidRDefault="00096883" w:rsidP="00FB2E73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R</w:t>
            </w:r>
            <w:r w:rsidR="005B102B">
              <w:rPr>
                <w:b/>
                <w:szCs w:val="20"/>
              </w:rPr>
              <w:t>N CASH $</w:t>
            </w:r>
          </w:p>
        </w:tc>
      </w:tr>
      <w:tr w:rsidR="005B102B" w:rsidRPr="00343416" w14:paraId="6AF06F81" w14:textId="77777777" w:rsidTr="00D82B34">
        <w:trPr>
          <w:trHeight w:val="235"/>
        </w:trPr>
        <w:tc>
          <w:tcPr>
            <w:tcW w:w="2566" w:type="dxa"/>
          </w:tcPr>
          <w:p w14:paraId="0FF7EF71" w14:textId="77777777" w:rsidR="005B102B" w:rsidRDefault="005B102B" w:rsidP="00FB2E73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35A98BC8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4464474E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56105865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4C1C0B75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040EBE68" w14:textId="77777777" w:rsidTr="00D82B34">
        <w:trPr>
          <w:trHeight w:val="235"/>
        </w:trPr>
        <w:tc>
          <w:tcPr>
            <w:tcW w:w="2566" w:type="dxa"/>
          </w:tcPr>
          <w:p w14:paraId="24F28633" w14:textId="77777777" w:rsidR="005B102B" w:rsidRDefault="005B102B" w:rsidP="00FB2E73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07132062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03CDF884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0FC39A2D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5DFE68FE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0056166A" w14:textId="77777777" w:rsidTr="00D82B34">
        <w:trPr>
          <w:trHeight w:val="235"/>
        </w:trPr>
        <w:tc>
          <w:tcPr>
            <w:tcW w:w="2566" w:type="dxa"/>
          </w:tcPr>
          <w:p w14:paraId="44AB3EFF" w14:textId="77777777" w:rsidR="005B102B" w:rsidRPr="001E2801" w:rsidRDefault="005B102B" w:rsidP="00FB2E73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789CA4B6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2C67BF6C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23275BE4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37FD0282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53BDA351" w14:textId="77777777" w:rsidTr="00D82B34">
        <w:trPr>
          <w:trHeight w:val="235"/>
        </w:trPr>
        <w:tc>
          <w:tcPr>
            <w:tcW w:w="2566" w:type="dxa"/>
          </w:tcPr>
          <w:p w14:paraId="01A6842E" w14:textId="77777777" w:rsidR="005B102B" w:rsidRPr="001E2801" w:rsidRDefault="005B102B" w:rsidP="00FB2E73">
            <w:pPr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6C297781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0DDA912E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15004D95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47AD05A0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63EB50F7" w14:textId="77777777" w:rsidTr="00D82B34">
        <w:trPr>
          <w:trHeight w:val="235"/>
        </w:trPr>
        <w:tc>
          <w:tcPr>
            <w:tcW w:w="2566" w:type="dxa"/>
          </w:tcPr>
          <w:p w14:paraId="2D2F2C40" w14:textId="77777777" w:rsidR="005B102B" w:rsidRPr="001E2801" w:rsidRDefault="005B102B" w:rsidP="00FB2E73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</w:tcPr>
          <w:p w14:paraId="05C15437" w14:textId="77777777" w:rsidR="005B102B" w:rsidRPr="00833014" w:rsidRDefault="005B102B" w:rsidP="00FB2E73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</w:tcPr>
          <w:p w14:paraId="64C887F6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7C14DB3B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</w:tcPr>
          <w:p w14:paraId="472B51BB" w14:textId="77777777" w:rsidR="005B102B" w:rsidRPr="00833014" w:rsidRDefault="005B102B" w:rsidP="00FB2E73">
            <w:pPr>
              <w:jc w:val="right"/>
              <w:rPr>
                <w:szCs w:val="20"/>
              </w:rPr>
            </w:pPr>
          </w:p>
        </w:tc>
      </w:tr>
      <w:tr w:rsidR="005B102B" w:rsidRPr="00343416" w14:paraId="75861311" w14:textId="77777777" w:rsidTr="00D82B34">
        <w:trPr>
          <w:trHeight w:val="235"/>
        </w:trPr>
        <w:tc>
          <w:tcPr>
            <w:tcW w:w="7508" w:type="dxa"/>
            <w:gridSpan w:val="4"/>
          </w:tcPr>
          <w:p w14:paraId="558E125C" w14:textId="77777777" w:rsidR="005B102B" w:rsidRPr="00343416" w:rsidRDefault="005B102B" w:rsidP="00FB2E73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TOTAL</w:t>
            </w:r>
            <w:r>
              <w:rPr>
                <w:b/>
                <w:color w:val="FFFFFF" w:themeColor="background1"/>
                <w:szCs w:val="20"/>
              </w:rPr>
              <w:t xml:space="preserve"> SALARY+INDIRECT EXPENSES</w:t>
            </w:r>
          </w:p>
        </w:tc>
        <w:tc>
          <w:tcPr>
            <w:tcW w:w="3581" w:type="dxa"/>
            <w:gridSpan w:val="2"/>
          </w:tcPr>
          <w:p w14:paraId="46632C36" w14:textId="77777777" w:rsidR="005B102B" w:rsidRPr="00833014" w:rsidRDefault="005B102B" w:rsidP="00FB2E73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</w:tcPr>
          <w:p w14:paraId="65A3F6D2" w14:textId="77777777" w:rsidR="005B102B" w:rsidRPr="00833014" w:rsidRDefault="005B102B" w:rsidP="00FB2E73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479" w:type="dxa"/>
          </w:tcPr>
          <w:p w14:paraId="5E40C302" w14:textId="77777777" w:rsidR="005B102B" w:rsidRPr="00833014" w:rsidRDefault="005B102B" w:rsidP="00FB2E73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</w:tr>
    </w:tbl>
    <w:p w14:paraId="33521C9F" w14:textId="54943C0C" w:rsidR="00982D03" w:rsidRDefault="00982D03" w:rsidP="00982D03">
      <w:pPr>
        <w:ind w:left="66"/>
        <w:rPr>
          <w:b/>
          <w:szCs w:val="20"/>
        </w:rPr>
      </w:pPr>
    </w:p>
    <w:tbl>
      <w:tblPr>
        <w:tblStyle w:val="TableGridLight"/>
        <w:tblpPr w:leftFromText="180" w:rightFromText="180" w:vertAnchor="text" w:horzAnchor="margin" w:tblpY="160"/>
        <w:tblW w:w="8997" w:type="dxa"/>
        <w:tblLook w:val="04A0" w:firstRow="1" w:lastRow="0" w:firstColumn="1" w:lastColumn="0" w:noHBand="0" w:noVBand="1"/>
      </w:tblPr>
      <w:tblGrid>
        <w:gridCol w:w="4531"/>
        <w:gridCol w:w="2268"/>
        <w:gridCol w:w="2198"/>
      </w:tblGrid>
      <w:tr w:rsidR="00261689" w:rsidRPr="00343416" w14:paraId="777001DB" w14:textId="77777777" w:rsidTr="00D82B34">
        <w:trPr>
          <w:trHeight w:val="233"/>
        </w:trPr>
        <w:tc>
          <w:tcPr>
            <w:tcW w:w="4531" w:type="dxa"/>
          </w:tcPr>
          <w:p w14:paraId="71D105F4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 xml:space="preserve">TOTAL PROJECT EXPENSES </w:t>
            </w:r>
          </w:p>
          <w:p w14:paraId="7ADE4A77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 xml:space="preserve">(ALL COLLABORATING ORGANISATIONS) </w:t>
            </w:r>
          </w:p>
        </w:tc>
        <w:tc>
          <w:tcPr>
            <w:tcW w:w="2268" w:type="dxa"/>
          </w:tcPr>
          <w:p w14:paraId="3CDBAC7E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>IN-KIND $</w:t>
            </w:r>
          </w:p>
        </w:tc>
        <w:tc>
          <w:tcPr>
            <w:tcW w:w="2198" w:type="dxa"/>
          </w:tcPr>
          <w:p w14:paraId="527541F4" w14:textId="03AA9938" w:rsidR="00261689" w:rsidRPr="005B102B" w:rsidRDefault="00096883" w:rsidP="0026168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R</w:t>
            </w:r>
            <w:r w:rsidR="00261689" w:rsidRPr="005B102B">
              <w:rPr>
                <w:b/>
                <w:szCs w:val="20"/>
              </w:rPr>
              <w:t>N CASH $</w:t>
            </w:r>
          </w:p>
        </w:tc>
      </w:tr>
      <w:tr w:rsidR="00261689" w:rsidRPr="00343416" w14:paraId="67D4387B" w14:textId="77777777" w:rsidTr="00D82B34">
        <w:trPr>
          <w:trHeight w:val="233"/>
        </w:trPr>
        <w:tc>
          <w:tcPr>
            <w:tcW w:w="4531" w:type="dxa"/>
          </w:tcPr>
          <w:p w14:paraId="1F04350F" w14:textId="77777777" w:rsidR="00261689" w:rsidRPr="005B102B" w:rsidRDefault="00261689" w:rsidP="00261689">
            <w:pPr>
              <w:rPr>
                <w:b/>
                <w:szCs w:val="20"/>
              </w:rPr>
            </w:pPr>
          </w:p>
        </w:tc>
        <w:tc>
          <w:tcPr>
            <w:tcW w:w="2268" w:type="dxa"/>
          </w:tcPr>
          <w:p w14:paraId="7F7435B8" w14:textId="77777777" w:rsidR="00261689" w:rsidRPr="005B102B" w:rsidRDefault="00261689" w:rsidP="00261689">
            <w:pPr>
              <w:rPr>
                <w:b/>
                <w:szCs w:val="20"/>
              </w:rPr>
            </w:pPr>
          </w:p>
        </w:tc>
        <w:tc>
          <w:tcPr>
            <w:tcW w:w="2198" w:type="dxa"/>
          </w:tcPr>
          <w:p w14:paraId="283DD9AB" w14:textId="77777777" w:rsidR="00261689" w:rsidRPr="005B102B" w:rsidRDefault="00261689" w:rsidP="00261689">
            <w:pPr>
              <w:rPr>
                <w:b/>
                <w:szCs w:val="20"/>
              </w:rPr>
            </w:pPr>
          </w:p>
        </w:tc>
      </w:tr>
    </w:tbl>
    <w:p w14:paraId="55D06EC0" w14:textId="1583E46C" w:rsidR="00261689" w:rsidRDefault="00261689" w:rsidP="00982D03">
      <w:pPr>
        <w:ind w:left="66"/>
        <w:rPr>
          <w:b/>
          <w:szCs w:val="20"/>
        </w:rPr>
      </w:pPr>
    </w:p>
    <w:p w14:paraId="7FDEC8EA" w14:textId="748664F1" w:rsidR="00261689" w:rsidRDefault="00261689" w:rsidP="00982D03">
      <w:pPr>
        <w:ind w:left="66"/>
        <w:rPr>
          <w:b/>
          <w:szCs w:val="20"/>
        </w:rPr>
      </w:pPr>
    </w:p>
    <w:p w14:paraId="2950FB11" w14:textId="77777777" w:rsidR="000226D8" w:rsidRDefault="000226D8" w:rsidP="008823EE">
      <w:pPr>
        <w:rPr>
          <w:b/>
          <w:sz w:val="18"/>
          <w:szCs w:val="20"/>
        </w:rPr>
      </w:pPr>
    </w:p>
    <w:p w14:paraId="22BC758C" w14:textId="77777777" w:rsidR="00480DB8" w:rsidRDefault="00480DB8" w:rsidP="008823EE">
      <w:pPr>
        <w:rPr>
          <w:b/>
          <w:sz w:val="18"/>
          <w:szCs w:val="20"/>
        </w:rPr>
        <w:sectPr w:rsidR="00480DB8" w:rsidSect="00480DB8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86B5D88" w14:textId="488D7D30" w:rsidR="00582813" w:rsidRDefault="00582813" w:rsidP="00582813">
      <w:pPr>
        <w:pStyle w:val="Heading2"/>
      </w:pPr>
      <w:r>
        <w:t>Justification</w:t>
      </w:r>
      <w:r w:rsidR="0095053F">
        <w:t xml:space="preserve"> of </w:t>
      </w:r>
      <w:r w:rsidR="003B4119">
        <w:t>F</w:t>
      </w:r>
      <w:r w:rsidR="0095053F">
        <w:t xml:space="preserve">unding </w:t>
      </w:r>
      <w:r w:rsidR="003B4119">
        <w:t>R</w:t>
      </w:r>
      <w:r w:rsidR="0095053F">
        <w:t>equested from the SRN</w:t>
      </w:r>
      <w:r w:rsidR="005B102B" w:rsidRPr="00CA58E6">
        <w:t xml:space="preserve"> </w:t>
      </w:r>
    </w:p>
    <w:p w14:paraId="3591C599" w14:textId="77777777" w:rsidR="00985743" w:rsidRDefault="00985743" w:rsidP="00985743">
      <w:r w:rsidRPr="00FE41EA">
        <w:t>(</w:t>
      </w:r>
      <w:r>
        <w:t xml:space="preserve">less than </w:t>
      </w:r>
      <w:r w:rsidRPr="00FE41EA">
        <w:t xml:space="preserve">1 page) </w:t>
      </w:r>
      <w:r w:rsidRPr="00CA58E6">
        <w:t xml:space="preserve"> </w:t>
      </w:r>
    </w:p>
    <w:p w14:paraId="2C5FC6F0" w14:textId="4B2CCF48" w:rsidR="007D4FE4" w:rsidRPr="00FE41EA" w:rsidRDefault="003E7BA1" w:rsidP="00FE41EA">
      <w:pPr>
        <w:pStyle w:val="ListParagraph"/>
        <w:numPr>
          <w:ilvl w:val="0"/>
          <w:numId w:val="15"/>
        </w:numPr>
        <w:rPr>
          <w:b/>
          <w:iCs/>
          <w:szCs w:val="20"/>
        </w:rPr>
      </w:pPr>
      <w:r>
        <w:rPr>
          <w:iCs/>
          <w:szCs w:val="20"/>
        </w:rPr>
        <w:t>Describe</w:t>
      </w:r>
      <w:r w:rsidR="005B102B" w:rsidRPr="00FE41EA">
        <w:rPr>
          <w:iCs/>
          <w:szCs w:val="20"/>
        </w:rPr>
        <w:t xml:space="preserve"> how </w:t>
      </w:r>
      <w:r w:rsidR="008E4E8E" w:rsidRPr="00FE41EA">
        <w:rPr>
          <w:iCs/>
          <w:szCs w:val="20"/>
        </w:rPr>
        <w:t>SRN</w:t>
      </w:r>
      <w:r w:rsidR="005B102B" w:rsidRPr="00FE41EA">
        <w:rPr>
          <w:iCs/>
          <w:szCs w:val="20"/>
        </w:rPr>
        <w:t xml:space="preserve"> funding will be used.</w:t>
      </w:r>
      <w:r w:rsidR="007D4FE4" w:rsidRPr="00FE41EA">
        <w:rPr>
          <w:iCs/>
          <w:szCs w:val="20"/>
        </w:rPr>
        <w:t xml:space="preserve"> </w:t>
      </w:r>
    </w:p>
    <w:sdt>
      <w:sdtPr>
        <w:rPr>
          <w:i/>
          <w:szCs w:val="20"/>
        </w:rPr>
        <w:id w:val="351084446"/>
        <w:placeholder>
          <w:docPart w:val="FACE03A8B1BF417B97D9B772F7DBE278"/>
        </w:placeholder>
        <w:showingPlcHdr/>
        <w:text/>
      </w:sdtPr>
      <w:sdtContent>
        <w:p w14:paraId="454BA264" w14:textId="1AED22C5" w:rsidR="000866E1" w:rsidRDefault="00CC3ED9" w:rsidP="00CA58E6">
          <w:pPr>
            <w:ind w:left="66"/>
            <w:rPr>
              <w:i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165BA9E6" w14:textId="649FD60C" w:rsidR="000866E1" w:rsidRDefault="000866E1">
      <w:pPr>
        <w:rPr>
          <w:i/>
          <w:szCs w:val="20"/>
        </w:rPr>
      </w:pPr>
    </w:p>
    <w:p w14:paraId="77D49AE8" w14:textId="5BB9F67C" w:rsidR="0095053F" w:rsidRDefault="0095053F" w:rsidP="0095053F">
      <w:pPr>
        <w:pStyle w:val="Heading2"/>
      </w:pPr>
      <w:r>
        <w:t xml:space="preserve">Details of non-SRN </w:t>
      </w:r>
      <w:r w:rsidR="003B4119">
        <w:t>C</w:t>
      </w:r>
      <w:r>
        <w:t>ontributions</w:t>
      </w:r>
      <w:r w:rsidRPr="00CA58E6">
        <w:t xml:space="preserve"> </w:t>
      </w:r>
    </w:p>
    <w:p w14:paraId="1118CF0E" w14:textId="77777777" w:rsidR="00985743" w:rsidRDefault="00985743" w:rsidP="00985743">
      <w:r w:rsidRPr="00FE41EA">
        <w:t>(</w:t>
      </w:r>
      <w:r>
        <w:t xml:space="preserve">less than </w:t>
      </w:r>
      <w:r w:rsidRPr="00FE41EA">
        <w:t xml:space="preserve">1 page) </w:t>
      </w:r>
      <w:r w:rsidRPr="00CA58E6">
        <w:t xml:space="preserve"> </w:t>
      </w:r>
    </w:p>
    <w:p w14:paraId="2DA0BB00" w14:textId="25D0063F" w:rsidR="00D96E46" w:rsidRPr="00D96E46" w:rsidRDefault="00D96E46" w:rsidP="1A038852">
      <w:pPr>
        <w:pStyle w:val="ListParagraph"/>
        <w:numPr>
          <w:ilvl w:val="0"/>
          <w:numId w:val="15"/>
        </w:numPr>
        <w:rPr>
          <w:b/>
          <w:bCs/>
        </w:rPr>
      </w:pPr>
      <w:r>
        <w:t>Describe</w:t>
      </w:r>
      <w:r w:rsidR="0095053F">
        <w:t xml:space="preserve"> </w:t>
      </w:r>
      <w:r w:rsidR="00FE41EA">
        <w:t>contributions of</w:t>
      </w:r>
      <w:r w:rsidR="0095053F">
        <w:t xml:space="preserve"> </w:t>
      </w:r>
      <w:r w:rsidR="00FE41EA">
        <w:t>non-</w:t>
      </w:r>
      <w:r w:rsidR="0095053F">
        <w:t xml:space="preserve">SRN funding </w:t>
      </w:r>
      <w:r w:rsidR="00FE41EA">
        <w:t>to be leveraged by the project</w:t>
      </w:r>
      <w:r w:rsidR="000736E1">
        <w:t>, including cash and in-kind contributions</w:t>
      </w:r>
      <w:r w:rsidR="0095053F">
        <w:t>.</w:t>
      </w:r>
    </w:p>
    <w:p w14:paraId="1977A971" w14:textId="5B740811" w:rsidR="0095053F" w:rsidRDefault="1A038852" w:rsidP="1A038852">
      <w:pPr>
        <w:ind w:left="720"/>
        <w:rPr>
          <w:rFonts w:ascii="Calibri" w:eastAsia="Calibri" w:hAnsi="Calibri" w:cs="Calibri"/>
          <w:color w:val="000000" w:themeColor="text1"/>
          <w:szCs w:val="20"/>
        </w:rPr>
      </w:pPr>
      <w:r w:rsidRPr="1A038852">
        <w:rPr>
          <w:rFonts w:ascii="Calibri" w:eastAsia="Calibri" w:hAnsi="Calibri" w:cs="Calibri"/>
          <w:color w:val="000000" w:themeColor="text1"/>
          <w:szCs w:val="20"/>
        </w:rPr>
        <w:t>(Please ensure compliance with Research Pilot Project Guidelines)</w:t>
      </w:r>
    </w:p>
    <w:p w14:paraId="04A65F6C" w14:textId="41A86FC0" w:rsidR="0095053F" w:rsidRDefault="0095053F" w:rsidP="1A038852">
      <w:pPr>
        <w:ind w:left="13"/>
        <w:rPr>
          <w:b/>
          <w:bCs/>
        </w:rPr>
      </w:pPr>
    </w:p>
    <w:p w14:paraId="551238C8" w14:textId="77777777" w:rsidR="0095053F" w:rsidRDefault="0095053F" w:rsidP="1A038852">
      <w:pPr>
        <w:rPr>
          <w:i/>
          <w:iCs/>
        </w:rPr>
      </w:pPr>
    </w:p>
    <w:p w14:paraId="11F11B75" w14:textId="79DC4B46" w:rsidR="000736E1" w:rsidRDefault="000736E1" w:rsidP="1A038852">
      <w:pPr>
        <w:pStyle w:val="Heading2"/>
      </w:pPr>
      <w:r>
        <w:t xml:space="preserve">Details of </w:t>
      </w:r>
      <w:r w:rsidR="002E0483">
        <w:t>Further Funding Opportunities</w:t>
      </w:r>
      <w:r>
        <w:t xml:space="preserve"> </w:t>
      </w:r>
    </w:p>
    <w:p w14:paraId="0F5510F4" w14:textId="6BD81A78" w:rsidR="00985743" w:rsidRDefault="00985743">
      <w:r>
        <w:t xml:space="preserve">(less than 1/2 page)  </w:t>
      </w:r>
    </w:p>
    <w:p w14:paraId="7B889B9A" w14:textId="22C99585" w:rsidR="002E0483" w:rsidRDefault="002E0483" w:rsidP="1A038852">
      <w:pPr>
        <w:pStyle w:val="ListParagraph"/>
        <w:numPr>
          <w:ilvl w:val="0"/>
          <w:numId w:val="15"/>
        </w:numPr>
        <w:rPr>
          <w:b/>
          <w:bCs/>
        </w:rPr>
      </w:pPr>
      <w:r>
        <w:t>Detail your plans for extending the project through further funding opportunities and describe how this</w:t>
      </w:r>
      <w:r w:rsidR="2EF29042">
        <w:t xml:space="preserve"> SRN</w:t>
      </w:r>
      <w:r w:rsidR="00CB3215">
        <w:t xml:space="preserve"> funding will help position your project to attract additional funds</w:t>
      </w:r>
      <w:r w:rsidR="000736E1">
        <w:t xml:space="preserve">. </w:t>
      </w:r>
    </w:p>
    <w:p w14:paraId="330DA6DD" w14:textId="77777777" w:rsidR="000736E1" w:rsidRDefault="000736E1" w:rsidP="1A038852">
      <w:pPr>
        <w:ind w:left="66"/>
        <w:rPr>
          <w:i/>
          <w:iCs/>
        </w:rPr>
      </w:pPr>
      <w:r w:rsidRPr="1A038852">
        <w:rPr>
          <w:rStyle w:val="PlaceholderText"/>
        </w:rPr>
        <w:t>Click or tap here to enter text.</w:t>
      </w:r>
    </w:p>
    <w:p w14:paraId="71C6A0D4" w14:textId="30FA7781" w:rsidR="1A038852" w:rsidRDefault="1A038852" w:rsidP="1A038852">
      <w:pPr>
        <w:rPr>
          <w:i/>
          <w:iCs/>
        </w:rPr>
      </w:pPr>
    </w:p>
    <w:p w14:paraId="44649AA1" w14:textId="3F4C4CDE" w:rsidR="1A038852" w:rsidRDefault="1A038852">
      <w:r>
        <w:br w:type="page"/>
      </w:r>
    </w:p>
    <w:p w14:paraId="4E1E3280" w14:textId="0442D4E3" w:rsidR="1A038852" w:rsidRDefault="1A038852" w:rsidP="1A038852">
      <w:pPr>
        <w:pStyle w:val="Heading1"/>
        <w:rPr>
          <w:rFonts w:ascii="Calibri Light" w:eastAsia="Calibri Light" w:hAnsi="Calibri Light" w:cs="Calibri Light"/>
        </w:rPr>
      </w:pPr>
      <w:r w:rsidRPr="1A038852">
        <w:rPr>
          <w:rFonts w:ascii="Calibri Light" w:eastAsia="Calibri Light" w:hAnsi="Calibri Light" w:cs="Calibri Light"/>
        </w:rPr>
        <w:t>Declaration</w:t>
      </w:r>
    </w:p>
    <w:p w14:paraId="3E7F0469" w14:textId="5C2F4E41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4D1AC6F4" w14:textId="3A679A05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76C7BD70" w14:textId="3C580D11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>I hereby declare that I have read and fully understood the terms and conditions stated in the Seed Project Guidelines.</w:t>
      </w:r>
    </w:p>
    <w:p w14:paraId="088F32DC" w14:textId="701768B6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725BA5DB" w14:textId="2B1761E8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>I hereby declare that information provided on this form is accurate and true.</w:t>
      </w:r>
    </w:p>
    <w:p w14:paraId="668EA1EC" w14:textId="0ED4C6AF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3993E7AB" w14:textId="3350EBD1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6995186C" w14:textId="2A360C0F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18865C7A" w14:textId="226A7F0D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03923693" w14:textId="388A9D75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1356D514" w14:textId="6A2ADDA9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474DA219" w14:textId="70FA9B8B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39736EBC" w14:textId="2CD073B1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7D7A4627" w14:textId="541DDBA6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35652976" w14:textId="6B5DC60F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 w:rsidRPr="1A038852">
        <w:rPr>
          <w:rFonts w:ascii="Calibri" w:eastAsia="Calibri" w:hAnsi="Calibri" w:cs="Calibri"/>
          <w:b/>
          <w:bCs/>
          <w:color w:val="000000" w:themeColor="text1"/>
          <w:szCs w:val="20"/>
        </w:rPr>
        <w:t>Signature</w:t>
      </w:r>
    </w:p>
    <w:p w14:paraId="5C7FCC39" w14:textId="7D069A32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093359B2" w14:textId="37E6BED2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72AEA61E" w14:textId="50989DF2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 w:rsidRPr="1A038852">
        <w:rPr>
          <w:rFonts w:ascii="Calibri" w:eastAsia="Calibri" w:hAnsi="Calibri" w:cs="Calibri"/>
          <w:b/>
          <w:bCs/>
          <w:color w:val="000000" w:themeColor="text1"/>
          <w:szCs w:val="20"/>
        </w:rPr>
        <w:t>Dated</w:t>
      </w:r>
    </w:p>
    <w:p w14:paraId="633361DE" w14:textId="4C369995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2F4124BE" w14:textId="3BC0C0A1" w:rsidR="1A038852" w:rsidRDefault="1A038852" w:rsidP="1A038852">
      <w:pPr>
        <w:rPr>
          <w:i/>
          <w:iCs/>
        </w:rPr>
      </w:pPr>
    </w:p>
    <w:p w14:paraId="2CBFBDC2" w14:textId="61497D92" w:rsidR="1A038852" w:rsidRDefault="1A038852" w:rsidP="1A038852">
      <w:pPr>
        <w:rPr>
          <w:i/>
          <w:iCs/>
        </w:rPr>
      </w:pPr>
    </w:p>
    <w:p w14:paraId="02933F38" w14:textId="42BD7FA2" w:rsidR="1A038852" w:rsidRDefault="1A038852" w:rsidP="1A038852">
      <w:pPr>
        <w:rPr>
          <w:i/>
          <w:iCs/>
        </w:rPr>
      </w:pPr>
    </w:p>
    <w:p w14:paraId="1493F842" w14:textId="7AA96467" w:rsidR="1A038852" w:rsidRDefault="1A038852" w:rsidP="1A038852">
      <w:pPr>
        <w:rPr>
          <w:i/>
          <w:iCs/>
        </w:rPr>
      </w:pPr>
    </w:p>
    <w:p w14:paraId="2A54F8A2" w14:textId="79BEDC11" w:rsidR="1A038852" w:rsidRDefault="1A038852" w:rsidP="1A038852">
      <w:pPr>
        <w:rPr>
          <w:i/>
          <w:iCs/>
        </w:rPr>
      </w:pPr>
    </w:p>
    <w:p w14:paraId="1EA002B7" w14:textId="3D369DD9" w:rsidR="1A038852" w:rsidRDefault="1A038852" w:rsidP="1A038852">
      <w:pPr>
        <w:rPr>
          <w:i/>
          <w:iCs/>
        </w:rPr>
      </w:pPr>
    </w:p>
    <w:p w14:paraId="655F9695" w14:textId="03735C5B" w:rsidR="000E57D0" w:rsidRDefault="000E57D0">
      <w:pPr>
        <w:rPr>
          <w:i/>
          <w:szCs w:val="20"/>
        </w:rPr>
      </w:pPr>
      <w:r>
        <w:rPr>
          <w:i/>
          <w:szCs w:val="20"/>
        </w:rPr>
        <w:br w:type="page"/>
      </w:r>
    </w:p>
    <w:p w14:paraId="07CCB711" w14:textId="2555B03D" w:rsidR="00D0583F" w:rsidRDefault="00C26FD6" w:rsidP="00C26FD6">
      <w:pPr>
        <w:pStyle w:val="Heading1"/>
        <w:numPr>
          <w:ilvl w:val="0"/>
          <w:numId w:val="0"/>
        </w:numPr>
        <w:ind w:left="432" w:hanging="432"/>
      </w:pPr>
      <w:r>
        <w:t>Appendix A: Applicant CVs</w:t>
      </w:r>
    </w:p>
    <w:p w14:paraId="291606C2" w14:textId="14D0F678" w:rsidR="00C26FD6" w:rsidRPr="00C26FD6" w:rsidRDefault="00C26FD6" w:rsidP="00C26FD6">
      <w:pPr>
        <w:pStyle w:val="ListParagraph"/>
        <w:numPr>
          <w:ilvl w:val="0"/>
          <w:numId w:val="15"/>
        </w:numPr>
      </w:pPr>
      <w:r>
        <w:t>Include a 2-page CV for each named applicant</w:t>
      </w:r>
    </w:p>
    <w:sectPr w:rsidR="00C26FD6" w:rsidRPr="00C26FD6" w:rsidSect="00480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405D13" w14:textId="77777777" w:rsidR="00A6521C" w:rsidRDefault="00A6521C" w:rsidP="008823EE">
      <w:pPr>
        <w:spacing w:after="0" w:line="240" w:lineRule="auto"/>
      </w:pPr>
      <w:r>
        <w:separator/>
      </w:r>
    </w:p>
  </w:endnote>
  <w:endnote w:type="continuationSeparator" w:id="0">
    <w:p w14:paraId="56A3BA6A" w14:textId="77777777" w:rsidR="00A6521C" w:rsidRDefault="00A6521C" w:rsidP="008823EE">
      <w:pPr>
        <w:spacing w:after="0" w:line="240" w:lineRule="auto"/>
      </w:pPr>
      <w:r>
        <w:continuationSeparator/>
      </w:r>
    </w:p>
  </w:endnote>
  <w:endnote w:type="continuationNotice" w:id="1">
    <w:p w14:paraId="6648B2E1" w14:textId="77777777" w:rsidR="00A6521C" w:rsidRDefault="00A652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565818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3AF100" w14:textId="754B9FA8" w:rsidR="008F4264" w:rsidRDefault="008F42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10E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43C8C88" w14:textId="5A28BAF4" w:rsidR="00CD21DB" w:rsidRPr="008F4264" w:rsidRDefault="009D1E9A">
    <w:pPr>
      <w:pStyle w:val="Footer"/>
      <w:rPr>
        <w:sz w:val="16"/>
        <w:szCs w:val="16"/>
      </w:rPr>
    </w:pPr>
    <w:r>
      <w:rPr>
        <w:sz w:val="16"/>
        <w:szCs w:val="16"/>
      </w:rPr>
      <w:t xml:space="preserve">SRN </w:t>
    </w:r>
    <w:r w:rsidR="00DE498B">
      <w:rPr>
        <w:sz w:val="16"/>
        <w:szCs w:val="16"/>
      </w:rPr>
      <w:t xml:space="preserve">RESEARCH </w:t>
    </w:r>
    <w:r w:rsidR="008F4264" w:rsidRPr="008F4264">
      <w:rPr>
        <w:sz w:val="16"/>
        <w:szCs w:val="16"/>
      </w:rPr>
      <w:t xml:space="preserve">PILOT PROJECT </w:t>
    </w:r>
    <w:r w:rsidR="00D55E0C">
      <w:rPr>
        <w:sz w:val="16"/>
        <w:szCs w:val="16"/>
      </w:rPr>
      <w:t>APPLICATION</w:t>
    </w:r>
    <w:r w:rsidR="00CE5E0E">
      <w:rPr>
        <w:sz w:val="16"/>
        <w:szCs w:val="16"/>
      </w:rPr>
      <w:t xml:space="preserve"> </w:t>
    </w:r>
    <w:r w:rsidR="00195136">
      <w:rPr>
        <w:sz w:val="16"/>
        <w:szCs w:val="16"/>
      </w:rPr>
      <w:t xml:space="preserve">Round </w:t>
    </w:r>
    <w:r w:rsidR="00B304BE">
      <w:rPr>
        <w:sz w:val="16"/>
        <w:szCs w:val="16"/>
      </w:rPr>
      <w:t>2</w:t>
    </w:r>
    <w:r w:rsidR="00195136">
      <w:rPr>
        <w:sz w:val="16"/>
        <w:szCs w:val="16"/>
      </w:rPr>
      <w:t xml:space="preserve"> </w:t>
    </w:r>
    <w:r w:rsidR="00CE5E0E">
      <w:rPr>
        <w:sz w:val="16"/>
        <w:szCs w:val="16"/>
      </w:rPr>
      <w:t>2022</w:t>
    </w:r>
    <w:r w:rsidR="00D1655D">
      <w:rPr>
        <w:sz w:val="16"/>
        <w:szCs w:val="16"/>
      </w:rPr>
      <w:t>-</w:t>
    </w:r>
    <w:r w:rsidR="00195136">
      <w:rPr>
        <w:sz w:val="16"/>
        <w:szCs w:val="16"/>
      </w:rPr>
      <w:t>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7D72FA" w14:textId="77777777" w:rsidR="00A6521C" w:rsidRDefault="00A6521C" w:rsidP="008823EE">
      <w:pPr>
        <w:spacing w:after="0" w:line="240" w:lineRule="auto"/>
      </w:pPr>
      <w:r>
        <w:separator/>
      </w:r>
    </w:p>
  </w:footnote>
  <w:footnote w:type="continuationSeparator" w:id="0">
    <w:p w14:paraId="402FB703" w14:textId="77777777" w:rsidR="00A6521C" w:rsidRDefault="00A6521C" w:rsidP="008823EE">
      <w:pPr>
        <w:spacing w:after="0" w:line="240" w:lineRule="auto"/>
      </w:pPr>
      <w:r>
        <w:continuationSeparator/>
      </w:r>
    </w:p>
  </w:footnote>
  <w:footnote w:type="continuationNotice" w:id="1">
    <w:p w14:paraId="0E1E86D2" w14:textId="77777777" w:rsidR="00A6521C" w:rsidRDefault="00A652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51DC9" w14:textId="689AAA56" w:rsidR="008823EE" w:rsidRDefault="008823EE" w:rsidP="008823EE">
    <w:pPr>
      <w:pStyle w:val="BodyText"/>
      <w:spacing w:line="14" w:lineRule="auto"/>
      <w:rPr>
        <w:b w:val="0"/>
        <w:sz w:val="20"/>
      </w:rPr>
    </w:pPr>
  </w:p>
  <w:p w14:paraId="7DD46D06" w14:textId="24A9A904" w:rsidR="008823EE" w:rsidRDefault="00D37F05" w:rsidP="00D37F05">
    <w:pPr>
      <w:pStyle w:val="Header"/>
      <w:rPr>
        <w:sz w:val="18"/>
        <w:szCs w:val="18"/>
      </w:rPr>
    </w:pPr>
    <w:r w:rsidRPr="00D37F05">
      <w:rPr>
        <w:noProof/>
        <w:sz w:val="18"/>
        <w:szCs w:val="18"/>
      </w:rPr>
      <w:drawing>
        <wp:inline distT="0" distB="0" distL="0" distR="0" wp14:anchorId="1BC5BD52" wp14:editId="5F72AF13">
          <wp:extent cx="1069298" cy="634450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76951" cy="6389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3ED14AB" w14:textId="77777777" w:rsidR="003E7BA1" w:rsidRPr="008F4264" w:rsidRDefault="003E7BA1" w:rsidP="00D37F0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B469D"/>
    <w:multiLevelType w:val="hybridMultilevel"/>
    <w:tmpl w:val="7E5AAA6E"/>
    <w:lvl w:ilvl="0" w:tplc="32B48526">
      <w:start w:val="1"/>
      <w:numFmt w:val="decimal"/>
      <w:lvlText w:val="%1."/>
      <w:lvlJc w:val="left"/>
      <w:pPr>
        <w:ind w:left="318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038" w:hanging="360"/>
      </w:pPr>
    </w:lvl>
    <w:lvl w:ilvl="2" w:tplc="0C09001B" w:tentative="1">
      <w:start w:val="1"/>
      <w:numFmt w:val="lowerRoman"/>
      <w:lvlText w:val="%3."/>
      <w:lvlJc w:val="right"/>
      <w:pPr>
        <w:ind w:left="1758" w:hanging="180"/>
      </w:pPr>
    </w:lvl>
    <w:lvl w:ilvl="3" w:tplc="0C09000F" w:tentative="1">
      <w:start w:val="1"/>
      <w:numFmt w:val="decimal"/>
      <w:lvlText w:val="%4."/>
      <w:lvlJc w:val="left"/>
      <w:pPr>
        <w:ind w:left="2478" w:hanging="360"/>
      </w:pPr>
    </w:lvl>
    <w:lvl w:ilvl="4" w:tplc="0C090019" w:tentative="1">
      <w:start w:val="1"/>
      <w:numFmt w:val="lowerLetter"/>
      <w:lvlText w:val="%5."/>
      <w:lvlJc w:val="left"/>
      <w:pPr>
        <w:ind w:left="3198" w:hanging="360"/>
      </w:pPr>
    </w:lvl>
    <w:lvl w:ilvl="5" w:tplc="0C09001B" w:tentative="1">
      <w:start w:val="1"/>
      <w:numFmt w:val="lowerRoman"/>
      <w:lvlText w:val="%6."/>
      <w:lvlJc w:val="right"/>
      <w:pPr>
        <w:ind w:left="3918" w:hanging="180"/>
      </w:pPr>
    </w:lvl>
    <w:lvl w:ilvl="6" w:tplc="0C09000F" w:tentative="1">
      <w:start w:val="1"/>
      <w:numFmt w:val="decimal"/>
      <w:lvlText w:val="%7."/>
      <w:lvlJc w:val="left"/>
      <w:pPr>
        <w:ind w:left="4638" w:hanging="360"/>
      </w:pPr>
    </w:lvl>
    <w:lvl w:ilvl="7" w:tplc="0C090019" w:tentative="1">
      <w:start w:val="1"/>
      <w:numFmt w:val="lowerLetter"/>
      <w:lvlText w:val="%8."/>
      <w:lvlJc w:val="left"/>
      <w:pPr>
        <w:ind w:left="5358" w:hanging="360"/>
      </w:pPr>
    </w:lvl>
    <w:lvl w:ilvl="8" w:tplc="0C09001B" w:tentative="1">
      <w:start w:val="1"/>
      <w:numFmt w:val="lowerRoman"/>
      <w:lvlText w:val="%9."/>
      <w:lvlJc w:val="right"/>
      <w:pPr>
        <w:ind w:left="6078" w:hanging="180"/>
      </w:pPr>
    </w:lvl>
  </w:abstractNum>
  <w:abstractNum w:abstractNumId="1" w15:restartNumberingAfterBreak="0">
    <w:nsid w:val="11017B2B"/>
    <w:multiLevelType w:val="hybridMultilevel"/>
    <w:tmpl w:val="AB3456E0"/>
    <w:lvl w:ilvl="0" w:tplc="08090001">
      <w:start w:val="1"/>
      <w:numFmt w:val="bullet"/>
      <w:lvlText w:val=""/>
      <w:lvlJc w:val="left"/>
      <w:pPr>
        <w:ind w:left="7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3" w:hanging="360"/>
      </w:pPr>
      <w:rPr>
        <w:rFonts w:ascii="Wingdings" w:hAnsi="Wingdings" w:hint="default"/>
      </w:rPr>
    </w:lvl>
  </w:abstractNum>
  <w:abstractNum w:abstractNumId="2" w15:restartNumberingAfterBreak="0">
    <w:nsid w:val="1910428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EED140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02D22D2"/>
    <w:multiLevelType w:val="hybridMultilevel"/>
    <w:tmpl w:val="07FCAC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611934"/>
    <w:multiLevelType w:val="multilevel"/>
    <w:tmpl w:val="DAAED8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5C10C4C"/>
    <w:multiLevelType w:val="hybridMultilevel"/>
    <w:tmpl w:val="F3BAD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E6FC0"/>
    <w:multiLevelType w:val="hybridMultilevel"/>
    <w:tmpl w:val="C28883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92B74"/>
    <w:multiLevelType w:val="hybridMultilevel"/>
    <w:tmpl w:val="CCD23E4C"/>
    <w:lvl w:ilvl="0" w:tplc="32B4852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6070C"/>
    <w:multiLevelType w:val="hybridMultilevel"/>
    <w:tmpl w:val="308E2828"/>
    <w:lvl w:ilvl="0" w:tplc="0BA0549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E9600D"/>
    <w:multiLevelType w:val="hybridMultilevel"/>
    <w:tmpl w:val="DE12DA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5216D3"/>
    <w:multiLevelType w:val="hybridMultilevel"/>
    <w:tmpl w:val="9316467C"/>
    <w:lvl w:ilvl="0" w:tplc="4358DF5E">
      <w:start w:val="2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67191D"/>
    <w:multiLevelType w:val="multilevel"/>
    <w:tmpl w:val="1CE6FAF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2B9591A"/>
    <w:multiLevelType w:val="hybridMultilevel"/>
    <w:tmpl w:val="1C1A8E80"/>
    <w:lvl w:ilvl="0" w:tplc="08090001">
      <w:start w:val="1"/>
      <w:numFmt w:val="bullet"/>
      <w:lvlText w:val=""/>
      <w:lvlJc w:val="left"/>
      <w:pPr>
        <w:ind w:left="6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14" w15:restartNumberingAfterBreak="0">
    <w:nsid w:val="74646E9E"/>
    <w:multiLevelType w:val="hybridMultilevel"/>
    <w:tmpl w:val="C1624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3B2BD7"/>
    <w:multiLevelType w:val="hybridMultilevel"/>
    <w:tmpl w:val="3500BFE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B16D04E"/>
    <w:multiLevelType w:val="multilevel"/>
    <w:tmpl w:val="AD34517C"/>
    <w:lvl w:ilvl="0">
      <w:start w:val="6"/>
      <w:numFmt w:val="decimal"/>
      <w:lvlText w:val="%1"/>
      <w:lvlJc w:val="left"/>
      <w:pPr>
        <w:ind w:left="432" w:hanging="432"/>
      </w:pPr>
      <w:rPr>
        <w:rFonts w:ascii="Calibri" w:hAnsi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33733487">
    <w:abstractNumId w:val="16"/>
  </w:num>
  <w:num w:numId="2" w16cid:durableId="770128518">
    <w:abstractNumId w:val="0"/>
  </w:num>
  <w:num w:numId="3" w16cid:durableId="976759495">
    <w:abstractNumId w:val="9"/>
  </w:num>
  <w:num w:numId="4" w16cid:durableId="548152765">
    <w:abstractNumId w:val="11"/>
  </w:num>
  <w:num w:numId="5" w16cid:durableId="1887598944">
    <w:abstractNumId w:val="8"/>
  </w:num>
  <w:num w:numId="6" w16cid:durableId="326707690">
    <w:abstractNumId w:val="2"/>
  </w:num>
  <w:num w:numId="7" w16cid:durableId="336462929">
    <w:abstractNumId w:val="3"/>
  </w:num>
  <w:num w:numId="8" w16cid:durableId="86000679">
    <w:abstractNumId w:val="15"/>
  </w:num>
  <w:num w:numId="9" w16cid:durableId="501313700">
    <w:abstractNumId w:val="5"/>
  </w:num>
  <w:num w:numId="10" w16cid:durableId="580256766">
    <w:abstractNumId w:val="12"/>
  </w:num>
  <w:num w:numId="11" w16cid:durableId="1131285312">
    <w:abstractNumId w:val="13"/>
  </w:num>
  <w:num w:numId="12" w16cid:durableId="906305185">
    <w:abstractNumId w:val="4"/>
  </w:num>
  <w:num w:numId="13" w16cid:durableId="980116189">
    <w:abstractNumId w:val="10"/>
  </w:num>
  <w:num w:numId="14" w16cid:durableId="1103765265">
    <w:abstractNumId w:val="14"/>
  </w:num>
  <w:num w:numId="15" w16cid:durableId="232934665">
    <w:abstractNumId w:val="1"/>
  </w:num>
  <w:num w:numId="16" w16cid:durableId="1890534218">
    <w:abstractNumId w:val="6"/>
  </w:num>
  <w:num w:numId="17" w16cid:durableId="124480148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KzNDayMLE0MLNU0lEKTi0uzszPAykwqwUArqKzwywAAAA="/>
  </w:docVars>
  <w:rsids>
    <w:rsidRoot w:val="00927E62"/>
    <w:rsid w:val="00004EC1"/>
    <w:rsid w:val="000226D8"/>
    <w:rsid w:val="00034962"/>
    <w:rsid w:val="0004125A"/>
    <w:rsid w:val="0004705F"/>
    <w:rsid w:val="000736E1"/>
    <w:rsid w:val="00076561"/>
    <w:rsid w:val="00080A66"/>
    <w:rsid w:val="000817B2"/>
    <w:rsid w:val="000866E1"/>
    <w:rsid w:val="0009047B"/>
    <w:rsid w:val="000962BA"/>
    <w:rsid w:val="00096883"/>
    <w:rsid w:val="00096EA4"/>
    <w:rsid w:val="000B0066"/>
    <w:rsid w:val="000C60DE"/>
    <w:rsid w:val="000D054B"/>
    <w:rsid w:val="000E57D0"/>
    <w:rsid w:val="00113684"/>
    <w:rsid w:val="00124F4B"/>
    <w:rsid w:val="001505EE"/>
    <w:rsid w:val="00165B6F"/>
    <w:rsid w:val="0019293A"/>
    <w:rsid w:val="00195136"/>
    <w:rsid w:val="00196FBF"/>
    <w:rsid w:val="001A29F4"/>
    <w:rsid w:val="001C1D5E"/>
    <w:rsid w:val="001C49D8"/>
    <w:rsid w:val="001C58F7"/>
    <w:rsid w:val="001C7C4A"/>
    <w:rsid w:val="001E2801"/>
    <w:rsid w:val="001F5E09"/>
    <w:rsid w:val="00201336"/>
    <w:rsid w:val="00201627"/>
    <w:rsid w:val="00203190"/>
    <w:rsid w:val="00224BBE"/>
    <w:rsid w:val="00234F29"/>
    <w:rsid w:val="0025732E"/>
    <w:rsid w:val="00261689"/>
    <w:rsid w:val="00286EA9"/>
    <w:rsid w:val="002914D8"/>
    <w:rsid w:val="00295BA9"/>
    <w:rsid w:val="0029728F"/>
    <w:rsid w:val="002B0694"/>
    <w:rsid w:val="002B5276"/>
    <w:rsid w:val="002E0483"/>
    <w:rsid w:val="0031264A"/>
    <w:rsid w:val="003312DC"/>
    <w:rsid w:val="00343416"/>
    <w:rsid w:val="00352C8E"/>
    <w:rsid w:val="00356B10"/>
    <w:rsid w:val="00363E8A"/>
    <w:rsid w:val="00386B1D"/>
    <w:rsid w:val="00395F04"/>
    <w:rsid w:val="003A4A47"/>
    <w:rsid w:val="003B1182"/>
    <w:rsid w:val="003B4119"/>
    <w:rsid w:val="003D2017"/>
    <w:rsid w:val="003E6C0E"/>
    <w:rsid w:val="003E7BA1"/>
    <w:rsid w:val="003F3898"/>
    <w:rsid w:val="00424642"/>
    <w:rsid w:val="00437CA4"/>
    <w:rsid w:val="00451160"/>
    <w:rsid w:val="0046535C"/>
    <w:rsid w:val="00476437"/>
    <w:rsid w:val="00480DB8"/>
    <w:rsid w:val="00482642"/>
    <w:rsid w:val="00487A7A"/>
    <w:rsid w:val="0049237B"/>
    <w:rsid w:val="00493EF0"/>
    <w:rsid w:val="004949C6"/>
    <w:rsid w:val="004A4623"/>
    <w:rsid w:val="004F0992"/>
    <w:rsid w:val="004F3AB4"/>
    <w:rsid w:val="00512380"/>
    <w:rsid w:val="0052253E"/>
    <w:rsid w:val="005332C7"/>
    <w:rsid w:val="00565E6B"/>
    <w:rsid w:val="005734CE"/>
    <w:rsid w:val="0057393D"/>
    <w:rsid w:val="00573E62"/>
    <w:rsid w:val="005755E2"/>
    <w:rsid w:val="00576106"/>
    <w:rsid w:val="00582813"/>
    <w:rsid w:val="0059008E"/>
    <w:rsid w:val="005A6D56"/>
    <w:rsid w:val="005B102B"/>
    <w:rsid w:val="005C0570"/>
    <w:rsid w:val="005C7300"/>
    <w:rsid w:val="005F28C3"/>
    <w:rsid w:val="00602346"/>
    <w:rsid w:val="0060505C"/>
    <w:rsid w:val="006240F5"/>
    <w:rsid w:val="006300A9"/>
    <w:rsid w:val="00664D0C"/>
    <w:rsid w:val="006668F9"/>
    <w:rsid w:val="00670CAF"/>
    <w:rsid w:val="00677070"/>
    <w:rsid w:val="0069192D"/>
    <w:rsid w:val="00697947"/>
    <w:rsid w:val="006B0E2C"/>
    <w:rsid w:val="006B3B83"/>
    <w:rsid w:val="006D06DE"/>
    <w:rsid w:val="006D5590"/>
    <w:rsid w:val="00716F99"/>
    <w:rsid w:val="00733311"/>
    <w:rsid w:val="00753636"/>
    <w:rsid w:val="00760608"/>
    <w:rsid w:val="00766AA7"/>
    <w:rsid w:val="00773CF7"/>
    <w:rsid w:val="007745D8"/>
    <w:rsid w:val="00774678"/>
    <w:rsid w:val="00781792"/>
    <w:rsid w:val="007A15D1"/>
    <w:rsid w:val="007B4F1E"/>
    <w:rsid w:val="007D4FE4"/>
    <w:rsid w:val="007E6A14"/>
    <w:rsid w:val="007F3C13"/>
    <w:rsid w:val="00833014"/>
    <w:rsid w:val="00835931"/>
    <w:rsid w:val="00867B5E"/>
    <w:rsid w:val="00870476"/>
    <w:rsid w:val="008739B7"/>
    <w:rsid w:val="008823EE"/>
    <w:rsid w:val="00882931"/>
    <w:rsid w:val="00894515"/>
    <w:rsid w:val="008A1DDE"/>
    <w:rsid w:val="008A7185"/>
    <w:rsid w:val="008B0CC9"/>
    <w:rsid w:val="008B50A4"/>
    <w:rsid w:val="008D3C96"/>
    <w:rsid w:val="008E4E8E"/>
    <w:rsid w:val="008F4264"/>
    <w:rsid w:val="00922DEB"/>
    <w:rsid w:val="00927E62"/>
    <w:rsid w:val="009332D8"/>
    <w:rsid w:val="0095053F"/>
    <w:rsid w:val="00982D03"/>
    <w:rsid w:val="00983C0A"/>
    <w:rsid w:val="00985743"/>
    <w:rsid w:val="009BB508"/>
    <w:rsid w:val="009C3B11"/>
    <w:rsid w:val="009D1E9A"/>
    <w:rsid w:val="00A3527B"/>
    <w:rsid w:val="00A40938"/>
    <w:rsid w:val="00A46395"/>
    <w:rsid w:val="00A51CCB"/>
    <w:rsid w:val="00A521FD"/>
    <w:rsid w:val="00A6521C"/>
    <w:rsid w:val="00A66FD5"/>
    <w:rsid w:val="00A82FB8"/>
    <w:rsid w:val="00A9002A"/>
    <w:rsid w:val="00AC28F4"/>
    <w:rsid w:val="00AD7671"/>
    <w:rsid w:val="00B1221F"/>
    <w:rsid w:val="00B304BE"/>
    <w:rsid w:val="00B44DBA"/>
    <w:rsid w:val="00B46655"/>
    <w:rsid w:val="00B53FF9"/>
    <w:rsid w:val="00B67BDB"/>
    <w:rsid w:val="00B95128"/>
    <w:rsid w:val="00BC1E9F"/>
    <w:rsid w:val="00BC22B9"/>
    <w:rsid w:val="00BC25CC"/>
    <w:rsid w:val="00BD22B7"/>
    <w:rsid w:val="00BE6B0E"/>
    <w:rsid w:val="00C16D73"/>
    <w:rsid w:val="00C26FD6"/>
    <w:rsid w:val="00C410E6"/>
    <w:rsid w:val="00C46473"/>
    <w:rsid w:val="00C704E8"/>
    <w:rsid w:val="00CA10C6"/>
    <w:rsid w:val="00CA2A8D"/>
    <w:rsid w:val="00CA466E"/>
    <w:rsid w:val="00CA58E6"/>
    <w:rsid w:val="00CB3215"/>
    <w:rsid w:val="00CC31CA"/>
    <w:rsid w:val="00CC3ED9"/>
    <w:rsid w:val="00CC51B3"/>
    <w:rsid w:val="00CD21DB"/>
    <w:rsid w:val="00CE2A7A"/>
    <w:rsid w:val="00CE5E0E"/>
    <w:rsid w:val="00CE66C1"/>
    <w:rsid w:val="00CF1E8A"/>
    <w:rsid w:val="00D0583F"/>
    <w:rsid w:val="00D0797F"/>
    <w:rsid w:val="00D1655D"/>
    <w:rsid w:val="00D20044"/>
    <w:rsid w:val="00D37F05"/>
    <w:rsid w:val="00D447DF"/>
    <w:rsid w:val="00D55E0C"/>
    <w:rsid w:val="00D64739"/>
    <w:rsid w:val="00D66ADD"/>
    <w:rsid w:val="00D75CA3"/>
    <w:rsid w:val="00D82B34"/>
    <w:rsid w:val="00D96E46"/>
    <w:rsid w:val="00D97681"/>
    <w:rsid w:val="00DA0ADA"/>
    <w:rsid w:val="00DB3E1B"/>
    <w:rsid w:val="00DC005C"/>
    <w:rsid w:val="00DC2A6A"/>
    <w:rsid w:val="00DD60E0"/>
    <w:rsid w:val="00DE2D09"/>
    <w:rsid w:val="00DE498B"/>
    <w:rsid w:val="00E0058F"/>
    <w:rsid w:val="00E471A1"/>
    <w:rsid w:val="00E66C13"/>
    <w:rsid w:val="00E70208"/>
    <w:rsid w:val="00E72233"/>
    <w:rsid w:val="00EA34F6"/>
    <w:rsid w:val="00EA38B1"/>
    <w:rsid w:val="00EB3F03"/>
    <w:rsid w:val="00EC0495"/>
    <w:rsid w:val="00EE5896"/>
    <w:rsid w:val="00F05AED"/>
    <w:rsid w:val="00F10AAD"/>
    <w:rsid w:val="00F15D99"/>
    <w:rsid w:val="00F45483"/>
    <w:rsid w:val="00F46D8A"/>
    <w:rsid w:val="00F63C02"/>
    <w:rsid w:val="00F7622D"/>
    <w:rsid w:val="00F9611A"/>
    <w:rsid w:val="00FA78C6"/>
    <w:rsid w:val="00FB12FF"/>
    <w:rsid w:val="00FB2E73"/>
    <w:rsid w:val="00FE41EA"/>
    <w:rsid w:val="00FE749E"/>
    <w:rsid w:val="04D6122A"/>
    <w:rsid w:val="0D5E6EE6"/>
    <w:rsid w:val="1A038852"/>
    <w:rsid w:val="26F7F34D"/>
    <w:rsid w:val="27B61BFB"/>
    <w:rsid w:val="29D7D64F"/>
    <w:rsid w:val="2A1F4A57"/>
    <w:rsid w:val="2CC1FF42"/>
    <w:rsid w:val="2D0C8351"/>
    <w:rsid w:val="2EF29042"/>
    <w:rsid w:val="31E607C5"/>
    <w:rsid w:val="32056A12"/>
    <w:rsid w:val="330FC4B1"/>
    <w:rsid w:val="34FE1602"/>
    <w:rsid w:val="398FAFFE"/>
    <w:rsid w:val="3A3DCB4E"/>
    <w:rsid w:val="3C814476"/>
    <w:rsid w:val="409D3038"/>
    <w:rsid w:val="40E8999B"/>
    <w:rsid w:val="45C517FE"/>
    <w:rsid w:val="46550AA9"/>
    <w:rsid w:val="55EC1A68"/>
    <w:rsid w:val="57280D95"/>
    <w:rsid w:val="58123F9A"/>
    <w:rsid w:val="662684E0"/>
    <w:rsid w:val="695A699D"/>
    <w:rsid w:val="6DDE0858"/>
    <w:rsid w:val="725FB306"/>
    <w:rsid w:val="7A17FDD0"/>
    <w:rsid w:val="7AD58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CFC26"/>
  <w15:chartTrackingRefBased/>
  <w15:docId w15:val="{2EA7EA11-0A6A-44E5-9DC2-6D779C8FD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 Gothic" w:eastAsiaTheme="minorHAnsi" w:hAnsi="Century Gothic" w:cstheme="minorBidi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627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7C4A"/>
    <w:pPr>
      <w:keepNext/>
      <w:keepLines/>
      <w:numPr>
        <w:numId w:val="10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28F4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3E1B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3E1B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3E1B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3E1B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3E1B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3E1B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3E1B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7E6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27E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3EE"/>
  </w:style>
  <w:style w:type="paragraph" w:styleId="Footer">
    <w:name w:val="footer"/>
    <w:basedOn w:val="Normal"/>
    <w:link w:val="FooterChar"/>
    <w:uiPriority w:val="99"/>
    <w:unhideWhenUsed/>
    <w:rsid w:val="0088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3EE"/>
  </w:style>
  <w:style w:type="paragraph" w:styleId="BodyText">
    <w:name w:val="Body Text"/>
    <w:basedOn w:val="Normal"/>
    <w:link w:val="BodyTextChar"/>
    <w:uiPriority w:val="1"/>
    <w:qFormat/>
    <w:rsid w:val="008823EE"/>
    <w:pPr>
      <w:widowControl w:val="0"/>
      <w:autoSpaceDE w:val="0"/>
      <w:autoSpaceDN w:val="0"/>
      <w:spacing w:after="0" w:line="240" w:lineRule="auto"/>
    </w:pPr>
    <w:rPr>
      <w:rFonts w:eastAsia="Century Gothic" w:cs="Century Gothic"/>
      <w:b/>
      <w:bCs/>
      <w:sz w:val="11"/>
      <w:szCs w:val="11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8823EE"/>
    <w:rPr>
      <w:rFonts w:ascii="Century Gothic" w:eastAsia="Century Gothic" w:hAnsi="Century Gothic" w:cs="Century Gothic"/>
      <w:b/>
      <w:bCs/>
      <w:sz w:val="11"/>
      <w:szCs w:val="11"/>
      <w:lang w:eastAsia="en-AU" w:bidi="en-AU"/>
    </w:rPr>
  </w:style>
  <w:style w:type="paragraph" w:customStyle="1" w:styleId="TableParagraph">
    <w:name w:val="Table Paragraph"/>
    <w:basedOn w:val="Normal"/>
    <w:uiPriority w:val="1"/>
    <w:qFormat/>
    <w:rsid w:val="008823EE"/>
    <w:pPr>
      <w:widowControl w:val="0"/>
      <w:autoSpaceDE w:val="0"/>
      <w:autoSpaceDN w:val="0"/>
      <w:spacing w:after="0" w:line="240" w:lineRule="auto"/>
    </w:pPr>
    <w:rPr>
      <w:rFonts w:eastAsia="Century Gothic" w:cs="Century Gothic"/>
      <w:lang w:eastAsia="en-AU" w:bidi="en-AU"/>
    </w:rPr>
  </w:style>
  <w:style w:type="table" w:styleId="TableGrid">
    <w:name w:val="Table Grid"/>
    <w:basedOn w:val="TableNormal"/>
    <w:uiPriority w:val="39"/>
    <w:rsid w:val="008D3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95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5F0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F0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C3ED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F3C1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F3C13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C7C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28F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B3E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3E1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3E1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3E1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3E1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3E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3E1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Light">
    <w:name w:val="Grid Table Light"/>
    <w:basedOn w:val="TableNormal"/>
    <w:uiPriority w:val="40"/>
    <w:rsid w:val="00D82B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73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3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300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C7300"/>
    <w:rPr>
      <w:rFonts w:asciiTheme="minorHAnsi" w:eastAsiaTheme="minorEastAsia" w:hAnsiTheme="minorHAnsi"/>
      <w:color w:val="5A5A5A" w:themeColor="text1" w:themeTint="A5"/>
      <w:spacing w:val="15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9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ilot@srn.org.au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D4C618263384602BE076D94E1356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6D701-01E2-43AA-9E4B-01D10CA6B196}"/>
      </w:docPartPr>
      <w:docPartBody>
        <w:p w:rsidR="008B0CC9" w:rsidRDefault="008B0CC9" w:rsidP="008B0CC9">
          <w:pPr>
            <w:pStyle w:val="8D4C618263384602BE076D94E1356F493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31E55BBEDF4E41B37045E3FB9E1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0C3B1-A1F8-4B45-9B9C-2A600087F42D}"/>
      </w:docPartPr>
      <w:docPartBody>
        <w:p w:rsidR="00265012" w:rsidRDefault="008B0CC9" w:rsidP="008B0CC9">
          <w:pPr>
            <w:pStyle w:val="3431E55BBEDF4E41B37045E3FB9E1BE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CE03A8B1BF417B97D9B772F7DBE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8070D-EC58-4269-B4C1-D8C91726D4D2}"/>
      </w:docPartPr>
      <w:docPartBody>
        <w:p w:rsidR="00265012" w:rsidRDefault="008B0CC9" w:rsidP="008B0CC9">
          <w:pPr>
            <w:pStyle w:val="FACE03A8B1BF417B97D9B772F7DBE278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0D97AC892EF4A84FEEEC6D1D5E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10435-E106-4345-B787-07EC25855ACE}"/>
      </w:docPartPr>
      <w:docPartBody>
        <w:p w:rsidR="0018678E" w:rsidRDefault="00BC1E9F" w:rsidP="00BC1E9F">
          <w:pPr>
            <w:pStyle w:val="7230D97AC892EF4A84FEEEC6D1D5E423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7E68A2C45ED242A3E6E2F81ED1B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30A9C-621F-644E-A377-367BED3792F9}"/>
      </w:docPartPr>
      <w:docPartBody>
        <w:p w:rsidR="007570C6" w:rsidRDefault="00870476" w:rsidP="00870476">
          <w:pPr>
            <w:pStyle w:val="477E68A2C45ED242A3E6E2F81ED1B73B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EE7F8DA55B2841942C9EFBD6A99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21BAF-D712-6C42-8FDE-2FAA54B5E60C}"/>
      </w:docPartPr>
      <w:docPartBody>
        <w:p w:rsidR="007570C6" w:rsidRDefault="00870476" w:rsidP="00870476">
          <w:pPr>
            <w:pStyle w:val="46EE7F8DA55B2841942C9EFBD6A99EE9"/>
          </w:pPr>
          <w:r w:rsidRPr="0072510C">
            <w:rPr>
              <w:rStyle w:val="PlaceholderText"/>
            </w:rPr>
            <w:t>Choose an item.</w:t>
          </w:r>
        </w:p>
      </w:docPartBody>
    </w:docPart>
    <w:docPart>
      <w:docPartPr>
        <w:name w:val="6DE0CD8AFCC989469FF2FB17B4A75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8611-2FFA-A44D-AF48-9C7C02B6B5D6}"/>
      </w:docPartPr>
      <w:docPartBody>
        <w:p w:rsidR="007570C6" w:rsidRDefault="00870476" w:rsidP="00870476">
          <w:pPr>
            <w:pStyle w:val="6DE0CD8AFCC989469FF2FB17B4A759E4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543E36878CD544B2F71151EF3E2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15FF7-65C6-E940-A17F-B8945F515A41}"/>
      </w:docPartPr>
      <w:docPartBody>
        <w:p w:rsidR="007570C6" w:rsidRDefault="00870476" w:rsidP="00870476">
          <w:pPr>
            <w:pStyle w:val="B9543E36878CD544B2F71151EF3E25A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7B975E823AC42BEC277E16EB17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1F85A-63C0-0549-89D3-212BAFB3445D}"/>
      </w:docPartPr>
      <w:docPartBody>
        <w:p w:rsidR="007570C6" w:rsidRDefault="00870476" w:rsidP="00870476">
          <w:pPr>
            <w:pStyle w:val="E6C7B975E823AC42BEC277E16EB176D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E1D974C72CB84E98EF1882E8ABB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235D2-90C8-1647-B249-348FFD6674CE}"/>
      </w:docPartPr>
      <w:docPartBody>
        <w:p w:rsidR="007570C6" w:rsidRDefault="00870476" w:rsidP="00870476">
          <w:pPr>
            <w:pStyle w:val="3EE1D974C72CB84E98EF1882E8ABB43D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3E5160745E4E47A23D3367A6AD9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41896-4E4D-3F46-A600-B5416AF3379C}"/>
      </w:docPartPr>
      <w:docPartBody>
        <w:p w:rsidR="007570C6" w:rsidRDefault="00870476" w:rsidP="00870476">
          <w:pPr>
            <w:pStyle w:val="BE3E5160745E4E47A23D3367A6AD9B78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42FCC5BFBF60468D522AB5FD9F8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6D8B1-F712-4B41-BC1A-124B170CF40E}"/>
      </w:docPartPr>
      <w:docPartBody>
        <w:p w:rsidR="007570C6" w:rsidRDefault="00870476" w:rsidP="00870476">
          <w:pPr>
            <w:pStyle w:val="9442FCC5BFBF60468D522AB5FD9F81AF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5B6F"/>
    <w:rsid w:val="00002AA1"/>
    <w:rsid w:val="00033160"/>
    <w:rsid w:val="00080294"/>
    <w:rsid w:val="00165B6F"/>
    <w:rsid w:val="0018678E"/>
    <w:rsid w:val="001A6D62"/>
    <w:rsid w:val="002261A2"/>
    <w:rsid w:val="00265012"/>
    <w:rsid w:val="002E2A01"/>
    <w:rsid w:val="0049056F"/>
    <w:rsid w:val="004C01B0"/>
    <w:rsid w:val="0066543D"/>
    <w:rsid w:val="007570C6"/>
    <w:rsid w:val="00870476"/>
    <w:rsid w:val="008B0CC9"/>
    <w:rsid w:val="00AB5332"/>
    <w:rsid w:val="00BC1E9F"/>
    <w:rsid w:val="00D33708"/>
    <w:rsid w:val="00D63F92"/>
    <w:rsid w:val="00DB2F18"/>
    <w:rsid w:val="00ED3091"/>
    <w:rsid w:val="00EF0157"/>
    <w:rsid w:val="00FE3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0476"/>
    <w:rPr>
      <w:color w:val="808080"/>
    </w:rPr>
  </w:style>
  <w:style w:type="paragraph" w:customStyle="1" w:styleId="8D4C618263384602BE076D94E1356F493">
    <w:name w:val="8D4C618263384602BE076D94E1356F493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431E55BBEDF4E41B37045E3FB9E1BE12">
    <w:name w:val="3431E55BBEDF4E41B37045E3FB9E1BE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FACE03A8B1BF417B97D9B772F7DBE2782">
    <w:name w:val="FACE03A8B1BF417B97D9B772F7DBE278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7230D97AC892EF4A84FEEEC6D1D5E423">
    <w:name w:val="7230D97AC892EF4A84FEEEC6D1D5E423"/>
    <w:rsid w:val="00BC1E9F"/>
    <w:pPr>
      <w:spacing w:after="0" w:line="240" w:lineRule="auto"/>
    </w:pPr>
    <w:rPr>
      <w:sz w:val="24"/>
      <w:szCs w:val="24"/>
      <w:lang w:eastAsia="en-GB"/>
    </w:rPr>
  </w:style>
  <w:style w:type="paragraph" w:customStyle="1" w:styleId="477E68A2C45ED242A3E6E2F81ED1B73B">
    <w:name w:val="477E68A2C45ED242A3E6E2F81ED1B73B"/>
    <w:rsid w:val="00870476"/>
    <w:pPr>
      <w:spacing w:after="0" w:line="240" w:lineRule="auto"/>
    </w:pPr>
    <w:rPr>
      <w:sz w:val="24"/>
      <w:szCs w:val="24"/>
      <w:lang w:eastAsia="en-GB"/>
    </w:rPr>
  </w:style>
  <w:style w:type="paragraph" w:customStyle="1" w:styleId="46EE7F8DA55B2841942C9EFBD6A99EE9">
    <w:name w:val="46EE7F8DA55B2841942C9EFBD6A99EE9"/>
    <w:rsid w:val="00870476"/>
    <w:pPr>
      <w:spacing w:after="0" w:line="240" w:lineRule="auto"/>
    </w:pPr>
    <w:rPr>
      <w:sz w:val="24"/>
      <w:szCs w:val="24"/>
      <w:lang w:eastAsia="en-GB"/>
    </w:rPr>
  </w:style>
  <w:style w:type="paragraph" w:customStyle="1" w:styleId="6DE0CD8AFCC989469FF2FB17B4A759E4">
    <w:name w:val="6DE0CD8AFCC989469FF2FB17B4A759E4"/>
    <w:rsid w:val="00870476"/>
    <w:pPr>
      <w:spacing w:after="0" w:line="240" w:lineRule="auto"/>
    </w:pPr>
    <w:rPr>
      <w:sz w:val="24"/>
      <w:szCs w:val="24"/>
      <w:lang w:eastAsia="en-GB"/>
    </w:rPr>
  </w:style>
  <w:style w:type="paragraph" w:customStyle="1" w:styleId="B9543E36878CD544B2F71151EF3E25A2">
    <w:name w:val="B9543E36878CD544B2F71151EF3E25A2"/>
    <w:rsid w:val="00870476"/>
    <w:pPr>
      <w:spacing w:after="0" w:line="240" w:lineRule="auto"/>
    </w:pPr>
    <w:rPr>
      <w:sz w:val="24"/>
      <w:szCs w:val="24"/>
      <w:lang w:eastAsia="en-GB"/>
    </w:rPr>
  </w:style>
  <w:style w:type="paragraph" w:customStyle="1" w:styleId="E6C7B975E823AC42BEC277E16EB176D2">
    <w:name w:val="E6C7B975E823AC42BEC277E16EB176D2"/>
    <w:rsid w:val="00870476"/>
    <w:pPr>
      <w:spacing w:after="0" w:line="240" w:lineRule="auto"/>
    </w:pPr>
    <w:rPr>
      <w:sz w:val="24"/>
      <w:szCs w:val="24"/>
      <w:lang w:eastAsia="en-GB"/>
    </w:rPr>
  </w:style>
  <w:style w:type="paragraph" w:customStyle="1" w:styleId="3EE1D974C72CB84E98EF1882E8ABB43D">
    <w:name w:val="3EE1D974C72CB84E98EF1882E8ABB43D"/>
    <w:rsid w:val="00870476"/>
    <w:pPr>
      <w:spacing w:after="0" w:line="240" w:lineRule="auto"/>
    </w:pPr>
    <w:rPr>
      <w:sz w:val="24"/>
      <w:szCs w:val="24"/>
      <w:lang w:eastAsia="en-GB"/>
    </w:rPr>
  </w:style>
  <w:style w:type="paragraph" w:customStyle="1" w:styleId="BE3E5160745E4E47A23D3367A6AD9B78">
    <w:name w:val="BE3E5160745E4E47A23D3367A6AD9B78"/>
    <w:rsid w:val="00870476"/>
    <w:pPr>
      <w:spacing w:after="0" w:line="240" w:lineRule="auto"/>
    </w:pPr>
    <w:rPr>
      <w:sz w:val="24"/>
      <w:szCs w:val="24"/>
      <w:lang w:eastAsia="en-GB"/>
    </w:rPr>
  </w:style>
  <w:style w:type="paragraph" w:customStyle="1" w:styleId="9442FCC5BFBF60468D522AB5FD9F81AF">
    <w:name w:val="9442FCC5BFBF60468D522AB5FD9F81AF"/>
    <w:rsid w:val="00870476"/>
    <w:pPr>
      <w:spacing w:after="0" w:line="240" w:lineRule="auto"/>
    </w:pPr>
    <w:rPr>
      <w:sz w:val="24"/>
      <w:szCs w:val="24"/>
      <w:lang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7b5b4a-d004-4a5d-8e5e-b50c16543f88">
      <Terms xmlns="http://schemas.microsoft.com/office/infopath/2007/PartnerControls"/>
    </lcf76f155ced4ddcb4097134ff3c332f>
    <TaxCatchAll xmlns="9e5f705a-d888-4713-95bf-3e6d4723189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B1529580BA7B42BE886C6B34ED2CDB" ma:contentTypeVersion="17" ma:contentTypeDescription="Create a new document." ma:contentTypeScope="" ma:versionID="b702964dbcbb2f019d7141f158f5343e">
  <xsd:schema xmlns:xsd="http://www.w3.org/2001/XMLSchema" xmlns:xs="http://www.w3.org/2001/XMLSchema" xmlns:p="http://schemas.microsoft.com/office/2006/metadata/properties" xmlns:ns2="357b5b4a-d004-4a5d-8e5e-b50c16543f88" xmlns:ns3="9e5f705a-d888-4713-95bf-3e6d47231891" targetNamespace="http://schemas.microsoft.com/office/2006/metadata/properties" ma:root="true" ma:fieldsID="84a67b17d4075e7b95bd1e24078b8868" ns2:_="" ns3:_="">
    <xsd:import namespace="357b5b4a-d004-4a5d-8e5e-b50c16543f88"/>
    <xsd:import namespace="9e5f705a-d888-4713-95bf-3e6d47231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7b5b4a-d004-4a5d-8e5e-b50c1654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4cb6f5-96db-42c6-9781-115bd9d6e6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f705a-d888-4713-95bf-3e6d47231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ec348f1-366a-4d6e-a266-5bd6370653c8}" ma:internalName="TaxCatchAll" ma:showField="CatchAllData" ma:web="9e5f705a-d888-4713-95bf-3e6d47231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42182D-39BC-4989-8796-6034851EC03B}">
  <ds:schemaRefs>
    <ds:schemaRef ds:uri="http://schemas.microsoft.com/office/2006/metadata/properties"/>
    <ds:schemaRef ds:uri="http://schemas.microsoft.com/office/infopath/2007/PartnerControls"/>
    <ds:schemaRef ds:uri="357b5b4a-d004-4a5d-8e5e-b50c16543f88"/>
    <ds:schemaRef ds:uri="9e5f705a-d888-4713-95bf-3e6d47231891"/>
  </ds:schemaRefs>
</ds:datastoreItem>
</file>

<file path=customXml/itemProps2.xml><?xml version="1.0" encoding="utf-8"?>
<ds:datastoreItem xmlns:ds="http://schemas.openxmlformats.org/officeDocument/2006/customXml" ds:itemID="{A940E438-CC75-4A71-873C-C3F1F7CC0E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37D998-BF62-4962-BEFA-AE3F73213A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5B3DA4-1993-447C-BDA2-A20771BAB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7b5b4a-d004-4a5d-8e5e-b50c16543f88"/>
    <ds:schemaRef ds:uri="9e5f705a-d888-4713-95bf-3e6d47231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1</Words>
  <Characters>5706</Characters>
  <Application>Microsoft Office Word</Application>
  <DocSecurity>4</DocSecurity>
  <Lines>47</Lines>
  <Paragraphs>13</Paragraphs>
  <ScaleCrop>false</ScaleCrop>
  <Company>University of Technology Sydney</Company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Rosales</dc:creator>
  <cp:keywords/>
  <dc:description/>
  <cp:lastModifiedBy>Stefan Williams</cp:lastModifiedBy>
  <cp:revision>131</cp:revision>
  <dcterms:created xsi:type="dcterms:W3CDTF">2021-04-19T08:01:00Z</dcterms:created>
  <dcterms:modified xsi:type="dcterms:W3CDTF">2023-10-1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3-08T07:38:13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3555a5d7-28c6-44ae-a1ec-2bd33c4106b8</vt:lpwstr>
  </property>
  <property fmtid="{D5CDD505-2E9C-101B-9397-08002B2CF9AE}" pid="8" name="MSIP_Label_51a6c3db-1667-4f49-995a-8b9973972958_ContentBits">
    <vt:lpwstr>0</vt:lpwstr>
  </property>
  <property fmtid="{D5CDD505-2E9C-101B-9397-08002B2CF9AE}" pid="9" name="ContentTypeId">
    <vt:lpwstr>0x0101008BB1529580BA7B42BE886C6B34ED2CDB</vt:lpwstr>
  </property>
  <property fmtid="{D5CDD505-2E9C-101B-9397-08002B2CF9AE}" pid="10" name="MediaServiceImageTags">
    <vt:lpwstr/>
  </property>
</Properties>
</file>